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3CD6B85B" w:rsidR="00FB3E37" w:rsidRPr="00E12C17" w:rsidRDefault="00833061"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553E98">
            <w:rPr>
              <w:sz w:val="36"/>
              <w:szCs w:val="36"/>
            </w:rPr>
            <w:t>Katedra technických studií</w:t>
          </w:r>
        </w:sdtContent>
      </w:sdt>
      <w:r w:rsidR="0069085A">
        <w:rPr>
          <w:sz w:val="36"/>
          <w:szCs w:val="36"/>
        </w:rPr>
        <w:t xml:space="preserve"> </w:t>
      </w:r>
    </w:p>
    <w:p w14:paraId="5E76280F" w14:textId="06E449C2" w:rsidR="00FB3E37" w:rsidRPr="008E5EE7" w:rsidRDefault="009E1CA1"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36057F05" w14:textId="5DA6B3C3" w:rsidR="00FB3E37" w:rsidRPr="00F870BA" w:rsidRDefault="00FB3E37" w:rsidP="00AC0EA3">
      <w:pPr>
        <w:spacing w:before="5760" w:line="48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9E1CA1">
        <w:rPr>
          <w:sz w:val="28"/>
          <w:szCs w:val="28"/>
        </w:rPr>
        <w:t>Tomáš Cink</w:t>
      </w:r>
    </w:p>
    <w:p w14:paraId="2C06000B" w14:textId="29A67170" w:rsidR="00FB3E37" w:rsidRPr="009E1CA1" w:rsidRDefault="00882623" w:rsidP="00AC0EA3">
      <w:pPr>
        <w:spacing w:line="480" w:lineRule="auto"/>
        <w:rPr>
          <w:rStyle w:val="ZkladntextChar"/>
          <w:sz w:val="28"/>
        </w:rPr>
      </w:pPr>
      <w:r>
        <w:rPr>
          <w:sz w:val="28"/>
          <w:szCs w:val="28"/>
        </w:rPr>
        <w:t>Vedoucí práce:</w:t>
      </w:r>
      <w:r>
        <w:rPr>
          <w:sz w:val="28"/>
          <w:szCs w:val="28"/>
        </w:rPr>
        <w:tab/>
      </w:r>
      <w:r w:rsidR="009E1CA1" w:rsidRPr="009E1CA1">
        <w:rPr>
          <w:rStyle w:val="ZkladntextChar"/>
          <w:sz w:val="28"/>
        </w:rPr>
        <w:t>doc. Ing. Karel Richta, CSc.</w:t>
      </w:r>
    </w:p>
    <w:p w14:paraId="0CCDBCD9" w14:textId="1A776964" w:rsidR="00FB3E37" w:rsidRPr="00090FF1" w:rsidRDefault="00FB3E37" w:rsidP="00AC0EA3">
      <w:pPr>
        <w:spacing w:before="960"/>
        <w:jc w:val="center"/>
        <w:rPr>
          <w:sz w:val="28"/>
          <w:szCs w:val="28"/>
        </w:rPr>
      </w:pPr>
      <w:r>
        <w:rPr>
          <w:sz w:val="28"/>
          <w:szCs w:val="28"/>
        </w:rPr>
        <w:t>Jihlava 201</w:t>
      </w:r>
      <w:r w:rsidR="000D480D">
        <w:rPr>
          <w:sz w:val="28"/>
          <w:szCs w:val="28"/>
        </w:rPr>
        <w:t>8</w:t>
      </w:r>
    </w:p>
    <w:p w14:paraId="66475B13" w14:textId="65734564" w:rsidR="000C684D" w:rsidRDefault="000C684D">
      <w:r>
        <w:br w:type="page"/>
      </w:r>
    </w:p>
    <w:p w14:paraId="70AD528B" w14:textId="77777777" w:rsidR="005E66E5" w:rsidRDefault="000D480D" w:rsidP="000D480D">
      <w:pPr>
        <w:rPr>
          <w:b/>
          <w:sz w:val="28"/>
        </w:rPr>
      </w:pPr>
      <w:r w:rsidRPr="009D59A7">
        <w:rPr>
          <w:b/>
          <w:sz w:val="28"/>
        </w:rPr>
        <w:lastRenderedPageBreak/>
        <w:t>Zadání a cíl projektu:</w:t>
      </w:r>
      <w:r w:rsidR="005E66E5">
        <w:rPr>
          <w:b/>
          <w:sz w:val="28"/>
        </w:rPr>
        <w:t xml:space="preserve"> </w:t>
      </w:r>
    </w:p>
    <w:p w14:paraId="517B8562" w14:textId="46CDBEB4" w:rsidR="002E78F5" w:rsidRPr="004A6FCB" w:rsidRDefault="002E78F5" w:rsidP="002E78F5">
      <w:pPr>
        <w:pStyle w:val="Zkladntext"/>
      </w:pPr>
      <w:r w:rsidRPr="004A6FCB">
        <w:t xml:space="preserve">Cílem je vytvoření analýzy a začátku popisu implementace pro bakalářkou prací </w:t>
      </w:r>
      <w:r w:rsidR="00835EEB">
        <w:br/>
      </w:r>
      <w:r w:rsidRPr="004A6FCB">
        <w:t>na vytvoření aplikace na tvorbu studijních plánů. Tato aplikace by jim pomáhala při volbě předmětů pro následující</w:t>
      </w:r>
      <w:r>
        <w:t xml:space="preserve"> nebo celé</w:t>
      </w:r>
      <w:r w:rsidRPr="004A6FCB">
        <w:t xml:space="preserve">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Dále by obsahovala všechny důležité informační milníky jako sehnání praxe, závěrečné práce, počítání kreditů za dva po sobě jdoucí předměty a podobně. Celkově by měla aplikace ulehčit dlouhodobou přípravu na studium, zejména pro studenty, kteří z nějakého důvodu nevyužijí doporučený studijní plán. V aplikaci bude dostupné vytvořit plány od dvou do jedenácti semestrů.</w:t>
      </w:r>
    </w:p>
    <w:p w14:paraId="3FB6E16D" w14:textId="59D8E7A8" w:rsidR="000D480D" w:rsidRDefault="000D480D" w:rsidP="000D480D"/>
    <w:p w14:paraId="713C0234" w14:textId="262D6D7E" w:rsidR="002E78F5" w:rsidRDefault="002E78F5" w:rsidP="000D480D"/>
    <w:p w14:paraId="37CE4421" w14:textId="7F187928" w:rsidR="002E78F5" w:rsidRDefault="002E78F5" w:rsidP="000D480D"/>
    <w:p w14:paraId="68ECE532" w14:textId="63219E22" w:rsidR="002E78F5" w:rsidRDefault="002E78F5" w:rsidP="000D480D"/>
    <w:p w14:paraId="1BBC5891" w14:textId="239E80D4" w:rsidR="002E78F5" w:rsidRDefault="002E78F5" w:rsidP="000D480D"/>
    <w:p w14:paraId="12C109CE" w14:textId="12A1CD93" w:rsidR="002E78F5" w:rsidRDefault="002E78F5" w:rsidP="000D480D"/>
    <w:p w14:paraId="65F2D728" w14:textId="77777777" w:rsidR="000D480D" w:rsidRPr="009D59A7" w:rsidRDefault="000D480D" w:rsidP="000D480D"/>
    <w:p w14:paraId="3034FB17" w14:textId="77777777" w:rsidR="000D480D" w:rsidRPr="009D59A7" w:rsidRDefault="000D480D" w:rsidP="000D480D"/>
    <w:p w14:paraId="7B9167DC" w14:textId="77777777" w:rsidR="000D480D" w:rsidRPr="009D59A7" w:rsidRDefault="000D480D" w:rsidP="000D480D"/>
    <w:p w14:paraId="144A6034" w14:textId="77777777" w:rsidR="000D480D" w:rsidRPr="009D59A7" w:rsidRDefault="000D480D" w:rsidP="000D480D"/>
    <w:p w14:paraId="04597958" w14:textId="77777777" w:rsidR="000D480D" w:rsidRPr="009D59A7" w:rsidRDefault="000D480D" w:rsidP="000D480D"/>
    <w:p w14:paraId="7790DF43" w14:textId="77777777" w:rsidR="000D480D" w:rsidRPr="009D59A7" w:rsidRDefault="000D480D" w:rsidP="000D480D"/>
    <w:p w14:paraId="0BD1F352" w14:textId="77777777" w:rsidR="000D480D" w:rsidRPr="009D59A7" w:rsidRDefault="000D480D" w:rsidP="000D480D"/>
    <w:p w14:paraId="10704C83" w14:textId="77777777" w:rsidR="000D480D" w:rsidRPr="009D59A7" w:rsidRDefault="000D480D" w:rsidP="000D480D"/>
    <w:p w14:paraId="3F33E826" w14:textId="77777777" w:rsidR="000D480D" w:rsidRPr="009D59A7" w:rsidRDefault="000D480D" w:rsidP="000D480D"/>
    <w:p w14:paraId="455DDA3D" w14:textId="77777777" w:rsidR="000D480D" w:rsidRPr="009D59A7" w:rsidRDefault="000D480D" w:rsidP="000D480D">
      <w:pPr>
        <w:jc w:val="right"/>
        <w:rPr>
          <w:i/>
          <w:sz w:val="20"/>
        </w:rPr>
      </w:pPr>
      <w:r w:rsidRPr="009D59A7">
        <w:rPr>
          <w:i/>
          <w:sz w:val="20"/>
        </w:rPr>
        <w:t>Podpis vedoucího projektu</w:t>
      </w:r>
    </w:p>
    <w:p w14:paraId="3C8A273C" w14:textId="77777777" w:rsidR="000D480D" w:rsidRPr="009D59A7" w:rsidRDefault="000D480D" w:rsidP="000D480D"/>
    <w:p w14:paraId="1B0FF0CE" w14:textId="77777777" w:rsidR="000D480D" w:rsidRPr="009D59A7" w:rsidRDefault="000D480D" w:rsidP="000D480D"/>
    <w:p w14:paraId="4D95D7AA" w14:textId="77777777" w:rsidR="000D480D" w:rsidRPr="009D59A7" w:rsidRDefault="000D480D" w:rsidP="000D480D"/>
    <w:p w14:paraId="087F83E1" w14:textId="77777777" w:rsidR="000D480D" w:rsidRPr="009D59A7" w:rsidRDefault="000D480D" w:rsidP="000D480D"/>
    <w:p w14:paraId="1EF31087" w14:textId="77777777" w:rsidR="000D480D" w:rsidRPr="009D59A7" w:rsidRDefault="000D480D" w:rsidP="000D480D"/>
    <w:p w14:paraId="6DCDD0F3" w14:textId="77777777" w:rsidR="000D480D" w:rsidRPr="009D59A7" w:rsidRDefault="000D480D" w:rsidP="000D480D"/>
    <w:p w14:paraId="0BD5E62D" w14:textId="77777777" w:rsidR="000D480D" w:rsidRPr="009D59A7" w:rsidRDefault="000D480D" w:rsidP="000D480D">
      <w:pPr>
        <w:rPr>
          <w:b/>
        </w:rPr>
      </w:pPr>
      <w:r w:rsidRPr="009D59A7">
        <w:rPr>
          <w:b/>
        </w:rPr>
        <w:t>Předložený semestrální projekt doporučuji k zápočtu.</w:t>
      </w:r>
    </w:p>
    <w:p w14:paraId="27EC1568" w14:textId="77777777" w:rsidR="000D480D" w:rsidRPr="009D59A7" w:rsidRDefault="000D480D" w:rsidP="000D480D"/>
    <w:p w14:paraId="26FDEE15" w14:textId="77777777" w:rsidR="000D480D" w:rsidRDefault="000D480D" w:rsidP="000D480D">
      <w:pPr>
        <w:rPr>
          <w:i/>
          <w:sz w:val="20"/>
          <w:szCs w:val="20"/>
        </w:rPr>
      </w:pPr>
      <w:r w:rsidRPr="009D59A7">
        <w:rPr>
          <w:i/>
          <w:sz w:val="20"/>
          <w:szCs w:val="20"/>
        </w:rPr>
        <w:t>Datum a podpis vedoucího projektu</w:t>
      </w:r>
    </w:p>
    <w:p w14:paraId="76A3510D" w14:textId="77777777" w:rsidR="000D480D" w:rsidRPr="00D05EFD" w:rsidRDefault="000D480D" w:rsidP="000D480D">
      <w:pPr>
        <w:pStyle w:val="Zkladntext"/>
        <w:tabs>
          <w:tab w:val="center" w:pos="1276"/>
          <w:tab w:val="center" w:pos="6663"/>
        </w:tabs>
        <w:rPr>
          <w:b/>
        </w:rPr>
      </w:pPr>
    </w:p>
    <w:p w14:paraId="1E4A5859" w14:textId="77777777" w:rsidR="00A2040F" w:rsidRDefault="00A2040F">
      <w:r>
        <w:br w:type="page"/>
      </w:r>
    </w:p>
    <w:p w14:paraId="02C5D194" w14:textId="77777777" w:rsidR="00FB3E37" w:rsidRPr="00D05EFD" w:rsidRDefault="00FB3E37" w:rsidP="00A50D3A">
      <w:pPr>
        <w:pStyle w:val="Nzev"/>
      </w:pPr>
      <w:r w:rsidRPr="00B84200">
        <w:lastRenderedPageBreak/>
        <w:t>Abstra</w:t>
      </w:r>
      <w:r>
        <w:t>k</w:t>
      </w:r>
      <w:r w:rsidRPr="00B84200">
        <w:t>t</w:t>
      </w:r>
    </w:p>
    <w:p w14:paraId="7D1D45BA" w14:textId="06371C6A" w:rsidR="00AB2CD4" w:rsidRPr="005E66E5" w:rsidRDefault="00AB2CD4" w:rsidP="00AB2CD4">
      <w:pPr>
        <w:pStyle w:val="Zkladntext"/>
      </w:pPr>
      <w:r>
        <w:t xml:space="preserve">Tento semestrální </w:t>
      </w:r>
      <w:r w:rsidRPr="005E66E5">
        <w:t>projekt</w:t>
      </w:r>
      <w:r>
        <w:t xml:space="preserve"> se zabývá</w:t>
      </w:r>
      <w:r w:rsidRPr="005E66E5">
        <w:t xml:space="preserve"> analýz</w:t>
      </w:r>
      <w:r>
        <w:t>o</w:t>
      </w:r>
      <w:r w:rsidRPr="005E66E5">
        <w:t xml:space="preserve">u nad </w:t>
      </w:r>
      <w:r>
        <w:t>aplikací pro tvorbu studijních plánů tvořenou pro bakalářskou práci. Tato analýza se skládá z datového modelu a jeho popisu, modelu případů užití a a jejich popisu a popisu samotné implementace.</w:t>
      </w:r>
    </w:p>
    <w:p w14:paraId="4ADA3CCD" w14:textId="77777777" w:rsidR="00FB3E37" w:rsidRPr="00D05EFD" w:rsidRDefault="00FB3E37" w:rsidP="00FB3E37">
      <w:pPr>
        <w:pStyle w:val="Nzev"/>
      </w:pPr>
      <w:r w:rsidRPr="00D05EFD">
        <w:t>Klíčová slova</w:t>
      </w:r>
    </w:p>
    <w:p w14:paraId="315B6D99" w14:textId="3BDFE9D1" w:rsidR="00FB3E37" w:rsidRPr="00D05EFD" w:rsidRDefault="00AB2CD4" w:rsidP="00A50D3A">
      <w:pPr>
        <w:pStyle w:val="Zkladntext"/>
      </w:pPr>
      <w:r>
        <w:t xml:space="preserve">Analýza; </w:t>
      </w:r>
      <w:r w:rsidR="00C229BC">
        <w:t>UML</w:t>
      </w:r>
      <w:r w:rsidR="00BC66B2">
        <w:t>; předmět; student;</w:t>
      </w:r>
      <w:r w:rsidR="00780947">
        <w:t xml:space="preserve"> případy užití</w:t>
      </w:r>
      <w:r w:rsidR="00BC66B2">
        <w:t xml:space="preserve">; </w:t>
      </w:r>
      <w:r w:rsidR="00105163">
        <w:t>C#</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B647C87" w14:textId="0F3B4F30" w:rsidR="00FB3E37" w:rsidRPr="00EB09C0" w:rsidRDefault="00EB09C0" w:rsidP="008708DE">
      <w:pPr>
        <w:pStyle w:val="Zkladntext"/>
        <w:rPr>
          <w:lang w:val="en-US"/>
        </w:rPr>
      </w:pPr>
      <w:r w:rsidRPr="00EB09C0">
        <w:rPr>
          <w:lang w:val="en-US"/>
        </w:rPr>
        <w:t>This seminary project is about analy</w:t>
      </w:r>
      <w:r w:rsidR="008708DE">
        <w:rPr>
          <w:lang w:val="en-US"/>
        </w:rPr>
        <w:t>tical part</w:t>
      </w:r>
      <w:r w:rsidRPr="00EB09C0">
        <w:rPr>
          <w:lang w:val="en-US"/>
        </w:rPr>
        <w:t xml:space="preserve"> </w:t>
      </w:r>
      <w:r w:rsidR="008708DE" w:rsidRPr="00EB09C0">
        <w:rPr>
          <w:lang w:val="en-US"/>
        </w:rPr>
        <w:t xml:space="preserve">of </w:t>
      </w:r>
      <w:r w:rsidR="008708DE">
        <w:rPr>
          <w:lang w:val="en-US"/>
        </w:rPr>
        <w:t>application</w:t>
      </w:r>
      <w:r w:rsidRPr="00EB09C0">
        <w:rPr>
          <w:lang w:val="en-US"/>
        </w:rPr>
        <w:t xml:space="preserve"> system </w:t>
      </w:r>
      <w:r w:rsidR="008708DE">
        <w:rPr>
          <w:lang w:val="en-US"/>
        </w:rPr>
        <w:t>for</w:t>
      </w:r>
      <w:r w:rsidRPr="00EB09C0">
        <w:rPr>
          <w:lang w:val="en-US"/>
        </w:rPr>
        <w:t xml:space="preserve"> creating studies plans</w:t>
      </w:r>
      <w:r w:rsidR="008708DE">
        <w:rPr>
          <w:lang w:val="en-US"/>
        </w:rPr>
        <w:t xml:space="preserve"> for students</w:t>
      </w:r>
      <w:r w:rsidRPr="00EB09C0">
        <w:rPr>
          <w:lang w:val="en-US"/>
        </w:rPr>
        <w:t xml:space="preserve"> and</w:t>
      </w:r>
      <w:r w:rsidR="008708DE">
        <w:rPr>
          <w:lang w:val="en-US"/>
        </w:rPr>
        <w:t xml:space="preserve"> it</w:t>
      </w:r>
      <w:r w:rsidRPr="00EB09C0">
        <w:rPr>
          <w:lang w:val="en-US"/>
        </w:rPr>
        <w:t xml:space="preserve"> is created for</w:t>
      </w:r>
      <w:r>
        <w:rPr>
          <w:lang w:val="en-US"/>
        </w:rPr>
        <w:t xml:space="preserve"> technical part of</w:t>
      </w:r>
      <w:r w:rsidRPr="00EB09C0">
        <w:rPr>
          <w:lang w:val="en-US"/>
        </w:rPr>
        <w:t xml:space="preserve"> </w:t>
      </w:r>
      <w:r w:rsidR="008708DE" w:rsidRPr="00EB09C0">
        <w:rPr>
          <w:lang w:val="en-US"/>
        </w:rPr>
        <w:t>bachelor’s</w:t>
      </w:r>
      <w:r w:rsidRPr="00EB09C0">
        <w:rPr>
          <w:lang w:val="en-US"/>
        </w:rPr>
        <w:t xml:space="preserve"> degree work. </w:t>
      </w:r>
      <w:r w:rsidR="008708DE">
        <w:rPr>
          <w:lang w:val="en-US"/>
        </w:rPr>
        <w:t>This part</w:t>
      </w:r>
      <w:r w:rsidRPr="00EB09C0">
        <w:rPr>
          <w:lang w:val="en-US"/>
        </w:rPr>
        <w:t xml:space="preserve"> is composed </w:t>
      </w:r>
      <w:r w:rsidR="008708DE">
        <w:rPr>
          <w:lang w:val="en-US"/>
        </w:rPr>
        <w:t>of</w:t>
      </w:r>
      <w:r w:rsidRPr="00EB09C0">
        <w:rPr>
          <w:lang w:val="en-US"/>
        </w:rPr>
        <w:t xml:space="preserve"> data model, use case model and their</w:t>
      </w:r>
      <w:r w:rsidR="008708DE">
        <w:rPr>
          <w:lang w:val="en-US"/>
        </w:rPr>
        <w:t xml:space="preserve"> description of</w:t>
      </w:r>
      <w:r w:rsidRPr="00EB09C0">
        <w:rPr>
          <w:lang w:val="en-US"/>
        </w:rPr>
        <w:t xml:space="preserve"> </w:t>
      </w:r>
      <w:r>
        <w:rPr>
          <w:lang w:val="en-US"/>
        </w:rPr>
        <w:t>implementation into application.</w:t>
      </w:r>
    </w:p>
    <w:p w14:paraId="690A1D49" w14:textId="77777777" w:rsidR="00FB3E37" w:rsidRPr="008B70C1" w:rsidRDefault="00FB3E37" w:rsidP="00FB3E37">
      <w:pPr>
        <w:pStyle w:val="Zkladntext"/>
      </w:pPr>
    </w:p>
    <w:p w14:paraId="03A2E514" w14:textId="28E16933" w:rsidR="00B54E18" w:rsidRPr="00D05EFD" w:rsidRDefault="00B54E18" w:rsidP="00B54E18">
      <w:pPr>
        <w:pStyle w:val="Nzev"/>
      </w:pPr>
      <w:r w:rsidRPr="00D05EFD">
        <w:t>K</w:t>
      </w:r>
      <w:r>
        <w:t>ey words</w:t>
      </w:r>
    </w:p>
    <w:p w14:paraId="33FEEF89" w14:textId="79886408" w:rsidR="00380DCC" w:rsidRDefault="00B54E18" w:rsidP="00380DCC">
      <w:pPr>
        <w:pStyle w:val="Zkladntext"/>
        <w:rPr>
          <w:lang w:val="en-US"/>
        </w:rPr>
      </w:pPr>
      <w:r w:rsidRPr="00780947">
        <w:rPr>
          <w:lang w:val="en-US"/>
        </w:rPr>
        <w:t>Anal</w:t>
      </w:r>
      <w:r w:rsidR="00780947" w:rsidRPr="00780947">
        <w:rPr>
          <w:lang w:val="en-US"/>
        </w:rPr>
        <w:t>y</w:t>
      </w:r>
      <w:r w:rsidRPr="00780947">
        <w:rPr>
          <w:lang w:val="en-US"/>
        </w:rPr>
        <w:t xml:space="preserve">sis; </w:t>
      </w:r>
      <w:r w:rsidR="00C229BC">
        <w:rPr>
          <w:lang w:val="en-US"/>
        </w:rPr>
        <w:t>UML</w:t>
      </w:r>
      <w:r w:rsidRPr="00780947">
        <w:rPr>
          <w:lang w:val="en-US"/>
        </w:rPr>
        <w:t>; subject; student;</w:t>
      </w:r>
      <w:r w:rsidR="00780947" w:rsidRPr="00780947">
        <w:rPr>
          <w:lang w:val="en-US"/>
        </w:rPr>
        <w:t xml:space="preserve"> Use Case</w:t>
      </w:r>
      <w:r w:rsidRPr="00780947">
        <w:rPr>
          <w:lang w:val="en-US"/>
        </w:rPr>
        <w:t>;</w:t>
      </w:r>
      <w:r w:rsidR="00380DCC">
        <w:rPr>
          <w:lang w:val="en-US"/>
        </w:rPr>
        <w:t xml:space="preserve"> C#</w:t>
      </w:r>
    </w:p>
    <w:p w14:paraId="41EB9D03" w14:textId="77777777" w:rsidR="00380DCC" w:rsidRDefault="00380DCC">
      <w:pPr>
        <w:rPr>
          <w:lang w:val="en-US"/>
        </w:rPr>
      </w:pPr>
      <w:r>
        <w:rPr>
          <w:lang w:val="en-US"/>
        </w:rPr>
        <w:br w:type="page"/>
      </w:r>
    </w:p>
    <w:p w14:paraId="62867901" w14:textId="56381E34" w:rsidR="00FB3E37" w:rsidRDefault="00FB3E37" w:rsidP="00380DCC">
      <w:pPr>
        <w:pStyle w:val="Nzev"/>
      </w:pPr>
      <w:r>
        <w:lastRenderedPageBreak/>
        <w:t>Obsah</w:t>
      </w:r>
    </w:p>
    <w:p w14:paraId="6146565F" w14:textId="5D5E0A47" w:rsidR="00DA4583"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65057" w:history="1">
        <w:r w:rsidR="00DA4583" w:rsidRPr="00B258EB">
          <w:rPr>
            <w:rStyle w:val="Hypertextovodkaz"/>
            <w:noProof/>
          </w:rPr>
          <w:t>Úvod</w:t>
        </w:r>
        <w:r w:rsidR="00DA4583">
          <w:rPr>
            <w:noProof/>
            <w:webHidden/>
          </w:rPr>
          <w:tab/>
        </w:r>
        <w:r w:rsidR="00DA4583">
          <w:rPr>
            <w:noProof/>
            <w:webHidden/>
          </w:rPr>
          <w:fldChar w:fldCharType="begin"/>
        </w:r>
        <w:r w:rsidR="00DA4583">
          <w:rPr>
            <w:noProof/>
            <w:webHidden/>
          </w:rPr>
          <w:instrText xml:space="preserve"> PAGEREF _Toc165057 \h </w:instrText>
        </w:r>
        <w:r w:rsidR="00DA4583">
          <w:rPr>
            <w:noProof/>
            <w:webHidden/>
          </w:rPr>
        </w:r>
        <w:r w:rsidR="00DA4583">
          <w:rPr>
            <w:noProof/>
            <w:webHidden/>
          </w:rPr>
          <w:fldChar w:fldCharType="separate"/>
        </w:r>
        <w:r w:rsidR="00DA4583">
          <w:rPr>
            <w:noProof/>
            <w:webHidden/>
          </w:rPr>
          <w:t>6</w:t>
        </w:r>
        <w:r w:rsidR="00DA4583">
          <w:rPr>
            <w:noProof/>
            <w:webHidden/>
          </w:rPr>
          <w:fldChar w:fldCharType="end"/>
        </w:r>
      </w:hyperlink>
    </w:p>
    <w:p w14:paraId="626C552C" w14:textId="2C6A45A1" w:rsidR="00DA4583" w:rsidRDefault="00833061">
      <w:pPr>
        <w:pStyle w:val="Obsah1"/>
        <w:tabs>
          <w:tab w:val="left" w:pos="480"/>
          <w:tab w:val="right" w:leader="dot" w:pos="8493"/>
        </w:tabs>
        <w:rPr>
          <w:rFonts w:asciiTheme="minorHAnsi" w:eastAsiaTheme="minorEastAsia" w:hAnsiTheme="minorHAnsi" w:cstheme="minorBidi"/>
          <w:noProof/>
          <w:sz w:val="22"/>
          <w:szCs w:val="22"/>
        </w:rPr>
      </w:pPr>
      <w:hyperlink w:anchor="_Toc165058" w:history="1">
        <w:r w:rsidR="00DA4583" w:rsidRPr="00B258EB">
          <w:rPr>
            <w:rStyle w:val="Hypertextovodkaz"/>
            <w:noProof/>
          </w:rPr>
          <w:t>1</w:t>
        </w:r>
        <w:r w:rsidR="00DA4583">
          <w:rPr>
            <w:rFonts w:asciiTheme="minorHAnsi" w:eastAsiaTheme="minorEastAsia" w:hAnsiTheme="minorHAnsi" w:cstheme="minorBidi"/>
            <w:noProof/>
            <w:sz w:val="22"/>
            <w:szCs w:val="22"/>
          </w:rPr>
          <w:tab/>
        </w:r>
        <w:r w:rsidR="00DA4583" w:rsidRPr="00B258EB">
          <w:rPr>
            <w:rStyle w:val="Hypertextovodkaz"/>
            <w:noProof/>
          </w:rPr>
          <w:t>Návrh řešení</w:t>
        </w:r>
        <w:r w:rsidR="00DA4583">
          <w:rPr>
            <w:noProof/>
            <w:webHidden/>
          </w:rPr>
          <w:tab/>
        </w:r>
        <w:r w:rsidR="00DA4583">
          <w:rPr>
            <w:noProof/>
            <w:webHidden/>
          </w:rPr>
          <w:fldChar w:fldCharType="begin"/>
        </w:r>
        <w:r w:rsidR="00DA4583">
          <w:rPr>
            <w:noProof/>
            <w:webHidden/>
          </w:rPr>
          <w:instrText xml:space="preserve"> PAGEREF _Toc165058 \h </w:instrText>
        </w:r>
        <w:r w:rsidR="00DA4583">
          <w:rPr>
            <w:noProof/>
            <w:webHidden/>
          </w:rPr>
        </w:r>
        <w:r w:rsidR="00DA4583">
          <w:rPr>
            <w:noProof/>
            <w:webHidden/>
          </w:rPr>
          <w:fldChar w:fldCharType="separate"/>
        </w:r>
        <w:r w:rsidR="00DA4583">
          <w:rPr>
            <w:noProof/>
            <w:webHidden/>
          </w:rPr>
          <w:t>7</w:t>
        </w:r>
        <w:r w:rsidR="00DA4583">
          <w:rPr>
            <w:noProof/>
            <w:webHidden/>
          </w:rPr>
          <w:fldChar w:fldCharType="end"/>
        </w:r>
      </w:hyperlink>
    </w:p>
    <w:p w14:paraId="710C70F1" w14:textId="62EFBE3F" w:rsidR="00DA4583" w:rsidRDefault="00833061">
      <w:pPr>
        <w:pStyle w:val="Obsah2"/>
        <w:tabs>
          <w:tab w:val="left" w:pos="880"/>
          <w:tab w:val="right" w:leader="dot" w:pos="8493"/>
        </w:tabs>
        <w:rPr>
          <w:rFonts w:asciiTheme="minorHAnsi" w:eastAsiaTheme="minorEastAsia" w:hAnsiTheme="minorHAnsi" w:cstheme="minorBidi"/>
          <w:noProof/>
          <w:sz w:val="22"/>
          <w:szCs w:val="22"/>
        </w:rPr>
      </w:pPr>
      <w:hyperlink w:anchor="_Toc165059" w:history="1">
        <w:r w:rsidR="00DA4583" w:rsidRPr="00B258EB">
          <w:rPr>
            <w:rStyle w:val="Hypertextovodkaz"/>
            <w:noProof/>
          </w:rPr>
          <w:t>1.1</w:t>
        </w:r>
        <w:r w:rsidR="00DA4583">
          <w:rPr>
            <w:rFonts w:asciiTheme="minorHAnsi" w:eastAsiaTheme="minorEastAsia" w:hAnsiTheme="minorHAnsi" w:cstheme="minorBidi"/>
            <w:noProof/>
            <w:sz w:val="22"/>
            <w:szCs w:val="22"/>
          </w:rPr>
          <w:tab/>
        </w:r>
        <w:r w:rsidR="00DA4583" w:rsidRPr="00B258EB">
          <w:rPr>
            <w:rStyle w:val="Hypertextovodkaz"/>
            <w:noProof/>
          </w:rPr>
          <w:t>ER Diagram</w:t>
        </w:r>
        <w:r w:rsidR="00DA4583">
          <w:rPr>
            <w:noProof/>
            <w:webHidden/>
          </w:rPr>
          <w:tab/>
        </w:r>
        <w:r w:rsidR="00DA4583">
          <w:rPr>
            <w:noProof/>
            <w:webHidden/>
          </w:rPr>
          <w:fldChar w:fldCharType="begin"/>
        </w:r>
        <w:r w:rsidR="00DA4583">
          <w:rPr>
            <w:noProof/>
            <w:webHidden/>
          </w:rPr>
          <w:instrText xml:space="preserve"> PAGEREF _Toc165059 \h </w:instrText>
        </w:r>
        <w:r w:rsidR="00DA4583">
          <w:rPr>
            <w:noProof/>
            <w:webHidden/>
          </w:rPr>
        </w:r>
        <w:r w:rsidR="00DA4583">
          <w:rPr>
            <w:noProof/>
            <w:webHidden/>
          </w:rPr>
          <w:fldChar w:fldCharType="separate"/>
        </w:r>
        <w:r w:rsidR="00DA4583">
          <w:rPr>
            <w:noProof/>
            <w:webHidden/>
          </w:rPr>
          <w:t>7</w:t>
        </w:r>
        <w:r w:rsidR="00DA4583">
          <w:rPr>
            <w:noProof/>
            <w:webHidden/>
          </w:rPr>
          <w:fldChar w:fldCharType="end"/>
        </w:r>
      </w:hyperlink>
    </w:p>
    <w:p w14:paraId="0555C657" w14:textId="71C2A8D2" w:rsidR="00DA4583" w:rsidRDefault="00833061">
      <w:pPr>
        <w:pStyle w:val="Obsah3"/>
        <w:tabs>
          <w:tab w:val="left" w:pos="1320"/>
          <w:tab w:val="right" w:leader="dot" w:pos="8493"/>
        </w:tabs>
        <w:rPr>
          <w:rFonts w:asciiTheme="minorHAnsi" w:eastAsiaTheme="minorEastAsia" w:hAnsiTheme="minorHAnsi" w:cstheme="minorBidi"/>
          <w:noProof/>
          <w:sz w:val="22"/>
          <w:szCs w:val="22"/>
        </w:rPr>
      </w:pPr>
      <w:hyperlink w:anchor="_Toc165060" w:history="1">
        <w:r w:rsidR="00DA4583" w:rsidRPr="00B258EB">
          <w:rPr>
            <w:rStyle w:val="Hypertextovodkaz"/>
            <w:noProof/>
          </w:rPr>
          <w:t>1.1.1</w:t>
        </w:r>
        <w:r w:rsidR="00DA4583">
          <w:rPr>
            <w:rFonts w:asciiTheme="minorHAnsi" w:eastAsiaTheme="minorEastAsia" w:hAnsiTheme="minorHAnsi" w:cstheme="minorBidi"/>
            <w:noProof/>
            <w:sz w:val="22"/>
            <w:szCs w:val="22"/>
          </w:rPr>
          <w:tab/>
        </w:r>
        <w:r w:rsidR="00DA4583" w:rsidRPr="00B258EB">
          <w:rPr>
            <w:rStyle w:val="Hypertextovodkaz"/>
            <w:noProof/>
          </w:rPr>
          <w:t>Datový slovník</w:t>
        </w:r>
        <w:r w:rsidR="00DA4583">
          <w:rPr>
            <w:noProof/>
            <w:webHidden/>
          </w:rPr>
          <w:tab/>
        </w:r>
        <w:r w:rsidR="00DA4583">
          <w:rPr>
            <w:noProof/>
            <w:webHidden/>
          </w:rPr>
          <w:fldChar w:fldCharType="begin"/>
        </w:r>
        <w:r w:rsidR="00DA4583">
          <w:rPr>
            <w:noProof/>
            <w:webHidden/>
          </w:rPr>
          <w:instrText xml:space="preserve"> PAGEREF _Toc165060 \h </w:instrText>
        </w:r>
        <w:r w:rsidR="00DA4583">
          <w:rPr>
            <w:noProof/>
            <w:webHidden/>
          </w:rPr>
        </w:r>
        <w:r w:rsidR="00DA4583">
          <w:rPr>
            <w:noProof/>
            <w:webHidden/>
          </w:rPr>
          <w:fldChar w:fldCharType="separate"/>
        </w:r>
        <w:r w:rsidR="00DA4583">
          <w:rPr>
            <w:noProof/>
            <w:webHidden/>
          </w:rPr>
          <w:t>7</w:t>
        </w:r>
        <w:r w:rsidR="00DA4583">
          <w:rPr>
            <w:noProof/>
            <w:webHidden/>
          </w:rPr>
          <w:fldChar w:fldCharType="end"/>
        </w:r>
      </w:hyperlink>
    </w:p>
    <w:p w14:paraId="46A6A397" w14:textId="51ACE598" w:rsidR="00DA4583" w:rsidRDefault="00833061">
      <w:pPr>
        <w:pStyle w:val="Obsah2"/>
        <w:tabs>
          <w:tab w:val="left" w:pos="880"/>
          <w:tab w:val="right" w:leader="dot" w:pos="8493"/>
        </w:tabs>
        <w:rPr>
          <w:rFonts w:asciiTheme="minorHAnsi" w:eastAsiaTheme="minorEastAsia" w:hAnsiTheme="minorHAnsi" w:cstheme="minorBidi"/>
          <w:noProof/>
          <w:sz w:val="22"/>
          <w:szCs w:val="22"/>
        </w:rPr>
      </w:pPr>
      <w:hyperlink w:anchor="_Toc165061" w:history="1">
        <w:r w:rsidR="00DA4583" w:rsidRPr="00B258EB">
          <w:rPr>
            <w:rStyle w:val="Hypertextovodkaz"/>
            <w:noProof/>
          </w:rPr>
          <w:t>1.2</w:t>
        </w:r>
        <w:r w:rsidR="00DA4583">
          <w:rPr>
            <w:rFonts w:asciiTheme="minorHAnsi" w:eastAsiaTheme="minorEastAsia" w:hAnsiTheme="minorHAnsi" w:cstheme="minorBidi"/>
            <w:noProof/>
            <w:sz w:val="22"/>
            <w:szCs w:val="22"/>
          </w:rPr>
          <w:tab/>
        </w:r>
        <w:r w:rsidR="00DA4583" w:rsidRPr="00B258EB">
          <w:rPr>
            <w:rStyle w:val="Hypertextovodkaz"/>
            <w:noProof/>
          </w:rPr>
          <w:t>Případy užití</w:t>
        </w:r>
        <w:r w:rsidR="00DA4583">
          <w:rPr>
            <w:noProof/>
            <w:webHidden/>
          </w:rPr>
          <w:tab/>
        </w:r>
        <w:r w:rsidR="00DA4583">
          <w:rPr>
            <w:noProof/>
            <w:webHidden/>
          </w:rPr>
          <w:fldChar w:fldCharType="begin"/>
        </w:r>
        <w:r w:rsidR="00DA4583">
          <w:rPr>
            <w:noProof/>
            <w:webHidden/>
          </w:rPr>
          <w:instrText xml:space="preserve"> PAGEREF _Toc165061 \h </w:instrText>
        </w:r>
        <w:r w:rsidR="00DA4583">
          <w:rPr>
            <w:noProof/>
            <w:webHidden/>
          </w:rPr>
        </w:r>
        <w:r w:rsidR="00DA4583">
          <w:rPr>
            <w:noProof/>
            <w:webHidden/>
          </w:rPr>
          <w:fldChar w:fldCharType="separate"/>
        </w:r>
        <w:r w:rsidR="00DA4583">
          <w:rPr>
            <w:noProof/>
            <w:webHidden/>
          </w:rPr>
          <w:t>13</w:t>
        </w:r>
        <w:r w:rsidR="00DA4583">
          <w:rPr>
            <w:noProof/>
            <w:webHidden/>
          </w:rPr>
          <w:fldChar w:fldCharType="end"/>
        </w:r>
      </w:hyperlink>
    </w:p>
    <w:p w14:paraId="01DEA33D" w14:textId="6CFCC5F0" w:rsidR="00DA4583" w:rsidRDefault="00833061">
      <w:pPr>
        <w:pStyle w:val="Obsah3"/>
        <w:tabs>
          <w:tab w:val="left" w:pos="1320"/>
          <w:tab w:val="right" w:leader="dot" w:pos="8493"/>
        </w:tabs>
        <w:rPr>
          <w:rFonts w:asciiTheme="minorHAnsi" w:eastAsiaTheme="minorEastAsia" w:hAnsiTheme="minorHAnsi" w:cstheme="minorBidi"/>
          <w:noProof/>
          <w:sz w:val="22"/>
          <w:szCs w:val="22"/>
        </w:rPr>
      </w:pPr>
      <w:hyperlink w:anchor="_Toc165062" w:history="1">
        <w:r w:rsidR="00DA4583" w:rsidRPr="00B258EB">
          <w:rPr>
            <w:rStyle w:val="Hypertextovodkaz"/>
            <w:noProof/>
          </w:rPr>
          <w:t>1.2.1</w:t>
        </w:r>
        <w:r w:rsidR="00DA4583">
          <w:rPr>
            <w:rFonts w:asciiTheme="minorHAnsi" w:eastAsiaTheme="minorEastAsia" w:hAnsiTheme="minorHAnsi" w:cstheme="minorBidi"/>
            <w:noProof/>
            <w:sz w:val="22"/>
            <w:szCs w:val="22"/>
          </w:rPr>
          <w:tab/>
        </w:r>
        <w:r w:rsidR="00DA4583" w:rsidRPr="00B258EB">
          <w:rPr>
            <w:rStyle w:val="Hypertextovodkaz"/>
            <w:noProof/>
          </w:rPr>
          <w:t>Model případů užití</w:t>
        </w:r>
        <w:r w:rsidR="00DA4583">
          <w:rPr>
            <w:noProof/>
            <w:webHidden/>
          </w:rPr>
          <w:tab/>
        </w:r>
        <w:r w:rsidR="00DA4583">
          <w:rPr>
            <w:noProof/>
            <w:webHidden/>
          </w:rPr>
          <w:fldChar w:fldCharType="begin"/>
        </w:r>
        <w:r w:rsidR="00DA4583">
          <w:rPr>
            <w:noProof/>
            <w:webHidden/>
          </w:rPr>
          <w:instrText xml:space="preserve"> PAGEREF _Toc165062 \h </w:instrText>
        </w:r>
        <w:r w:rsidR="00DA4583">
          <w:rPr>
            <w:noProof/>
            <w:webHidden/>
          </w:rPr>
        </w:r>
        <w:r w:rsidR="00DA4583">
          <w:rPr>
            <w:noProof/>
            <w:webHidden/>
          </w:rPr>
          <w:fldChar w:fldCharType="separate"/>
        </w:r>
        <w:r w:rsidR="00DA4583">
          <w:rPr>
            <w:noProof/>
            <w:webHidden/>
          </w:rPr>
          <w:t>13</w:t>
        </w:r>
        <w:r w:rsidR="00DA4583">
          <w:rPr>
            <w:noProof/>
            <w:webHidden/>
          </w:rPr>
          <w:fldChar w:fldCharType="end"/>
        </w:r>
      </w:hyperlink>
    </w:p>
    <w:p w14:paraId="5529044B" w14:textId="7694407E" w:rsidR="00DA4583" w:rsidRDefault="00833061">
      <w:pPr>
        <w:pStyle w:val="Obsah3"/>
        <w:tabs>
          <w:tab w:val="left" w:pos="1320"/>
          <w:tab w:val="right" w:leader="dot" w:pos="8493"/>
        </w:tabs>
        <w:rPr>
          <w:rFonts w:asciiTheme="minorHAnsi" w:eastAsiaTheme="minorEastAsia" w:hAnsiTheme="minorHAnsi" w:cstheme="minorBidi"/>
          <w:noProof/>
          <w:sz w:val="22"/>
          <w:szCs w:val="22"/>
        </w:rPr>
      </w:pPr>
      <w:hyperlink w:anchor="_Toc165063" w:history="1">
        <w:r w:rsidR="00DA4583" w:rsidRPr="00B258EB">
          <w:rPr>
            <w:rStyle w:val="Hypertextovodkaz"/>
            <w:noProof/>
          </w:rPr>
          <w:t>1.2.2</w:t>
        </w:r>
        <w:r w:rsidR="00DA4583">
          <w:rPr>
            <w:rFonts w:asciiTheme="minorHAnsi" w:eastAsiaTheme="minorEastAsia" w:hAnsiTheme="minorHAnsi" w:cstheme="minorBidi"/>
            <w:noProof/>
            <w:sz w:val="22"/>
            <w:szCs w:val="22"/>
          </w:rPr>
          <w:tab/>
        </w:r>
        <w:r w:rsidR="00DA4583" w:rsidRPr="00B258EB">
          <w:rPr>
            <w:rStyle w:val="Hypertextovodkaz"/>
            <w:noProof/>
          </w:rPr>
          <w:t>Popis vrstev případů užití</w:t>
        </w:r>
        <w:r w:rsidR="00DA4583">
          <w:rPr>
            <w:noProof/>
            <w:webHidden/>
          </w:rPr>
          <w:tab/>
        </w:r>
        <w:r w:rsidR="00DA4583">
          <w:rPr>
            <w:noProof/>
            <w:webHidden/>
          </w:rPr>
          <w:fldChar w:fldCharType="begin"/>
        </w:r>
        <w:r w:rsidR="00DA4583">
          <w:rPr>
            <w:noProof/>
            <w:webHidden/>
          </w:rPr>
          <w:instrText xml:space="preserve"> PAGEREF _Toc165063 \h </w:instrText>
        </w:r>
        <w:r w:rsidR="00DA4583">
          <w:rPr>
            <w:noProof/>
            <w:webHidden/>
          </w:rPr>
        </w:r>
        <w:r w:rsidR="00DA4583">
          <w:rPr>
            <w:noProof/>
            <w:webHidden/>
          </w:rPr>
          <w:fldChar w:fldCharType="separate"/>
        </w:r>
        <w:r w:rsidR="00DA4583">
          <w:rPr>
            <w:noProof/>
            <w:webHidden/>
          </w:rPr>
          <w:t>14</w:t>
        </w:r>
        <w:r w:rsidR="00DA4583">
          <w:rPr>
            <w:noProof/>
            <w:webHidden/>
          </w:rPr>
          <w:fldChar w:fldCharType="end"/>
        </w:r>
      </w:hyperlink>
    </w:p>
    <w:p w14:paraId="2196A6BD" w14:textId="666216A4" w:rsidR="00DA4583" w:rsidRDefault="00833061">
      <w:pPr>
        <w:pStyle w:val="Obsah3"/>
        <w:tabs>
          <w:tab w:val="left" w:pos="1320"/>
          <w:tab w:val="right" w:leader="dot" w:pos="8493"/>
        </w:tabs>
        <w:rPr>
          <w:rFonts w:asciiTheme="minorHAnsi" w:eastAsiaTheme="minorEastAsia" w:hAnsiTheme="minorHAnsi" w:cstheme="minorBidi"/>
          <w:noProof/>
          <w:sz w:val="22"/>
          <w:szCs w:val="22"/>
        </w:rPr>
      </w:pPr>
      <w:hyperlink w:anchor="_Toc165064" w:history="1">
        <w:r w:rsidR="00DA4583" w:rsidRPr="00B258EB">
          <w:rPr>
            <w:rStyle w:val="Hypertextovodkaz"/>
            <w:noProof/>
          </w:rPr>
          <w:t>1.2.3</w:t>
        </w:r>
        <w:r w:rsidR="00DA4583">
          <w:rPr>
            <w:rFonts w:asciiTheme="minorHAnsi" w:eastAsiaTheme="minorEastAsia" w:hAnsiTheme="minorHAnsi" w:cstheme="minorBidi"/>
            <w:noProof/>
            <w:sz w:val="22"/>
            <w:szCs w:val="22"/>
          </w:rPr>
          <w:tab/>
        </w:r>
        <w:r w:rsidR="00DA4583" w:rsidRPr="00B258EB">
          <w:rPr>
            <w:rStyle w:val="Hypertextovodkaz"/>
            <w:noProof/>
          </w:rPr>
          <w:t>Scénář případu užití</w:t>
        </w:r>
        <w:r w:rsidR="00DA4583">
          <w:rPr>
            <w:noProof/>
            <w:webHidden/>
          </w:rPr>
          <w:tab/>
        </w:r>
        <w:r w:rsidR="00DA4583">
          <w:rPr>
            <w:noProof/>
            <w:webHidden/>
          </w:rPr>
          <w:fldChar w:fldCharType="begin"/>
        </w:r>
        <w:r w:rsidR="00DA4583">
          <w:rPr>
            <w:noProof/>
            <w:webHidden/>
          </w:rPr>
          <w:instrText xml:space="preserve"> PAGEREF _Toc165064 \h </w:instrText>
        </w:r>
        <w:r w:rsidR="00DA4583">
          <w:rPr>
            <w:noProof/>
            <w:webHidden/>
          </w:rPr>
        </w:r>
        <w:r w:rsidR="00DA4583">
          <w:rPr>
            <w:noProof/>
            <w:webHidden/>
          </w:rPr>
          <w:fldChar w:fldCharType="separate"/>
        </w:r>
        <w:r w:rsidR="00DA4583">
          <w:rPr>
            <w:noProof/>
            <w:webHidden/>
          </w:rPr>
          <w:t>16</w:t>
        </w:r>
        <w:r w:rsidR="00DA4583">
          <w:rPr>
            <w:noProof/>
            <w:webHidden/>
          </w:rPr>
          <w:fldChar w:fldCharType="end"/>
        </w:r>
      </w:hyperlink>
    </w:p>
    <w:p w14:paraId="2B8763F3" w14:textId="2F79A21A" w:rsidR="00DA4583" w:rsidRDefault="00833061">
      <w:pPr>
        <w:pStyle w:val="Obsah1"/>
        <w:tabs>
          <w:tab w:val="left" w:pos="480"/>
          <w:tab w:val="right" w:leader="dot" w:pos="8493"/>
        </w:tabs>
        <w:rPr>
          <w:rFonts w:asciiTheme="minorHAnsi" w:eastAsiaTheme="minorEastAsia" w:hAnsiTheme="minorHAnsi" w:cstheme="minorBidi"/>
          <w:noProof/>
          <w:sz w:val="22"/>
          <w:szCs w:val="22"/>
        </w:rPr>
      </w:pPr>
      <w:hyperlink w:anchor="_Toc165065" w:history="1">
        <w:r w:rsidR="00DA4583" w:rsidRPr="00B258EB">
          <w:rPr>
            <w:rStyle w:val="Hypertextovodkaz"/>
            <w:noProof/>
          </w:rPr>
          <w:t>2</w:t>
        </w:r>
        <w:r w:rsidR="00DA4583">
          <w:rPr>
            <w:rFonts w:asciiTheme="minorHAnsi" w:eastAsiaTheme="minorEastAsia" w:hAnsiTheme="minorHAnsi" w:cstheme="minorBidi"/>
            <w:noProof/>
            <w:sz w:val="22"/>
            <w:szCs w:val="22"/>
          </w:rPr>
          <w:tab/>
        </w:r>
        <w:r w:rsidR="00DA4583" w:rsidRPr="00B258EB">
          <w:rPr>
            <w:rStyle w:val="Hypertextovodkaz"/>
            <w:noProof/>
          </w:rPr>
          <w:t>Popis implementace</w:t>
        </w:r>
        <w:r w:rsidR="00DA4583">
          <w:rPr>
            <w:noProof/>
            <w:webHidden/>
          </w:rPr>
          <w:tab/>
        </w:r>
        <w:r w:rsidR="00DA4583">
          <w:rPr>
            <w:noProof/>
            <w:webHidden/>
          </w:rPr>
          <w:fldChar w:fldCharType="begin"/>
        </w:r>
        <w:r w:rsidR="00DA4583">
          <w:rPr>
            <w:noProof/>
            <w:webHidden/>
          </w:rPr>
          <w:instrText xml:space="preserve"> PAGEREF _Toc165065 \h </w:instrText>
        </w:r>
        <w:r w:rsidR="00DA4583">
          <w:rPr>
            <w:noProof/>
            <w:webHidden/>
          </w:rPr>
        </w:r>
        <w:r w:rsidR="00DA4583">
          <w:rPr>
            <w:noProof/>
            <w:webHidden/>
          </w:rPr>
          <w:fldChar w:fldCharType="separate"/>
        </w:r>
        <w:r w:rsidR="00DA4583">
          <w:rPr>
            <w:noProof/>
            <w:webHidden/>
          </w:rPr>
          <w:t>20</w:t>
        </w:r>
        <w:r w:rsidR="00DA4583">
          <w:rPr>
            <w:noProof/>
            <w:webHidden/>
          </w:rPr>
          <w:fldChar w:fldCharType="end"/>
        </w:r>
      </w:hyperlink>
    </w:p>
    <w:p w14:paraId="0412191A" w14:textId="70AFBDDB" w:rsidR="00DA4583" w:rsidRDefault="00833061">
      <w:pPr>
        <w:pStyle w:val="Obsah2"/>
        <w:tabs>
          <w:tab w:val="left" w:pos="880"/>
          <w:tab w:val="right" w:leader="dot" w:pos="8493"/>
        </w:tabs>
        <w:rPr>
          <w:rFonts w:asciiTheme="minorHAnsi" w:eastAsiaTheme="minorEastAsia" w:hAnsiTheme="minorHAnsi" w:cstheme="minorBidi"/>
          <w:noProof/>
          <w:sz w:val="22"/>
          <w:szCs w:val="22"/>
        </w:rPr>
      </w:pPr>
      <w:hyperlink w:anchor="_Toc165066" w:history="1">
        <w:r w:rsidR="00DA4583" w:rsidRPr="00B258EB">
          <w:rPr>
            <w:rStyle w:val="Hypertextovodkaz"/>
            <w:noProof/>
          </w:rPr>
          <w:t>2.1</w:t>
        </w:r>
        <w:r w:rsidR="00DA4583">
          <w:rPr>
            <w:rFonts w:asciiTheme="minorHAnsi" w:eastAsiaTheme="minorEastAsia" w:hAnsiTheme="minorHAnsi" w:cstheme="minorBidi"/>
            <w:noProof/>
            <w:sz w:val="22"/>
            <w:szCs w:val="22"/>
          </w:rPr>
          <w:tab/>
        </w:r>
        <w:r w:rsidR="00DA4583" w:rsidRPr="00B258EB">
          <w:rPr>
            <w:rStyle w:val="Hypertextovodkaz"/>
            <w:noProof/>
          </w:rPr>
          <w:t>Výběr prostředí ASP.Net vs .Net</w:t>
        </w:r>
        <w:r w:rsidR="00DA4583">
          <w:rPr>
            <w:noProof/>
            <w:webHidden/>
          </w:rPr>
          <w:tab/>
        </w:r>
        <w:r w:rsidR="00DA4583">
          <w:rPr>
            <w:noProof/>
            <w:webHidden/>
          </w:rPr>
          <w:fldChar w:fldCharType="begin"/>
        </w:r>
        <w:r w:rsidR="00DA4583">
          <w:rPr>
            <w:noProof/>
            <w:webHidden/>
          </w:rPr>
          <w:instrText xml:space="preserve"> PAGEREF _Toc165066 \h </w:instrText>
        </w:r>
        <w:r w:rsidR="00DA4583">
          <w:rPr>
            <w:noProof/>
            <w:webHidden/>
          </w:rPr>
        </w:r>
        <w:r w:rsidR="00DA4583">
          <w:rPr>
            <w:noProof/>
            <w:webHidden/>
          </w:rPr>
          <w:fldChar w:fldCharType="separate"/>
        </w:r>
        <w:r w:rsidR="00DA4583">
          <w:rPr>
            <w:noProof/>
            <w:webHidden/>
          </w:rPr>
          <w:t>20</w:t>
        </w:r>
        <w:r w:rsidR="00DA4583">
          <w:rPr>
            <w:noProof/>
            <w:webHidden/>
          </w:rPr>
          <w:fldChar w:fldCharType="end"/>
        </w:r>
      </w:hyperlink>
    </w:p>
    <w:p w14:paraId="4559BA49" w14:textId="101FD288" w:rsidR="00DA4583" w:rsidRDefault="00833061">
      <w:pPr>
        <w:pStyle w:val="Obsah2"/>
        <w:tabs>
          <w:tab w:val="left" w:pos="880"/>
          <w:tab w:val="right" w:leader="dot" w:pos="8493"/>
        </w:tabs>
        <w:rPr>
          <w:rFonts w:asciiTheme="minorHAnsi" w:eastAsiaTheme="minorEastAsia" w:hAnsiTheme="minorHAnsi" w:cstheme="minorBidi"/>
          <w:noProof/>
          <w:sz w:val="22"/>
          <w:szCs w:val="22"/>
        </w:rPr>
      </w:pPr>
      <w:hyperlink w:anchor="_Toc165067" w:history="1">
        <w:r w:rsidR="00DA4583" w:rsidRPr="00B258EB">
          <w:rPr>
            <w:rStyle w:val="Hypertextovodkaz"/>
            <w:noProof/>
          </w:rPr>
          <w:t>2.2</w:t>
        </w:r>
        <w:r w:rsidR="00DA4583">
          <w:rPr>
            <w:rFonts w:asciiTheme="minorHAnsi" w:eastAsiaTheme="minorEastAsia" w:hAnsiTheme="minorHAnsi" w:cstheme="minorBidi"/>
            <w:noProof/>
            <w:sz w:val="22"/>
            <w:szCs w:val="22"/>
          </w:rPr>
          <w:tab/>
        </w:r>
        <w:r w:rsidR="00DA4583" w:rsidRPr="00B258EB">
          <w:rPr>
            <w:rStyle w:val="Hypertextovodkaz"/>
            <w:noProof/>
          </w:rPr>
          <w:t>Hromadné plnění dat do databáze</w:t>
        </w:r>
        <w:r w:rsidR="00DA4583">
          <w:rPr>
            <w:noProof/>
            <w:webHidden/>
          </w:rPr>
          <w:tab/>
        </w:r>
        <w:r w:rsidR="00DA4583">
          <w:rPr>
            <w:noProof/>
            <w:webHidden/>
          </w:rPr>
          <w:fldChar w:fldCharType="begin"/>
        </w:r>
        <w:r w:rsidR="00DA4583">
          <w:rPr>
            <w:noProof/>
            <w:webHidden/>
          </w:rPr>
          <w:instrText xml:space="preserve"> PAGEREF _Toc165067 \h </w:instrText>
        </w:r>
        <w:r w:rsidR="00DA4583">
          <w:rPr>
            <w:noProof/>
            <w:webHidden/>
          </w:rPr>
        </w:r>
        <w:r w:rsidR="00DA4583">
          <w:rPr>
            <w:noProof/>
            <w:webHidden/>
          </w:rPr>
          <w:fldChar w:fldCharType="separate"/>
        </w:r>
        <w:r w:rsidR="00DA4583">
          <w:rPr>
            <w:noProof/>
            <w:webHidden/>
          </w:rPr>
          <w:t>20</w:t>
        </w:r>
        <w:r w:rsidR="00DA4583">
          <w:rPr>
            <w:noProof/>
            <w:webHidden/>
          </w:rPr>
          <w:fldChar w:fldCharType="end"/>
        </w:r>
      </w:hyperlink>
    </w:p>
    <w:p w14:paraId="1E4C5312" w14:textId="3B25B719" w:rsidR="00DA4583" w:rsidRDefault="00833061">
      <w:pPr>
        <w:pStyle w:val="Obsah1"/>
        <w:tabs>
          <w:tab w:val="right" w:leader="dot" w:pos="8493"/>
        </w:tabs>
        <w:rPr>
          <w:rFonts w:asciiTheme="minorHAnsi" w:eastAsiaTheme="minorEastAsia" w:hAnsiTheme="minorHAnsi" w:cstheme="minorBidi"/>
          <w:noProof/>
          <w:sz w:val="22"/>
          <w:szCs w:val="22"/>
        </w:rPr>
      </w:pPr>
      <w:hyperlink w:anchor="_Toc165068" w:history="1">
        <w:r w:rsidR="00DA4583" w:rsidRPr="00B258EB">
          <w:rPr>
            <w:rStyle w:val="Hypertextovodkaz"/>
            <w:noProof/>
          </w:rPr>
          <w:t>Závěr</w:t>
        </w:r>
        <w:r w:rsidR="00DA4583">
          <w:rPr>
            <w:noProof/>
            <w:webHidden/>
          </w:rPr>
          <w:tab/>
        </w:r>
        <w:r w:rsidR="00DA4583">
          <w:rPr>
            <w:noProof/>
            <w:webHidden/>
          </w:rPr>
          <w:fldChar w:fldCharType="begin"/>
        </w:r>
        <w:r w:rsidR="00DA4583">
          <w:rPr>
            <w:noProof/>
            <w:webHidden/>
          </w:rPr>
          <w:instrText xml:space="preserve"> PAGEREF _Toc165068 \h </w:instrText>
        </w:r>
        <w:r w:rsidR="00DA4583">
          <w:rPr>
            <w:noProof/>
            <w:webHidden/>
          </w:rPr>
        </w:r>
        <w:r w:rsidR="00DA4583">
          <w:rPr>
            <w:noProof/>
            <w:webHidden/>
          </w:rPr>
          <w:fldChar w:fldCharType="separate"/>
        </w:r>
        <w:r w:rsidR="00DA4583">
          <w:rPr>
            <w:noProof/>
            <w:webHidden/>
          </w:rPr>
          <w:t>22</w:t>
        </w:r>
        <w:r w:rsidR="00DA4583">
          <w:rPr>
            <w:noProof/>
            <w:webHidden/>
          </w:rPr>
          <w:fldChar w:fldCharType="end"/>
        </w:r>
      </w:hyperlink>
    </w:p>
    <w:p w14:paraId="711B9721" w14:textId="08A9DFDC" w:rsidR="00DA4583" w:rsidRDefault="00833061">
      <w:pPr>
        <w:pStyle w:val="Obsah1"/>
        <w:tabs>
          <w:tab w:val="right" w:leader="dot" w:pos="8493"/>
        </w:tabs>
        <w:rPr>
          <w:rFonts w:asciiTheme="minorHAnsi" w:eastAsiaTheme="minorEastAsia" w:hAnsiTheme="minorHAnsi" w:cstheme="minorBidi"/>
          <w:noProof/>
          <w:sz w:val="22"/>
          <w:szCs w:val="22"/>
        </w:rPr>
      </w:pPr>
      <w:hyperlink w:anchor="_Toc165069" w:history="1">
        <w:r w:rsidR="00DA4583" w:rsidRPr="00B258EB">
          <w:rPr>
            <w:rStyle w:val="Hypertextovodkaz"/>
            <w:noProof/>
          </w:rPr>
          <w:t>Seznam použité literatury</w:t>
        </w:r>
        <w:r w:rsidR="00DA4583">
          <w:rPr>
            <w:noProof/>
            <w:webHidden/>
          </w:rPr>
          <w:tab/>
        </w:r>
        <w:r w:rsidR="00DA4583">
          <w:rPr>
            <w:noProof/>
            <w:webHidden/>
          </w:rPr>
          <w:fldChar w:fldCharType="begin"/>
        </w:r>
        <w:r w:rsidR="00DA4583">
          <w:rPr>
            <w:noProof/>
            <w:webHidden/>
          </w:rPr>
          <w:instrText xml:space="preserve"> PAGEREF _Toc165069 \h </w:instrText>
        </w:r>
        <w:r w:rsidR="00DA4583">
          <w:rPr>
            <w:noProof/>
            <w:webHidden/>
          </w:rPr>
        </w:r>
        <w:r w:rsidR="00DA4583">
          <w:rPr>
            <w:noProof/>
            <w:webHidden/>
          </w:rPr>
          <w:fldChar w:fldCharType="separate"/>
        </w:r>
        <w:r w:rsidR="00DA4583">
          <w:rPr>
            <w:noProof/>
            <w:webHidden/>
          </w:rPr>
          <w:t>23</w:t>
        </w:r>
        <w:r w:rsidR="00DA4583">
          <w:rPr>
            <w:noProof/>
            <w:webHidden/>
          </w:rPr>
          <w:fldChar w:fldCharType="end"/>
        </w:r>
      </w:hyperlink>
    </w:p>
    <w:p w14:paraId="2D09682C" w14:textId="17B9D3BF" w:rsidR="00380DCC" w:rsidRPr="00380DCC" w:rsidRDefault="006576AB" w:rsidP="00380DCC">
      <w:pPr>
        <w:pStyle w:val="Nadpis1"/>
        <w:numPr>
          <w:ilvl w:val="0"/>
          <w:numId w:val="0"/>
        </w:numPr>
      </w:pPr>
      <w:r>
        <w:fldChar w:fldCharType="end"/>
      </w:r>
      <w:r w:rsidR="00380DCC">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74342FCF" w14:textId="0294952A" w:rsidR="00DA4583"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165070" w:history="1">
        <w:r w:rsidR="00DA4583" w:rsidRPr="000545F8">
          <w:rPr>
            <w:rStyle w:val="Hypertextovodkaz"/>
            <w:noProof/>
          </w:rPr>
          <w:t>Obrázek 1 - ER Diagram</w:t>
        </w:r>
        <w:r w:rsidR="00DA4583">
          <w:rPr>
            <w:noProof/>
            <w:webHidden/>
          </w:rPr>
          <w:tab/>
        </w:r>
        <w:r w:rsidR="00DA4583">
          <w:rPr>
            <w:noProof/>
            <w:webHidden/>
          </w:rPr>
          <w:fldChar w:fldCharType="begin"/>
        </w:r>
        <w:r w:rsidR="00DA4583">
          <w:rPr>
            <w:noProof/>
            <w:webHidden/>
          </w:rPr>
          <w:instrText xml:space="preserve"> PAGEREF _Toc165070 \h </w:instrText>
        </w:r>
        <w:r w:rsidR="00DA4583">
          <w:rPr>
            <w:noProof/>
            <w:webHidden/>
          </w:rPr>
        </w:r>
        <w:r w:rsidR="00DA4583">
          <w:rPr>
            <w:noProof/>
            <w:webHidden/>
          </w:rPr>
          <w:fldChar w:fldCharType="separate"/>
        </w:r>
        <w:r w:rsidR="00DA4583">
          <w:rPr>
            <w:noProof/>
            <w:webHidden/>
          </w:rPr>
          <w:t>7</w:t>
        </w:r>
        <w:r w:rsidR="00DA4583">
          <w:rPr>
            <w:noProof/>
            <w:webHidden/>
          </w:rPr>
          <w:fldChar w:fldCharType="end"/>
        </w:r>
      </w:hyperlink>
    </w:p>
    <w:p w14:paraId="111B0287" w14:textId="70152EDC" w:rsidR="00DA4583" w:rsidRDefault="00833061">
      <w:pPr>
        <w:pStyle w:val="Seznamobrzk"/>
        <w:tabs>
          <w:tab w:val="right" w:leader="dot" w:pos="8493"/>
        </w:tabs>
        <w:rPr>
          <w:rFonts w:asciiTheme="minorHAnsi" w:eastAsiaTheme="minorEastAsia" w:hAnsiTheme="minorHAnsi" w:cstheme="minorBidi"/>
          <w:noProof/>
          <w:sz w:val="22"/>
          <w:szCs w:val="22"/>
        </w:rPr>
      </w:pPr>
      <w:hyperlink r:id="rId8" w:anchor="_Toc165071" w:history="1">
        <w:r w:rsidR="00DA4583" w:rsidRPr="000545F8">
          <w:rPr>
            <w:rStyle w:val="Hypertextovodkaz"/>
            <w:noProof/>
          </w:rPr>
          <w:t>Obrázek 2 - Use Case Diagram</w:t>
        </w:r>
        <w:r w:rsidR="00DA4583">
          <w:rPr>
            <w:noProof/>
            <w:webHidden/>
          </w:rPr>
          <w:tab/>
        </w:r>
        <w:r w:rsidR="00DA4583">
          <w:rPr>
            <w:noProof/>
            <w:webHidden/>
          </w:rPr>
          <w:fldChar w:fldCharType="begin"/>
        </w:r>
        <w:r w:rsidR="00DA4583">
          <w:rPr>
            <w:noProof/>
            <w:webHidden/>
          </w:rPr>
          <w:instrText xml:space="preserve"> PAGEREF _Toc165071 \h </w:instrText>
        </w:r>
        <w:r w:rsidR="00DA4583">
          <w:rPr>
            <w:noProof/>
            <w:webHidden/>
          </w:rPr>
        </w:r>
        <w:r w:rsidR="00DA4583">
          <w:rPr>
            <w:noProof/>
            <w:webHidden/>
          </w:rPr>
          <w:fldChar w:fldCharType="separate"/>
        </w:r>
        <w:r w:rsidR="00DA4583">
          <w:rPr>
            <w:noProof/>
            <w:webHidden/>
          </w:rPr>
          <w:t>13</w:t>
        </w:r>
        <w:r w:rsidR="00DA4583">
          <w:rPr>
            <w:noProof/>
            <w:webHidden/>
          </w:rPr>
          <w:fldChar w:fldCharType="end"/>
        </w:r>
      </w:hyperlink>
    </w:p>
    <w:p w14:paraId="543C9EED" w14:textId="022AF493" w:rsidR="00DA4583" w:rsidRDefault="00833061">
      <w:pPr>
        <w:pStyle w:val="Seznamobrzk"/>
        <w:tabs>
          <w:tab w:val="right" w:leader="dot" w:pos="8493"/>
        </w:tabs>
        <w:rPr>
          <w:rFonts w:asciiTheme="minorHAnsi" w:eastAsiaTheme="minorEastAsia" w:hAnsiTheme="minorHAnsi" w:cstheme="minorBidi"/>
          <w:noProof/>
          <w:sz w:val="22"/>
          <w:szCs w:val="22"/>
        </w:rPr>
      </w:pPr>
      <w:hyperlink w:anchor="_Toc165072" w:history="1">
        <w:r w:rsidR="00DA4583" w:rsidRPr="000545F8">
          <w:rPr>
            <w:rStyle w:val="Hypertextovodkaz"/>
            <w:noProof/>
          </w:rPr>
          <w:t>Obrázek 3 - Scénář - správa garantů</w:t>
        </w:r>
        <w:r w:rsidR="00DA4583">
          <w:rPr>
            <w:noProof/>
            <w:webHidden/>
          </w:rPr>
          <w:tab/>
        </w:r>
        <w:r w:rsidR="00DA4583">
          <w:rPr>
            <w:noProof/>
            <w:webHidden/>
          </w:rPr>
          <w:fldChar w:fldCharType="begin"/>
        </w:r>
        <w:r w:rsidR="00DA4583">
          <w:rPr>
            <w:noProof/>
            <w:webHidden/>
          </w:rPr>
          <w:instrText xml:space="preserve"> PAGEREF _Toc165072 \h </w:instrText>
        </w:r>
        <w:r w:rsidR="00DA4583">
          <w:rPr>
            <w:noProof/>
            <w:webHidden/>
          </w:rPr>
        </w:r>
        <w:r w:rsidR="00DA4583">
          <w:rPr>
            <w:noProof/>
            <w:webHidden/>
          </w:rPr>
          <w:fldChar w:fldCharType="separate"/>
        </w:r>
        <w:r w:rsidR="00DA4583">
          <w:rPr>
            <w:noProof/>
            <w:webHidden/>
          </w:rPr>
          <w:t>17</w:t>
        </w:r>
        <w:r w:rsidR="00DA4583">
          <w:rPr>
            <w:noProof/>
            <w:webHidden/>
          </w:rPr>
          <w:fldChar w:fldCharType="end"/>
        </w:r>
      </w:hyperlink>
    </w:p>
    <w:p w14:paraId="34A9D88B" w14:textId="740BBA3A" w:rsidR="00DA4583" w:rsidRDefault="00833061">
      <w:pPr>
        <w:pStyle w:val="Seznamobrzk"/>
        <w:tabs>
          <w:tab w:val="right" w:leader="dot" w:pos="8493"/>
        </w:tabs>
        <w:rPr>
          <w:rFonts w:asciiTheme="minorHAnsi" w:eastAsiaTheme="minorEastAsia" w:hAnsiTheme="minorHAnsi" w:cstheme="minorBidi"/>
          <w:noProof/>
          <w:sz w:val="22"/>
          <w:szCs w:val="22"/>
        </w:rPr>
      </w:pPr>
      <w:hyperlink w:anchor="_Toc165073" w:history="1">
        <w:r w:rsidR="00DA4583" w:rsidRPr="000545F8">
          <w:rPr>
            <w:rStyle w:val="Hypertextovodkaz"/>
            <w:noProof/>
          </w:rPr>
          <w:t>Obrázek 4 - Scénář - správa oborů</w:t>
        </w:r>
        <w:r w:rsidR="00DA4583">
          <w:rPr>
            <w:noProof/>
            <w:webHidden/>
          </w:rPr>
          <w:tab/>
        </w:r>
        <w:r w:rsidR="00DA4583">
          <w:rPr>
            <w:noProof/>
            <w:webHidden/>
          </w:rPr>
          <w:fldChar w:fldCharType="begin"/>
        </w:r>
        <w:r w:rsidR="00DA4583">
          <w:rPr>
            <w:noProof/>
            <w:webHidden/>
          </w:rPr>
          <w:instrText xml:space="preserve"> PAGEREF _Toc165073 \h </w:instrText>
        </w:r>
        <w:r w:rsidR="00DA4583">
          <w:rPr>
            <w:noProof/>
            <w:webHidden/>
          </w:rPr>
        </w:r>
        <w:r w:rsidR="00DA4583">
          <w:rPr>
            <w:noProof/>
            <w:webHidden/>
          </w:rPr>
          <w:fldChar w:fldCharType="separate"/>
        </w:r>
        <w:r w:rsidR="00DA4583">
          <w:rPr>
            <w:noProof/>
            <w:webHidden/>
          </w:rPr>
          <w:t>18</w:t>
        </w:r>
        <w:r w:rsidR="00DA4583">
          <w:rPr>
            <w:noProof/>
            <w:webHidden/>
          </w:rPr>
          <w:fldChar w:fldCharType="end"/>
        </w:r>
      </w:hyperlink>
    </w:p>
    <w:p w14:paraId="72E51C4B" w14:textId="7906A517" w:rsidR="00DA4583" w:rsidRDefault="00833061">
      <w:pPr>
        <w:pStyle w:val="Seznamobrzk"/>
        <w:tabs>
          <w:tab w:val="right" w:leader="dot" w:pos="8493"/>
        </w:tabs>
        <w:rPr>
          <w:rFonts w:asciiTheme="minorHAnsi" w:eastAsiaTheme="minorEastAsia" w:hAnsiTheme="minorHAnsi" w:cstheme="minorBidi"/>
          <w:noProof/>
          <w:sz w:val="22"/>
          <w:szCs w:val="22"/>
        </w:rPr>
      </w:pPr>
      <w:hyperlink w:anchor="_Toc165074" w:history="1">
        <w:r w:rsidR="00DA4583" w:rsidRPr="000545F8">
          <w:rPr>
            <w:rStyle w:val="Hypertextovodkaz"/>
            <w:noProof/>
          </w:rPr>
          <w:t>Obrázek 5 - Scénář - správa předmětů</w:t>
        </w:r>
        <w:r w:rsidR="00DA4583">
          <w:rPr>
            <w:noProof/>
            <w:webHidden/>
          </w:rPr>
          <w:tab/>
        </w:r>
        <w:r w:rsidR="00DA4583">
          <w:rPr>
            <w:noProof/>
            <w:webHidden/>
          </w:rPr>
          <w:fldChar w:fldCharType="begin"/>
        </w:r>
        <w:r w:rsidR="00DA4583">
          <w:rPr>
            <w:noProof/>
            <w:webHidden/>
          </w:rPr>
          <w:instrText xml:space="preserve"> PAGEREF _Toc165074 \h </w:instrText>
        </w:r>
        <w:r w:rsidR="00DA4583">
          <w:rPr>
            <w:noProof/>
            <w:webHidden/>
          </w:rPr>
        </w:r>
        <w:r w:rsidR="00DA4583">
          <w:rPr>
            <w:noProof/>
            <w:webHidden/>
          </w:rPr>
          <w:fldChar w:fldCharType="separate"/>
        </w:r>
        <w:r w:rsidR="00DA4583">
          <w:rPr>
            <w:noProof/>
            <w:webHidden/>
          </w:rPr>
          <w:t>19</w:t>
        </w:r>
        <w:r w:rsidR="00DA4583">
          <w:rPr>
            <w:noProof/>
            <w:webHidden/>
          </w:rPr>
          <w:fldChar w:fldCharType="end"/>
        </w:r>
      </w:hyperlink>
    </w:p>
    <w:p w14:paraId="061139FC" w14:textId="6FBB0177" w:rsidR="00145F30" w:rsidRDefault="001D2CF3" w:rsidP="00975A56">
      <w:pPr>
        <w:pStyle w:val="Zkladntext"/>
      </w:pPr>
      <w:r>
        <w:rPr>
          <w:b/>
          <w:bCs/>
          <w:noProof/>
        </w:rPr>
        <w:fldChar w:fldCharType="end"/>
      </w:r>
    </w:p>
    <w:p w14:paraId="5DEA208F" w14:textId="77777777" w:rsidR="00975A56" w:rsidRPr="00BF4A0B" w:rsidRDefault="00975A56" w:rsidP="00975A56">
      <w:pPr>
        <w:pStyle w:val="Nzev"/>
      </w:pPr>
      <w:r w:rsidRPr="00BF4A0B">
        <w:t xml:space="preserve">Seznam </w:t>
      </w:r>
      <w:r>
        <w:t>tabulek</w:t>
      </w:r>
    </w:p>
    <w:p w14:paraId="3CDB4879" w14:textId="5DB1F68D" w:rsidR="00DA4583"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165075" w:history="1">
        <w:r w:rsidR="00DA4583" w:rsidRPr="001A3F1D">
          <w:rPr>
            <w:rStyle w:val="Hypertextovodkaz"/>
            <w:noProof/>
          </w:rPr>
          <w:t>Tabulka 1 - Datový slovník obor</w:t>
        </w:r>
        <w:r w:rsidR="00DA4583">
          <w:rPr>
            <w:noProof/>
            <w:webHidden/>
          </w:rPr>
          <w:tab/>
        </w:r>
        <w:r w:rsidR="00DA4583">
          <w:rPr>
            <w:noProof/>
            <w:webHidden/>
          </w:rPr>
          <w:fldChar w:fldCharType="begin"/>
        </w:r>
        <w:r w:rsidR="00DA4583">
          <w:rPr>
            <w:noProof/>
            <w:webHidden/>
          </w:rPr>
          <w:instrText xml:space="preserve"> PAGEREF _Toc165075 \h </w:instrText>
        </w:r>
        <w:r w:rsidR="00DA4583">
          <w:rPr>
            <w:noProof/>
            <w:webHidden/>
          </w:rPr>
        </w:r>
        <w:r w:rsidR="00DA4583">
          <w:rPr>
            <w:noProof/>
            <w:webHidden/>
          </w:rPr>
          <w:fldChar w:fldCharType="separate"/>
        </w:r>
        <w:r w:rsidR="00DA4583">
          <w:rPr>
            <w:noProof/>
            <w:webHidden/>
          </w:rPr>
          <w:t>8</w:t>
        </w:r>
        <w:r w:rsidR="00DA4583">
          <w:rPr>
            <w:noProof/>
            <w:webHidden/>
          </w:rPr>
          <w:fldChar w:fldCharType="end"/>
        </w:r>
      </w:hyperlink>
    </w:p>
    <w:p w14:paraId="437811BD" w14:textId="672F274B" w:rsidR="00DA4583" w:rsidRDefault="00833061">
      <w:pPr>
        <w:pStyle w:val="Seznamobrzk"/>
        <w:tabs>
          <w:tab w:val="right" w:leader="dot" w:pos="8493"/>
        </w:tabs>
        <w:rPr>
          <w:rFonts w:asciiTheme="minorHAnsi" w:eastAsiaTheme="minorEastAsia" w:hAnsiTheme="minorHAnsi" w:cstheme="minorBidi"/>
          <w:noProof/>
          <w:sz w:val="22"/>
          <w:szCs w:val="22"/>
        </w:rPr>
      </w:pPr>
      <w:hyperlink w:anchor="_Toc165076" w:history="1">
        <w:r w:rsidR="00DA4583" w:rsidRPr="001A3F1D">
          <w:rPr>
            <w:rStyle w:val="Hypertextovodkaz"/>
            <w:noProof/>
          </w:rPr>
          <w:t>Tabulka 2 - Datový slovník předmětu</w:t>
        </w:r>
        <w:r w:rsidR="00DA4583">
          <w:rPr>
            <w:noProof/>
            <w:webHidden/>
          </w:rPr>
          <w:tab/>
        </w:r>
        <w:r w:rsidR="00DA4583">
          <w:rPr>
            <w:noProof/>
            <w:webHidden/>
          </w:rPr>
          <w:fldChar w:fldCharType="begin"/>
        </w:r>
        <w:r w:rsidR="00DA4583">
          <w:rPr>
            <w:noProof/>
            <w:webHidden/>
          </w:rPr>
          <w:instrText xml:space="preserve"> PAGEREF _Toc165076 \h </w:instrText>
        </w:r>
        <w:r w:rsidR="00DA4583">
          <w:rPr>
            <w:noProof/>
            <w:webHidden/>
          </w:rPr>
        </w:r>
        <w:r w:rsidR="00DA4583">
          <w:rPr>
            <w:noProof/>
            <w:webHidden/>
          </w:rPr>
          <w:fldChar w:fldCharType="separate"/>
        </w:r>
        <w:r w:rsidR="00DA4583">
          <w:rPr>
            <w:noProof/>
            <w:webHidden/>
          </w:rPr>
          <w:t>9</w:t>
        </w:r>
        <w:r w:rsidR="00DA4583">
          <w:rPr>
            <w:noProof/>
            <w:webHidden/>
          </w:rPr>
          <w:fldChar w:fldCharType="end"/>
        </w:r>
      </w:hyperlink>
    </w:p>
    <w:p w14:paraId="704D59F2" w14:textId="0D2ADD9B" w:rsidR="00DA4583" w:rsidRDefault="00833061">
      <w:pPr>
        <w:pStyle w:val="Seznamobrzk"/>
        <w:tabs>
          <w:tab w:val="right" w:leader="dot" w:pos="8493"/>
        </w:tabs>
        <w:rPr>
          <w:rFonts w:asciiTheme="minorHAnsi" w:eastAsiaTheme="minorEastAsia" w:hAnsiTheme="minorHAnsi" w:cstheme="minorBidi"/>
          <w:noProof/>
          <w:sz w:val="22"/>
          <w:szCs w:val="22"/>
        </w:rPr>
      </w:pPr>
      <w:hyperlink w:anchor="_Toc165077" w:history="1">
        <w:r w:rsidR="00DA4583" w:rsidRPr="001A3F1D">
          <w:rPr>
            <w:rStyle w:val="Hypertextovodkaz"/>
            <w:noProof/>
          </w:rPr>
          <w:t>Tabulka 3 - Datový slovník katedra</w:t>
        </w:r>
        <w:r w:rsidR="00DA4583">
          <w:rPr>
            <w:noProof/>
            <w:webHidden/>
          </w:rPr>
          <w:tab/>
        </w:r>
        <w:r w:rsidR="00DA4583">
          <w:rPr>
            <w:noProof/>
            <w:webHidden/>
          </w:rPr>
          <w:fldChar w:fldCharType="begin"/>
        </w:r>
        <w:r w:rsidR="00DA4583">
          <w:rPr>
            <w:noProof/>
            <w:webHidden/>
          </w:rPr>
          <w:instrText xml:space="preserve"> PAGEREF _Toc165077 \h </w:instrText>
        </w:r>
        <w:r w:rsidR="00DA4583">
          <w:rPr>
            <w:noProof/>
            <w:webHidden/>
          </w:rPr>
        </w:r>
        <w:r w:rsidR="00DA4583">
          <w:rPr>
            <w:noProof/>
            <w:webHidden/>
          </w:rPr>
          <w:fldChar w:fldCharType="separate"/>
        </w:r>
        <w:r w:rsidR="00DA4583">
          <w:rPr>
            <w:noProof/>
            <w:webHidden/>
          </w:rPr>
          <w:t>10</w:t>
        </w:r>
        <w:r w:rsidR="00DA4583">
          <w:rPr>
            <w:noProof/>
            <w:webHidden/>
          </w:rPr>
          <w:fldChar w:fldCharType="end"/>
        </w:r>
      </w:hyperlink>
    </w:p>
    <w:p w14:paraId="62809465" w14:textId="395819A4" w:rsidR="00DA4583" w:rsidRDefault="00833061">
      <w:pPr>
        <w:pStyle w:val="Seznamobrzk"/>
        <w:tabs>
          <w:tab w:val="right" w:leader="dot" w:pos="8493"/>
        </w:tabs>
        <w:rPr>
          <w:rFonts w:asciiTheme="minorHAnsi" w:eastAsiaTheme="minorEastAsia" w:hAnsiTheme="minorHAnsi" w:cstheme="minorBidi"/>
          <w:noProof/>
          <w:sz w:val="22"/>
          <w:szCs w:val="22"/>
        </w:rPr>
      </w:pPr>
      <w:hyperlink w:anchor="_Toc165078" w:history="1">
        <w:r w:rsidR="00DA4583" w:rsidRPr="001A3F1D">
          <w:rPr>
            <w:rStyle w:val="Hypertextovodkaz"/>
            <w:noProof/>
          </w:rPr>
          <w:t>Tabulka 4 - Datový slovník vyučující</w:t>
        </w:r>
        <w:r w:rsidR="00DA4583">
          <w:rPr>
            <w:noProof/>
            <w:webHidden/>
          </w:rPr>
          <w:tab/>
        </w:r>
        <w:r w:rsidR="00DA4583">
          <w:rPr>
            <w:noProof/>
            <w:webHidden/>
          </w:rPr>
          <w:fldChar w:fldCharType="begin"/>
        </w:r>
        <w:r w:rsidR="00DA4583">
          <w:rPr>
            <w:noProof/>
            <w:webHidden/>
          </w:rPr>
          <w:instrText xml:space="preserve"> PAGEREF _Toc165078 \h </w:instrText>
        </w:r>
        <w:r w:rsidR="00DA4583">
          <w:rPr>
            <w:noProof/>
            <w:webHidden/>
          </w:rPr>
        </w:r>
        <w:r w:rsidR="00DA4583">
          <w:rPr>
            <w:noProof/>
            <w:webHidden/>
          </w:rPr>
          <w:fldChar w:fldCharType="separate"/>
        </w:r>
        <w:r w:rsidR="00DA4583">
          <w:rPr>
            <w:noProof/>
            <w:webHidden/>
          </w:rPr>
          <w:t>10</w:t>
        </w:r>
        <w:r w:rsidR="00DA4583">
          <w:rPr>
            <w:noProof/>
            <w:webHidden/>
          </w:rPr>
          <w:fldChar w:fldCharType="end"/>
        </w:r>
      </w:hyperlink>
    </w:p>
    <w:p w14:paraId="79C9CDB7" w14:textId="0A8FE01D" w:rsidR="00DA4583" w:rsidRDefault="00833061">
      <w:pPr>
        <w:pStyle w:val="Seznamobrzk"/>
        <w:tabs>
          <w:tab w:val="right" w:leader="dot" w:pos="8493"/>
        </w:tabs>
        <w:rPr>
          <w:rFonts w:asciiTheme="minorHAnsi" w:eastAsiaTheme="minorEastAsia" w:hAnsiTheme="minorHAnsi" w:cstheme="minorBidi"/>
          <w:noProof/>
          <w:sz w:val="22"/>
          <w:szCs w:val="22"/>
        </w:rPr>
      </w:pPr>
      <w:hyperlink w:anchor="_Toc165079" w:history="1">
        <w:r w:rsidR="00DA4583" w:rsidRPr="001A3F1D">
          <w:rPr>
            <w:rStyle w:val="Hypertextovodkaz"/>
            <w:noProof/>
          </w:rPr>
          <w:t>Tabulka 5 - Datový slovník záznamů</w:t>
        </w:r>
        <w:r w:rsidR="00DA4583">
          <w:rPr>
            <w:noProof/>
            <w:webHidden/>
          </w:rPr>
          <w:tab/>
        </w:r>
        <w:r w:rsidR="00DA4583">
          <w:rPr>
            <w:noProof/>
            <w:webHidden/>
          </w:rPr>
          <w:fldChar w:fldCharType="begin"/>
        </w:r>
        <w:r w:rsidR="00DA4583">
          <w:rPr>
            <w:noProof/>
            <w:webHidden/>
          </w:rPr>
          <w:instrText xml:space="preserve"> PAGEREF _Toc165079 \h </w:instrText>
        </w:r>
        <w:r w:rsidR="00DA4583">
          <w:rPr>
            <w:noProof/>
            <w:webHidden/>
          </w:rPr>
        </w:r>
        <w:r w:rsidR="00DA4583">
          <w:rPr>
            <w:noProof/>
            <w:webHidden/>
          </w:rPr>
          <w:fldChar w:fldCharType="separate"/>
        </w:r>
        <w:r w:rsidR="00DA4583">
          <w:rPr>
            <w:noProof/>
            <w:webHidden/>
          </w:rPr>
          <w:t>11</w:t>
        </w:r>
        <w:r w:rsidR="00DA4583">
          <w:rPr>
            <w:noProof/>
            <w:webHidden/>
          </w:rPr>
          <w:fldChar w:fldCharType="end"/>
        </w:r>
      </w:hyperlink>
    </w:p>
    <w:p w14:paraId="4DE5DC51" w14:textId="3C2AFF01" w:rsidR="00DA4583" w:rsidRDefault="00833061">
      <w:pPr>
        <w:pStyle w:val="Seznamobrzk"/>
        <w:tabs>
          <w:tab w:val="right" w:leader="dot" w:pos="8493"/>
        </w:tabs>
        <w:rPr>
          <w:rFonts w:asciiTheme="minorHAnsi" w:eastAsiaTheme="minorEastAsia" w:hAnsiTheme="minorHAnsi" w:cstheme="minorBidi"/>
          <w:noProof/>
          <w:sz w:val="22"/>
          <w:szCs w:val="22"/>
        </w:rPr>
      </w:pPr>
      <w:hyperlink w:anchor="_Toc165080" w:history="1">
        <w:r w:rsidR="00DA4583" w:rsidRPr="001A3F1D">
          <w:rPr>
            <w:rStyle w:val="Hypertextovodkaz"/>
            <w:noProof/>
          </w:rPr>
          <w:t>Tabulka 6 - Datový slovník plán semestru</w:t>
        </w:r>
        <w:r w:rsidR="00DA4583">
          <w:rPr>
            <w:noProof/>
            <w:webHidden/>
          </w:rPr>
          <w:tab/>
        </w:r>
        <w:r w:rsidR="00DA4583">
          <w:rPr>
            <w:noProof/>
            <w:webHidden/>
          </w:rPr>
          <w:fldChar w:fldCharType="begin"/>
        </w:r>
        <w:r w:rsidR="00DA4583">
          <w:rPr>
            <w:noProof/>
            <w:webHidden/>
          </w:rPr>
          <w:instrText xml:space="preserve"> PAGEREF _Toc165080 \h </w:instrText>
        </w:r>
        <w:r w:rsidR="00DA4583">
          <w:rPr>
            <w:noProof/>
            <w:webHidden/>
          </w:rPr>
        </w:r>
        <w:r w:rsidR="00DA4583">
          <w:rPr>
            <w:noProof/>
            <w:webHidden/>
          </w:rPr>
          <w:fldChar w:fldCharType="separate"/>
        </w:r>
        <w:r w:rsidR="00DA4583">
          <w:rPr>
            <w:noProof/>
            <w:webHidden/>
          </w:rPr>
          <w:t>11</w:t>
        </w:r>
        <w:r w:rsidR="00DA4583">
          <w:rPr>
            <w:noProof/>
            <w:webHidden/>
          </w:rPr>
          <w:fldChar w:fldCharType="end"/>
        </w:r>
      </w:hyperlink>
    </w:p>
    <w:p w14:paraId="0641EC91" w14:textId="20670D3B" w:rsidR="00DA4583" w:rsidRDefault="00833061">
      <w:pPr>
        <w:pStyle w:val="Seznamobrzk"/>
        <w:tabs>
          <w:tab w:val="right" w:leader="dot" w:pos="8493"/>
        </w:tabs>
        <w:rPr>
          <w:rFonts w:asciiTheme="minorHAnsi" w:eastAsiaTheme="minorEastAsia" w:hAnsiTheme="minorHAnsi" w:cstheme="minorBidi"/>
          <w:noProof/>
          <w:sz w:val="22"/>
          <w:szCs w:val="22"/>
        </w:rPr>
      </w:pPr>
      <w:hyperlink w:anchor="_Toc165081" w:history="1">
        <w:r w:rsidR="00DA4583" w:rsidRPr="001A3F1D">
          <w:rPr>
            <w:rStyle w:val="Hypertextovodkaz"/>
            <w:noProof/>
          </w:rPr>
          <w:t>Tabulka 7 - Datový slovník výběru</w:t>
        </w:r>
        <w:r w:rsidR="00DA4583">
          <w:rPr>
            <w:noProof/>
            <w:webHidden/>
          </w:rPr>
          <w:tab/>
        </w:r>
        <w:r w:rsidR="00DA4583">
          <w:rPr>
            <w:noProof/>
            <w:webHidden/>
          </w:rPr>
          <w:fldChar w:fldCharType="begin"/>
        </w:r>
        <w:r w:rsidR="00DA4583">
          <w:rPr>
            <w:noProof/>
            <w:webHidden/>
          </w:rPr>
          <w:instrText xml:space="preserve"> PAGEREF _Toc165081 \h </w:instrText>
        </w:r>
        <w:r w:rsidR="00DA4583">
          <w:rPr>
            <w:noProof/>
            <w:webHidden/>
          </w:rPr>
        </w:r>
        <w:r w:rsidR="00DA4583">
          <w:rPr>
            <w:noProof/>
            <w:webHidden/>
          </w:rPr>
          <w:fldChar w:fldCharType="separate"/>
        </w:r>
        <w:r w:rsidR="00DA4583">
          <w:rPr>
            <w:noProof/>
            <w:webHidden/>
          </w:rPr>
          <w:t>12</w:t>
        </w:r>
        <w:r w:rsidR="00DA4583">
          <w:rPr>
            <w:noProof/>
            <w:webHidden/>
          </w:rPr>
          <w:fldChar w:fldCharType="end"/>
        </w:r>
      </w:hyperlink>
    </w:p>
    <w:p w14:paraId="2A1D21B0" w14:textId="38774EB5" w:rsidR="00DA4583" w:rsidRDefault="00833061">
      <w:pPr>
        <w:pStyle w:val="Seznamobrzk"/>
        <w:tabs>
          <w:tab w:val="right" w:leader="dot" w:pos="8493"/>
        </w:tabs>
        <w:rPr>
          <w:rFonts w:asciiTheme="minorHAnsi" w:eastAsiaTheme="minorEastAsia" w:hAnsiTheme="minorHAnsi" w:cstheme="minorBidi"/>
          <w:noProof/>
          <w:sz w:val="22"/>
          <w:szCs w:val="22"/>
        </w:rPr>
      </w:pPr>
      <w:hyperlink w:anchor="_Toc165082" w:history="1">
        <w:r w:rsidR="00DA4583" w:rsidRPr="001A3F1D">
          <w:rPr>
            <w:rStyle w:val="Hypertextovodkaz"/>
            <w:noProof/>
          </w:rPr>
          <w:t>Tabulka 8 - Scénář - správa garantů</w:t>
        </w:r>
        <w:r w:rsidR="00DA4583">
          <w:rPr>
            <w:noProof/>
            <w:webHidden/>
          </w:rPr>
          <w:tab/>
        </w:r>
        <w:r w:rsidR="00DA4583">
          <w:rPr>
            <w:noProof/>
            <w:webHidden/>
          </w:rPr>
          <w:fldChar w:fldCharType="begin"/>
        </w:r>
        <w:r w:rsidR="00DA4583">
          <w:rPr>
            <w:noProof/>
            <w:webHidden/>
          </w:rPr>
          <w:instrText xml:space="preserve"> PAGEREF _Toc165082 \h </w:instrText>
        </w:r>
        <w:r w:rsidR="00DA4583">
          <w:rPr>
            <w:noProof/>
            <w:webHidden/>
          </w:rPr>
        </w:r>
        <w:r w:rsidR="00DA4583">
          <w:rPr>
            <w:noProof/>
            <w:webHidden/>
          </w:rPr>
          <w:fldChar w:fldCharType="separate"/>
        </w:r>
        <w:r w:rsidR="00DA4583">
          <w:rPr>
            <w:noProof/>
            <w:webHidden/>
          </w:rPr>
          <w:t>16</w:t>
        </w:r>
        <w:r w:rsidR="00DA4583">
          <w:rPr>
            <w:noProof/>
            <w:webHidden/>
          </w:rPr>
          <w:fldChar w:fldCharType="end"/>
        </w:r>
      </w:hyperlink>
    </w:p>
    <w:p w14:paraId="209F1252" w14:textId="30D37FD1" w:rsidR="00EC1AD3" w:rsidRDefault="00487AC6" w:rsidP="00EC1AD3">
      <w:pPr>
        <w:pStyle w:val="Zkladntext"/>
        <w:rPr>
          <w:b/>
          <w:bCs/>
          <w:noProof/>
        </w:rPr>
      </w:pPr>
      <w:r>
        <w:rPr>
          <w:b/>
          <w:bCs/>
          <w:noProof/>
        </w:rPr>
        <w:fldChar w:fldCharType="end"/>
      </w:r>
      <w:bookmarkStart w:id="1" w:name="_Toc535322630"/>
    </w:p>
    <w:p w14:paraId="5F963812" w14:textId="476C4BA7" w:rsidR="00E717AF" w:rsidRPr="00EC1AD3" w:rsidRDefault="00EC1AD3" w:rsidP="00EC1AD3">
      <w:pPr>
        <w:pStyle w:val="Nzev"/>
        <w:rPr>
          <w:bCs/>
          <w:noProof/>
        </w:rPr>
      </w:pPr>
      <w:r>
        <w:t xml:space="preserve">Seznam </w:t>
      </w:r>
      <w:r w:rsidR="00E717AF" w:rsidRPr="00EC1AD3">
        <w:t>zkratek</w:t>
      </w:r>
      <w:bookmarkEnd w:id="1"/>
    </w:p>
    <w:p w14:paraId="20F1FC5B" w14:textId="77777777" w:rsidR="00E717AF" w:rsidRPr="00DE799B" w:rsidRDefault="00E717AF" w:rsidP="00E717AF">
      <w:pPr>
        <w:pStyle w:val="Zkladntext"/>
      </w:pPr>
      <w:r w:rsidRPr="00DE799B">
        <w:t>IS – Informační systém</w:t>
      </w:r>
    </w:p>
    <w:p w14:paraId="7E6B0586" w14:textId="77777777" w:rsidR="00E717AF" w:rsidRPr="00DE799B" w:rsidRDefault="00E717AF" w:rsidP="00E717AF">
      <w:pPr>
        <w:pStyle w:val="Zkladntext"/>
      </w:pPr>
      <w:r w:rsidRPr="00DE799B">
        <w:t xml:space="preserve">IIS – </w:t>
      </w:r>
      <w:r w:rsidRPr="00506C77">
        <w:rPr>
          <w:lang w:val="en-US"/>
        </w:rPr>
        <w:t>internet information service</w:t>
      </w:r>
      <w:r w:rsidRPr="00DE799B">
        <w:t xml:space="preserve"> </w:t>
      </w:r>
    </w:p>
    <w:p w14:paraId="6ABFD70B" w14:textId="77777777" w:rsidR="00E717AF" w:rsidRPr="00DE799B" w:rsidRDefault="00E717AF" w:rsidP="00E717AF">
      <w:pPr>
        <w:pStyle w:val="Zkladntext"/>
      </w:pPr>
      <w:r w:rsidRPr="00DE799B">
        <w:t xml:space="preserve">VS – </w:t>
      </w:r>
      <w:r w:rsidRPr="00506C77">
        <w:rPr>
          <w:lang w:val="en-US"/>
        </w:rPr>
        <w:t>visual studio</w:t>
      </w:r>
    </w:p>
    <w:p w14:paraId="5CA9BA74" w14:textId="77777777" w:rsidR="00E717AF" w:rsidRPr="00DE799B" w:rsidRDefault="00E717AF" w:rsidP="00E717AF">
      <w:pPr>
        <w:pStyle w:val="Zkladntext"/>
      </w:pPr>
      <w:r w:rsidRPr="00DE799B">
        <w:t>VŠPJ – Vysoká škola polytechnická Jihlava</w:t>
      </w:r>
    </w:p>
    <w:p w14:paraId="7662DED6" w14:textId="77777777" w:rsidR="00E717AF" w:rsidRDefault="00E717AF" w:rsidP="00E717AF">
      <w:pPr>
        <w:pStyle w:val="Zkladntext"/>
        <w:rPr>
          <w:lang w:val="en-US"/>
        </w:rPr>
      </w:pPr>
      <w:r w:rsidRPr="00DE799B">
        <w:t xml:space="preserve">SQL - </w:t>
      </w:r>
      <w:r w:rsidRPr="00506C77">
        <w:rPr>
          <w:lang w:val="en-US"/>
        </w:rPr>
        <w:t>Structured Query Language</w:t>
      </w:r>
    </w:p>
    <w:p w14:paraId="4A0BAAC2" w14:textId="4DAD470A" w:rsidR="00E717AF" w:rsidRDefault="00E717AF" w:rsidP="00E717AF">
      <w:pPr>
        <w:pStyle w:val="Zkladntext"/>
      </w:pPr>
      <w:r>
        <w:t xml:space="preserve">ER – Entity </w:t>
      </w:r>
      <w:r w:rsidRPr="00506C77">
        <w:rPr>
          <w:lang w:val="en-US"/>
        </w:rPr>
        <w:t>relation</w:t>
      </w:r>
      <w:r>
        <w:t xml:space="preserve"> </w:t>
      </w:r>
    </w:p>
    <w:p w14:paraId="0B8B2AD8" w14:textId="7929E8B2" w:rsidR="00835EEB" w:rsidRDefault="00835EEB" w:rsidP="00835EEB">
      <w:pPr>
        <w:pStyle w:val="Zkladntext"/>
      </w:pPr>
      <w:r w:rsidRPr="00835EEB">
        <w:t xml:space="preserve">UML - </w:t>
      </w:r>
      <w:proofErr w:type="spellStart"/>
      <w:r w:rsidRPr="00835EEB">
        <w:t>Unified</w:t>
      </w:r>
      <w:proofErr w:type="spellEnd"/>
      <w:r w:rsidRPr="00835EEB">
        <w:t xml:space="preserve"> Modeling </w:t>
      </w:r>
      <w:proofErr w:type="spellStart"/>
      <w:r w:rsidRPr="00835EEB">
        <w:t>Language</w:t>
      </w:r>
      <w:proofErr w:type="spellEnd"/>
    </w:p>
    <w:p w14:paraId="57D0FA1C" w14:textId="110DFF91" w:rsidR="00B8780B" w:rsidRPr="00835EEB" w:rsidRDefault="00B8780B" w:rsidP="00835EEB">
      <w:pPr>
        <w:pStyle w:val="Zkladntext"/>
      </w:pPr>
      <w:r>
        <w:t xml:space="preserve">CRUD – </w:t>
      </w:r>
      <w:proofErr w:type="spellStart"/>
      <w:r>
        <w:t>Create</w:t>
      </w:r>
      <w:proofErr w:type="spellEnd"/>
      <w:r>
        <w:t xml:space="preserve">, </w:t>
      </w:r>
      <w:proofErr w:type="spellStart"/>
      <w:r>
        <w:t>Read</w:t>
      </w:r>
      <w:proofErr w:type="spellEnd"/>
      <w:r>
        <w:t xml:space="preserve">, Update, </w:t>
      </w:r>
      <w:proofErr w:type="spellStart"/>
      <w:r>
        <w:t>Delete</w:t>
      </w:r>
      <w:proofErr w:type="spellEnd"/>
    </w:p>
    <w:p w14:paraId="6A11C4B2" w14:textId="77777777" w:rsidR="004804F5" w:rsidRDefault="00975A56" w:rsidP="00975A56">
      <w:pPr>
        <w:sectPr w:rsidR="004804F5" w:rsidSect="00605D0F">
          <w:headerReference w:type="even" r:id="rId9"/>
          <w:headerReference w:type="default" r:id="rId10"/>
          <w:footerReference w:type="even" r:id="rId11"/>
          <w:footerReference w:type="default" r:id="rId12"/>
          <w:type w:val="oddPage"/>
          <w:pgSz w:w="11906" w:h="16838" w:code="9"/>
          <w:pgMar w:top="1418" w:right="1418" w:bottom="1418" w:left="1985" w:header="708" w:footer="708" w:gutter="0"/>
          <w:cols w:space="708"/>
          <w:docGrid w:linePitch="360"/>
        </w:sectPr>
      </w:pPr>
      <w:r>
        <w:br w:type="page"/>
      </w:r>
    </w:p>
    <w:p w14:paraId="39803C15" w14:textId="77777777" w:rsidR="006576AB" w:rsidRPr="00A50D3A" w:rsidRDefault="006576AB" w:rsidP="00A50D3A">
      <w:pPr>
        <w:pStyle w:val="Nadpis1"/>
        <w:numPr>
          <w:ilvl w:val="0"/>
          <w:numId w:val="0"/>
        </w:numPr>
      </w:pPr>
      <w:bookmarkStart w:id="2" w:name="_Toc165057"/>
      <w:r w:rsidRPr="00A50D3A">
        <w:lastRenderedPageBreak/>
        <w:t>Úvod</w:t>
      </w:r>
      <w:bookmarkEnd w:id="2"/>
    </w:p>
    <w:p w14:paraId="1CE74A23" w14:textId="3C648206" w:rsidR="009E1CA1" w:rsidRDefault="009E1CA1" w:rsidP="009E1CA1">
      <w:pPr>
        <w:pStyle w:val="Zkladntext"/>
      </w:pPr>
      <w:bookmarkStart w:id="3" w:name="_Hlk528563465"/>
      <w:r>
        <w:t xml:space="preserve">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w:t>
      </w:r>
      <w:r w:rsidR="00E717AF">
        <w:br/>
      </w:r>
      <w:r>
        <w:t>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7013EA4B" w14:textId="5E19D794" w:rsidR="009E1CA1" w:rsidRDefault="009E1CA1" w:rsidP="009E1CA1">
      <w:pPr>
        <w:pStyle w:val="Zkladntext"/>
      </w:pPr>
      <w:r>
        <w:t xml:space="preserve">Kromě plánů bude možné v aplikaci dohledat všechny informaci o předmětech a oborech. U každého z nich budou vedeny informace o předmětech, kde ve většině případech se bude nacházet cíle předmětu, získané znalosti, dovednosti, sylabus předmětu </w:t>
      </w:r>
      <w:r w:rsidR="00E717AF">
        <w:br/>
      </w:r>
      <w:r>
        <w:t xml:space="preserve">a doporučená literatura. Dále budou vedeny údaje o garantech předmětu a kateder, </w:t>
      </w:r>
      <w:r w:rsidR="00835EEB">
        <w:br/>
      </w:r>
      <w:r>
        <w:t>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7E811D37" w14:textId="0FC6D0B6" w:rsidR="00CB1A57" w:rsidRDefault="009E1CA1" w:rsidP="009E1CA1">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w:t>
      </w:r>
      <w:r w:rsidR="00E717AF">
        <w:br/>
      </w:r>
      <w:r>
        <w:lastRenderedPageBreak/>
        <w:t>a nepotřebují přetvářet plán a počítat kredity, zda budou dostačující nebo ne po každé, když zapisují předměty do semestru</w:t>
      </w:r>
      <w:bookmarkEnd w:id="3"/>
      <w:r>
        <w:t xml:space="preserve">. </w:t>
      </w:r>
    </w:p>
    <w:p w14:paraId="59FE7AD5" w14:textId="265FCC15" w:rsidR="009E1CA1" w:rsidRDefault="009E1CA1" w:rsidP="009E1CA1">
      <w:pPr>
        <w:pStyle w:val="Nadpis1"/>
        <w:numPr>
          <w:ilvl w:val="0"/>
          <w:numId w:val="1"/>
        </w:numPr>
        <w:spacing w:after="240"/>
        <w:ind w:left="431" w:hanging="431"/>
      </w:pPr>
      <w:bookmarkStart w:id="4" w:name="_Toc165058"/>
      <w:r>
        <w:t>Návrh řešení</w:t>
      </w:r>
      <w:bookmarkEnd w:id="4"/>
    </w:p>
    <w:p w14:paraId="79E76568" w14:textId="16987EA5" w:rsidR="00835EEB" w:rsidRPr="00E717AF" w:rsidRDefault="00E717AF" w:rsidP="00E717AF">
      <w:pPr>
        <w:pStyle w:val="Zkladntext"/>
      </w:pPr>
      <w:r>
        <w:t>Tato kapitola se bude věnovat analýze problému. Podíváme se zde na funkční a datovou část projektu a postupně si rozebereme všechny důležité části a popíšeme funkčnost</w:t>
      </w:r>
      <w:r w:rsidR="00835EEB">
        <w:t xml:space="preserve">. </w:t>
      </w:r>
      <w:r w:rsidR="00835EEB">
        <w:br/>
        <w:t>Pro tyto modely byl zvolen grafický jazyk UML pro vizualizaci a návrhy programových systémů.</w:t>
      </w:r>
      <w:r w:rsidR="00C229BC">
        <w:t xml:space="preserve"> Výhodou tohoto jazyku je možnost generace vytvořených modelů do kódů, takže se tabulky nemusí vytvářet ručně.</w:t>
      </w:r>
    </w:p>
    <w:p w14:paraId="2BBFA6AA" w14:textId="7269930F" w:rsidR="00557F23" w:rsidRDefault="009E1CA1" w:rsidP="00557F23">
      <w:pPr>
        <w:pStyle w:val="Nadpis2"/>
        <w:numPr>
          <w:ilvl w:val="1"/>
          <w:numId w:val="1"/>
        </w:numPr>
      </w:pPr>
      <w:bookmarkStart w:id="5" w:name="_Toc165059"/>
      <w:r>
        <w:t>ER Diagra</w:t>
      </w:r>
      <w:r w:rsidR="00557F23">
        <w:t>m</w:t>
      </w:r>
      <w:bookmarkEnd w:id="5"/>
    </w:p>
    <w:p w14:paraId="2D5237E0" w14:textId="3F556379" w:rsidR="00557F23" w:rsidRDefault="003C1B33" w:rsidP="00840163">
      <w:pPr>
        <w:pStyle w:val="Zkladntext"/>
      </w:pPr>
      <w:bookmarkStart w:id="6" w:name="_Toc534978756"/>
      <w:r>
        <w:rPr>
          <w:noProof/>
        </w:rPr>
        <w:drawing>
          <wp:inline distT="0" distB="0" distL="0" distR="0" wp14:anchorId="5CFBC9AD" wp14:editId="432C070A">
            <wp:extent cx="5399405" cy="3457814"/>
            <wp:effectExtent l="0" t="0" r="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399405" cy="3457814"/>
                    </a:xfrm>
                    <a:prstGeom prst="rect">
                      <a:avLst/>
                    </a:prstGeom>
                  </pic:spPr>
                </pic:pic>
              </a:graphicData>
            </a:graphic>
          </wp:inline>
        </w:drawing>
      </w:r>
      <w:bookmarkEnd w:id="6"/>
    </w:p>
    <w:p w14:paraId="12BB34D1" w14:textId="1CA4E935" w:rsidR="009E1CA1" w:rsidRDefault="00557F23" w:rsidP="00557F23">
      <w:pPr>
        <w:pStyle w:val="Titulek"/>
      </w:pPr>
      <w:bookmarkStart w:id="7" w:name="_Toc165070"/>
      <w:r>
        <w:t xml:space="preserve">Obrázek </w:t>
      </w:r>
      <w:r w:rsidR="00982CB2">
        <w:rPr>
          <w:noProof/>
        </w:rPr>
        <w:fldChar w:fldCharType="begin"/>
      </w:r>
      <w:r w:rsidR="00982CB2">
        <w:rPr>
          <w:noProof/>
        </w:rPr>
        <w:instrText xml:space="preserve"> SEQ Obrázek \* ARABIC </w:instrText>
      </w:r>
      <w:r w:rsidR="00982CB2">
        <w:rPr>
          <w:noProof/>
        </w:rPr>
        <w:fldChar w:fldCharType="separate"/>
      </w:r>
      <w:r w:rsidR="00380DCC">
        <w:rPr>
          <w:noProof/>
        </w:rPr>
        <w:t>1</w:t>
      </w:r>
      <w:r w:rsidR="00982CB2">
        <w:rPr>
          <w:noProof/>
        </w:rPr>
        <w:fldChar w:fldCharType="end"/>
      </w:r>
      <w:r>
        <w:t xml:space="preserve"> - ER Diagram</w:t>
      </w:r>
      <w:bookmarkEnd w:id="7"/>
    </w:p>
    <w:p w14:paraId="028BE4F9" w14:textId="7BCC06FC" w:rsidR="00380DCC" w:rsidRPr="00380DCC" w:rsidRDefault="00380DCC" w:rsidP="00380DCC">
      <w:pPr>
        <w:pStyle w:val="Nadpis3"/>
      </w:pPr>
      <w:bookmarkStart w:id="8" w:name="_Toc165060"/>
      <w:r>
        <w:t>Datový slovník</w:t>
      </w:r>
      <w:bookmarkEnd w:id="8"/>
    </w:p>
    <w:p w14:paraId="7D697F81" w14:textId="24D9A079" w:rsidR="00E733FC" w:rsidRDefault="00B2085D" w:rsidP="00E717AF">
      <w:pPr>
        <w:pStyle w:val="Zkladntext"/>
      </w:pPr>
      <w:r>
        <w:t xml:space="preserve">V této části je </w:t>
      </w:r>
      <w:r w:rsidR="00232BED">
        <w:t xml:space="preserve">slovně popsána </w:t>
      </w:r>
      <w:r>
        <w:t>každá</w:t>
      </w:r>
      <w:r w:rsidR="00232BED">
        <w:t xml:space="preserve"> z</w:t>
      </w:r>
      <w:r>
        <w:t xml:space="preserve"> tabul</w:t>
      </w:r>
      <w:r w:rsidR="00232BED">
        <w:t>ek</w:t>
      </w:r>
      <w:r>
        <w:t xml:space="preserve"> databáze</w:t>
      </w:r>
      <w:r w:rsidR="00E717AF">
        <w:t xml:space="preserve"> a její</w:t>
      </w:r>
      <w:r w:rsidR="00232BED">
        <w:t>ch</w:t>
      </w:r>
      <w:r w:rsidR="00E717AF">
        <w:t xml:space="preserve"> atribut</w:t>
      </w:r>
      <w:r w:rsidR="00232BED">
        <w:t>ů</w:t>
      </w:r>
      <w:r>
        <w:t>.</w:t>
      </w:r>
      <w:r w:rsidR="00380DCC">
        <w:t xml:space="preserve"> </w:t>
      </w:r>
      <w:r w:rsidR="00E733FC">
        <w:t>Každá z tabulek bude rozebrána v samostatném oddílu a atributy budou popsány v přiložených tabulkách.</w:t>
      </w:r>
      <w:r w:rsidR="00E733FC">
        <w:br/>
      </w:r>
    </w:p>
    <w:p w14:paraId="4BEDFB94" w14:textId="77777777" w:rsidR="00E733FC" w:rsidRDefault="00E733FC">
      <w:r>
        <w:br w:type="page"/>
      </w:r>
    </w:p>
    <w:p w14:paraId="763DA021" w14:textId="53A8FABB" w:rsidR="00E717AF" w:rsidRPr="00E717AF" w:rsidRDefault="00E717AF" w:rsidP="00E717AF">
      <w:pPr>
        <w:pStyle w:val="Nadpis4"/>
      </w:pPr>
      <w:r>
        <w:lastRenderedPageBreak/>
        <w:t>Obor</w:t>
      </w:r>
    </w:p>
    <w:p w14:paraId="5860BDED" w14:textId="67A243C0" w:rsidR="00DF7F72" w:rsidRPr="00835EEB" w:rsidRDefault="00E717AF" w:rsidP="00835EEB">
      <w:pPr>
        <w:pStyle w:val="Zkladntext"/>
      </w:pPr>
      <w:r w:rsidRPr="00835EEB">
        <w:t>Zvolený obor určuje požadavky, jenž musí být splněné k úspěšnému dokončení studia. Obsahuje všechny potřebné informace o oborech na škole. Tato tabulka obsahuje identifikační číslo, zkratku, celý název a počty kreditů potřebných k absolvování.</w:t>
      </w:r>
    </w:p>
    <w:p w14:paraId="2123074A" w14:textId="10EFEC16" w:rsidR="00EC1AD3" w:rsidRDefault="00EC1AD3" w:rsidP="00EC1AD3">
      <w:pPr>
        <w:pStyle w:val="Titulek"/>
        <w:keepNext/>
      </w:pPr>
      <w:bookmarkStart w:id="9" w:name="_Toc165075"/>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8965E1">
        <w:rPr>
          <w:noProof/>
        </w:rPr>
        <w:t>1</w:t>
      </w:r>
      <w:r w:rsidR="008B0E22">
        <w:rPr>
          <w:noProof/>
        </w:rPr>
        <w:fldChar w:fldCharType="end"/>
      </w:r>
      <w:r>
        <w:t xml:space="preserve"> - Datový slovník</w:t>
      </w:r>
      <w:r>
        <w:rPr>
          <w:noProof/>
        </w:rPr>
        <w:t xml:space="preserve"> obor</w:t>
      </w:r>
      <w:bookmarkEnd w:id="9"/>
    </w:p>
    <w:tbl>
      <w:tblPr>
        <w:tblStyle w:val="Mkatabulky"/>
        <w:tblW w:w="0" w:type="auto"/>
        <w:tblInd w:w="18" w:type="dxa"/>
        <w:tblLook w:val="04A0" w:firstRow="1" w:lastRow="0" w:firstColumn="1" w:lastColumn="0" w:noHBand="0" w:noVBand="1"/>
      </w:tblPr>
      <w:tblGrid>
        <w:gridCol w:w="1885"/>
        <w:gridCol w:w="6190"/>
      </w:tblGrid>
      <w:tr w:rsidR="00E717AF" w14:paraId="740C4936" w14:textId="77777777" w:rsidTr="00E717AF">
        <w:tc>
          <w:tcPr>
            <w:tcW w:w="1885" w:type="dxa"/>
            <w:tcBorders>
              <w:top w:val="single" w:sz="4" w:space="0" w:color="auto"/>
            </w:tcBorders>
          </w:tcPr>
          <w:p w14:paraId="5B4D8E0A" w14:textId="77777777" w:rsidR="00E717AF" w:rsidRPr="00F26F3B" w:rsidRDefault="00E717AF" w:rsidP="00E717AF">
            <w:pPr>
              <w:pStyle w:val="Zkladntext"/>
            </w:pPr>
            <w:proofErr w:type="spellStart"/>
            <w:r w:rsidRPr="00F26F3B">
              <w:t>Id_obor</w:t>
            </w:r>
            <w:proofErr w:type="spellEnd"/>
          </w:p>
        </w:tc>
        <w:tc>
          <w:tcPr>
            <w:tcW w:w="6190" w:type="dxa"/>
            <w:tcBorders>
              <w:top w:val="single" w:sz="4" w:space="0" w:color="auto"/>
            </w:tcBorders>
          </w:tcPr>
          <w:p w14:paraId="494EEDF9" w14:textId="77777777" w:rsidR="00E717AF" w:rsidRPr="00F26F3B" w:rsidRDefault="00E717AF" w:rsidP="00E717AF">
            <w:pPr>
              <w:pStyle w:val="Zkladntext"/>
            </w:pPr>
            <w:r w:rsidRPr="00F26F3B">
              <w:t>Identifikační číslo oboru, které identifikuje každý obor.</w:t>
            </w:r>
            <w:r>
              <w:t xml:space="preserve"> Umělý klíč vytvoření pouze pro databázi</w:t>
            </w:r>
          </w:p>
        </w:tc>
      </w:tr>
      <w:tr w:rsidR="00E717AF" w14:paraId="3B318BF9" w14:textId="77777777" w:rsidTr="00E717AF">
        <w:tc>
          <w:tcPr>
            <w:tcW w:w="1885" w:type="dxa"/>
          </w:tcPr>
          <w:p w14:paraId="1661A211" w14:textId="77777777" w:rsidR="00E717AF" w:rsidRPr="00F26F3B" w:rsidRDefault="00E717AF" w:rsidP="00E717AF">
            <w:pPr>
              <w:pStyle w:val="Zkladntext"/>
            </w:pPr>
            <w:proofErr w:type="spellStart"/>
            <w:r w:rsidRPr="00F26F3B">
              <w:t>zkr_obor</w:t>
            </w:r>
            <w:proofErr w:type="spellEnd"/>
          </w:p>
        </w:tc>
        <w:tc>
          <w:tcPr>
            <w:tcW w:w="6190" w:type="dxa"/>
          </w:tcPr>
          <w:p w14:paraId="3A932CFC" w14:textId="77777777" w:rsidR="00E717AF" w:rsidRPr="00F26F3B" w:rsidRDefault="00E717AF" w:rsidP="00E717AF">
            <w:pPr>
              <w:pStyle w:val="Zkladntext"/>
            </w:pPr>
            <w:r w:rsidRPr="00F26F3B">
              <w:t>Zkratka názvu oboru</w:t>
            </w:r>
            <w:r>
              <w:t>. Každý předmět má zkrácený název oboru. Například AI pro Aplikovanou Informatiku</w:t>
            </w:r>
          </w:p>
        </w:tc>
      </w:tr>
      <w:tr w:rsidR="00E717AF" w14:paraId="00377E65" w14:textId="77777777" w:rsidTr="00E717AF">
        <w:tc>
          <w:tcPr>
            <w:tcW w:w="1885" w:type="dxa"/>
          </w:tcPr>
          <w:p w14:paraId="76D3B3C8" w14:textId="77777777" w:rsidR="00E717AF" w:rsidRPr="00F26F3B" w:rsidRDefault="00E717AF" w:rsidP="00E717AF">
            <w:pPr>
              <w:pStyle w:val="Zkladntext"/>
            </w:pPr>
            <w:proofErr w:type="spellStart"/>
            <w:r w:rsidRPr="00F26F3B">
              <w:t>name_obor</w:t>
            </w:r>
            <w:proofErr w:type="spellEnd"/>
          </w:p>
        </w:tc>
        <w:tc>
          <w:tcPr>
            <w:tcW w:w="6190" w:type="dxa"/>
          </w:tcPr>
          <w:p w14:paraId="32A5082D" w14:textId="77777777" w:rsidR="00E717AF" w:rsidRPr="00F26F3B" w:rsidRDefault="00E717AF" w:rsidP="00E717AF">
            <w:pPr>
              <w:pStyle w:val="Zkladntext"/>
            </w:pPr>
            <w:r w:rsidRPr="00F26F3B">
              <w:t>Název oboru</w:t>
            </w:r>
            <w:r>
              <w:t>. Slovní celý název oboru obsahuje například obor Aplikovaná informatika a další</w:t>
            </w:r>
          </w:p>
        </w:tc>
      </w:tr>
      <w:tr w:rsidR="00E717AF" w14:paraId="4BD0C622" w14:textId="77777777" w:rsidTr="00E717AF">
        <w:tc>
          <w:tcPr>
            <w:tcW w:w="1885" w:type="dxa"/>
          </w:tcPr>
          <w:p w14:paraId="6BF88636" w14:textId="77777777" w:rsidR="00E717AF" w:rsidRPr="00F26F3B" w:rsidRDefault="00E717AF" w:rsidP="00E717AF">
            <w:pPr>
              <w:pStyle w:val="Zkladntext"/>
            </w:pPr>
            <w:proofErr w:type="spellStart"/>
            <w:r w:rsidRPr="00F26F3B">
              <w:t>P_obor</w:t>
            </w:r>
            <w:proofErr w:type="spellEnd"/>
          </w:p>
        </w:tc>
        <w:tc>
          <w:tcPr>
            <w:tcW w:w="6190" w:type="dxa"/>
          </w:tcPr>
          <w:p w14:paraId="3841B530" w14:textId="77777777" w:rsidR="00E717AF" w:rsidRPr="00F26F3B" w:rsidRDefault="00E717AF" w:rsidP="00E717AF">
            <w:pPr>
              <w:pStyle w:val="Zkladntext"/>
            </w:pPr>
            <w:r w:rsidRPr="00F26F3B">
              <w:t>Počet potřebných kreditů z povinných předmětů</w:t>
            </w:r>
            <w:r>
              <w:t>. Každý obor má daný počet kreditů z povinných předmětů, jenž musí student během semestru nasbírat.</w:t>
            </w:r>
          </w:p>
        </w:tc>
      </w:tr>
      <w:tr w:rsidR="00E717AF" w14:paraId="14EC005D" w14:textId="77777777" w:rsidTr="00E717AF">
        <w:tc>
          <w:tcPr>
            <w:tcW w:w="1885" w:type="dxa"/>
          </w:tcPr>
          <w:p w14:paraId="234DDC12" w14:textId="77777777" w:rsidR="00E717AF" w:rsidRPr="00F26F3B" w:rsidRDefault="00E717AF" w:rsidP="00E717AF">
            <w:pPr>
              <w:pStyle w:val="Zkladntext"/>
            </w:pPr>
            <w:proofErr w:type="spellStart"/>
            <w:r w:rsidRPr="00F26F3B">
              <w:t>Pv_obor</w:t>
            </w:r>
            <w:proofErr w:type="spellEnd"/>
          </w:p>
        </w:tc>
        <w:tc>
          <w:tcPr>
            <w:tcW w:w="6190" w:type="dxa"/>
          </w:tcPr>
          <w:p w14:paraId="7D007095" w14:textId="77777777" w:rsidR="00E717AF" w:rsidRPr="00F26F3B" w:rsidRDefault="00E717AF" w:rsidP="00E717AF">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717AF" w14:paraId="5DFAF24B" w14:textId="77777777" w:rsidTr="00B2085D">
        <w:tc>
          <w:tcPr>
            <w:tcW w:w="1885" w:type="dxa"/>
            <w:tcBorders>
              <w:bottom w:val="single" w:sz="4" w:space="0" w:color="auto"/>
            </w:tcBorders>
          </w:tcPr>
          <w:p w14:paraId="3CD6A98E" w14:textId="77777777" w:rsidR="00E717AF" w:rsidRPr="00F26F3B" w:rsidRDefault="00E717AF" w:rsidP="00E717AF">
            <w:pPr>
              <w:pStyle w:val="Zkladntext"/>
            </w:pPr>
            <w:proofErr w:type="spellStart"/>
            <w:r w:rsidRPr="00F26F3B">
              <w:t>v_obor</w:t>
            </w:r>
            <w:proofErr w:type="spellEnd"/>
          </w:p>
        </w:tc>
        <w:tc>
          <w:tcPr>
            <w:tcW w:w="6190" w:type="dxa"/>
            <w:tcBorders>
              <w:bottom w:val="single" w:sz="4" w:space="0" w:color="auto"/>
            </w:tcBorders>
          </w:tcPr>
          <w:p w14:paraId="12338827" w14:textId="104E3E23" w:rsidR="00E717AF" w:rsidRPr="00F26F3B" w:rsidRDefault="00E717AF" w:rsidP="00E717AF">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rsidR="00B2085D">
              <w:br/>
            </w:r>
            <w:r>
              <w:t>a sčítána s kredity za sporty</w:t>
            </w:r>
          </w:p>
        </w:tc>
      </w:tr>
      <w:tr w:rsidR="00E717AF" w14:paraId="0C0E4240" w14:textId="77777777" w:rsidTr="008965E1">
        <w:tc>
          <w:tcPr>
            <w:tcW w:w="1885" w:type="dxa"/>
          </w:tcPr>
          <w:p w14:paraId="7F2E14F0" w14:textId="77777777" w:rsidR="00E717AF" w:rsidRPr="00F26F3B" w:rsidRDefault="00E717AF" w:rsidP="00E717AF">
            <w:pPr>
              <w:pStyle w:val="Zkladntext"/>
            </w:pPr>
            <w:proofErr w:type="spellStart"/>
            <w:r w:rsidRPr="00F26F3B">
              <w:t>vs_obor</w:t>
            </w:r>
            <w:proofErr w:type="spellEnd"/>
          </w:p>
        </w:tc>
        <w:tc>
          <w:tcPr>
            <w:tcW w:w="6190" w:type="dxa"/>
          </w:tcPr>
          <w:p w14:paraId="25E63865" w14:textId="77777777" w:rsidR="00E717AF" w:rsidRPr="00F26F3B" w:rsidRDefault="00E717AF" w:rsidP="00E717AF">
            <w:pPr>
              <w:pStyle w:val="Zkladntext"/>
            </w:pPr>
            <w:r w:rsidRPr="00F26F3B">
              <w:t>Počet potřebných kreditů volitelných-sportů</w:t>
            </w:r>
          </w:p>
        </w:tc>
      </w:tr>
      <w:tr w:rsidR="008965E1" w14:paraId="32CB45C6" w14:textId="77777777" w:rsidTr="00B2085D">
        <w:tc>
          <w:tcPr>
            <w:tcW w:w="1885" w:type="dxa"/>
            <w:tcBorders>
              <w:bottom w:val="single" w:sz="4" w:space="0" w:color="auto"/>
            </w:tcBorders>
          </w:tcPr>
          <w:p w14:paraId="5B0A3F0D" w14:textId="2B1F25EE" w:rsidR="008965E1" w:rsidRPr="00F26F3B" w:rsidRDefault="008965E1" w:rsidP="00E717AF">
            <w:pPr>
              <w:pStyle w:val="Zkladntext"/>
            </w:pPr>
            <w:r>
              <w:t>Praxe</w:t>
            </w:r>
          </w:p>
        </w:tc>
        <w:tc>
          <w:tcPr>
            <w:tcW w:w="6190" w:type="dxa"/>
            <w:tcBorders>
              <w:bottom w:val="single" w:sz="4" w:space="0" w:color="auto"/>
            </w:tcBorders>
          </w:tcPr>
          <w:p w14:paraId="3321CD3C" w14:textId="15A9D05F" w:rsidR="008965E1" w:rsidRPr="00F26F3B" w:rsidRDefault="008965E1" w:rsidP="00E717AF">
            <w:pPr>
              <w:pStyle w:val="Zkladntext"/>
            </w:pPr>
            <w:r>
              <w:t>V atributu praxe se ukládají základní informace o praxi na daném oboru</w:t>
            </w:r>
          </w:p>
        </w:tc>
      </w:tr>
    </w:tbl>
    <w:p w14:paraId="570DFC82" w14:textId="3941961C" w:rsidR="00E717AF" w:rsidRDefault="00E717AF" w:rsidP="00E717AF">
      <w:pPr>
        <w:pStyle w:val="Nadpis4"/>
      </w:pPr>
      <w:r>
        <w:t>Předmět</w:t>
      </w:r>
    </w:p>
    <w:p w14:paraId="24924B53" w14:textId="77777777" w:rsidR="008965E1" w:rsidRDefault="00E717AF" w:rsidP="008965E1">
      <w:pPr>
        <w:pStyle w:val="Zkladntext"/>
      </w:pPr>
      <w:r w:rsidRPr="00F26F3B">
        <w:t>Předmět uchovává informace předmětů</w:t>
      </w:r>
      <w:r>
        <w:t xml:space="preserve">. Každý předmět má povinné části jako počet kreditů, název, garant atd. Předměty též uchovávají id ze školní databáze pro možnost zpětné kompatibility dat. Tato tabulka obsahuje popisy atributů, které jsou identifikační </w:t>
      </w:r>
      <w:r>
        <w:lastRenderedPageBreak/>
        <w:t>číslo název a zkratka předmětu, kreditové ohodnocení, doporučený semestr, počty hodin v týdnu daných částí, jazyk, zakončení a originální identifikační číslo.</w:t>
      </w:r>
    </w:p>
    <w:p w14:paraId="77113C3A" w14:textId="3312F877" w:rsidR="008965E1" w:rsidRDefault="008965E1" w:rsidP="008965E1">
      <w:pPr>
        <w:pStyle w:val="Titulek"/>
        <w:keepNext/>
      </w:pPr>
      <w:bookmarkStart w:id="10" w:name="_Toc165076"/>
      <w:r>
        <w:t xml:space="preserve">Tabulka </w:t>
      </w:r>
      <w:r w:rsidR="00833061">
        <w:rPr>
          <w:noProof/>
        </w:rPr>
        <w:fldChar w:fldCharType="begin"/>
      </w:r>
      <w:r w:rsidR="00833061">
        <w:rPr>
          <w:noProof/>
        </w:rPr>
        <w:instrText xml:space="preserve"> SEQ Tabul</w:instrText>
      </w:r>
      <w:r w:rsidR="00833061">
        <w:rPr>
          <w:noProof/>
        </w:rPr>
        <w:instrText xml:space="preserve">ka \* ARABIC </w:instrText>
      </w:r>
      <w:r w:rsidR="00833061">
        <w:rPr>
          <w:noProof/>
        </w:rPr>
        <w:fldChar w:fldCharType="separate"/>
      </w:r>
      <w:r>
        <w:rPr>
          <w:noProof/>
        </w:rPr>
        <w:t>2</w:t>
      </w:r>
      <w:r w:rsidR="00833061">
        <w:rPr>
          <w:noProof/>
        </w:rPr>
        <w:fldChar w:fldCharType="end"/>
      </w:r>
      <w:r>
        <w:t xml:space="preserve"> - Datový slovník předmětu</w:t>
      </w:r>
      <w:bookmarkEnd w:id="10"/>
    </w:p>
    <w:tbl>
      <w:tblPr>
        <w:tblStyle w:val="Mkatabulky"/>
        <w:tblW w:w="0" w:type="auto"/>
        <w:tblInd w:w="18" w:type="dxa"/>
        <w:tblLook w:val="04A0" w:firstRow="1" w:lastRow="0" w:firstColumn="1" w:lastColumn="0" w:noHBand="0" w:noVBand="1"/>
      </w:tblPr>
      <w:tblGrid>
        <w:gridCol w:w="1885"/>
        <w:gridCol w:w="6190"/>
      </w:tblGrid>
      <w:tr w:rsidR="00E717AF" w:rsidRPr="00F26F3B" w14:paraId="6A4AC3FF" w14:textId="77777777" w:rsidTr="00B2085D">
        <w:tc>
          <w:tcPr>
            <w:tcW w:w="1885" w:type="dxa"/>
            <w:tcBorders>
              <w:top w:val="single" w:sz="4" w:space="0" w:color="auto"/>
            </w:tcBorders>
          </w:tcPr>
          <w:p w14:paraId="50E343BF" w14:textId="77777777" w:rsidR="00E717AF" w:rsidRPr="00F26F3B" w:rsidRDefault="00E717AF" w:rsidP="00E717AF">
            <w:pPr>
              <w:pStyle w:val="Zkladntext"/>
            </w:pPr>
            <w:proofErr w:type="spellStart"/>
            <w:r w:rsidRPr="00F26F3B">
              <w:t>Id_predmet</w:t>
            </w:r>
            <w:proofErr w:type="spellEnd"/>
          </w:p>
        </w:tc>
        <w:tc>
          <w:tcPr>
            <w:tcW w:w="6190" w:type="dxa"/>
            <w:tcBorders>
              <w:top w:val="single" w:sz="4" w:space="0" w:color="auto"/>
            </w:tcBorders>
          </w:tcPr>
          <w:p w14:paraId="39AAD8C5" w14:textId="77777777" w:rsidR="00E717AF" w:rsidRPr="00F26F3B" w:rsidRDefault="00E717AF" w:rsidP="00E717AF">
            <w:pPr>
              <w:pStyle w:val="Zkladntext"/>
            </w:pPr>
            <w:r w:rsidRPr="00F26F3B">
              <w:t>Identifikační číslo předmětu, které identifikuje každý předmět.</w:t>
            </w:r>
          </w:p>
        </w:tc>
      </w:tr>
      <w:tr w:rsidR="00E717AF" w:rsidRPr="00F26F3B" w14:paraId="766F8C1D" w14:textId="77777777" w:rsidTr="00B2085D">
        <w:tc>
          <w:tcPr>
            <w:tcW w:w="1885" w:type="dxa"/>
          </w:tcPr>
          <w:p w14:paraId="514E03F3" w14:textId="77777777" w:rsidR="00E717AF" w:rsidRPr="00F26F3B" w:rsidRDefault="00E717AF" w:rsidP="00E717AF">
            <w:pPr>
              <w:pStyle w:val="Zkladntext"/>
            </w:pPr>
            <w:proofErr w:type="spellStart"/>
            <w:r w:rsidRPr="00F26F3B">
              <w:t>Zkr_predmet</w:t>
            </w:r>
            <w:proofErr w:type="spellEnd"/>
          </w:p>
        </w:tc>
        <w:tc>
          <w:tcPr>
            <w:tcW w:w="6190" w:type="dxa"/>
          </w:tcPr>
          <w:p w14:paraId="38FA53D9" w14:textId="6F929CCC" w:rsidR="00E717AF" w:rsidRPr="00F26F3B" w:rsidRDefault="00E717AF" w:rsidP="00E717AF">
            <w:pPr>
              <w:pStyle w:val="Zkladntext"/>
            </w:pPr>
            <w:r w:rsidRPr="00F26F3B">
              <w:t>Zkratka názvu předmětu</w:t>
            </w:r>
            <w:r>
              <w:t xml:space="preserve"> bude obsahovat zkrácený název předmětu. Povinný prvek. Každý předmět má nějaký zkrácený název</w:t>
            </w:r>
            <w:r w:rsidR="00380DCC">
              <w:t>.</w:t>
            </w:r>
          </w:p>
        </w:tc>
      </w:tr>
      <w:tr w:rsidR="00E717AF" w:rsidRPr="00F26F3B" w14:paraId="1F302966" w14:textId="77777777" w:rsidTr="00B2085D">
        <w:tc>
          <w:tcPr>
            <w:tcW w:w="1885" w:type="dxa"/>
          </w:tcPr>
          <w:p w14:paraId="305F1E09" w14:textId="77777777" w:rsidR="00E717AF" w:rsidRPr="00F26F3B" w:rsidRDefault="00E717AF" w:rsidP="00E717AF">
            <w:pPr>
              <w:pStyle w:val="Zkladntext"/>
            </w:pPr>
            <w:proofErr w:type="spellStart"/>
            <w:r w:rsidRPr="00F26F3B">
              <w:t>Name_predmet</w:t>
            </w:r>
            <w:proofErr w:type="spellEnd"/>
          </w:p>
        </w:tc>
        <w:tc>
          <w:tcPr>
            <w:tcW w:w="6190" w:type="dxa"/>
          </w:tcPr>
          <w:p w14:paraId="4C100F84" w14:textId="77777777" w:rsidR="00E717AF" w:rsidRPr="00F26F3B" w:rsidRDefault="00E717AF" w:rsidP="00E717AF">
            <w:pPr>
              <w:pStyle w:val="Zkladntext"/>
            </w:pPr>
            <w:r w:rsidRPr="00F26F3B">
              <w:t>Název předmětu</w:t>
            </w:r>
            <w:r>
              <w:t xml:space="preserve"> bude obsahovat celkový název předmětu. Povinný atribut předmětu.</w:t>
            </w:r>
          </w:p>
        </w:tc>
      </w:tr>
      <w:tr w:rsidR="00E717AF" w:rsidRPr="00F26F3B" w14:paraId="34A76354" w14:textId="77777777" w:rsidTr="00B2085D">
        <w:tc>
          <w:tcPr>
            <w:tcW w:w="1885" w:type="dxa"/>
            <w:tcBorders>
              <w:bottom w:val="single" w:sz="4" w:space="0" w:color="auto"/>
            </w:tcBorders>
          </w:tcPr>
          <w:p w14:paraId="15B0FDDB" w14:textId="77777777" w:rsidR="00E717AF" w:rsidRPr="00F26F3B" w:rsidRDefault="00E717AF" w:rsidP="00E717AF">
            <w:pPr>
              <w:pStyle w:val="Zkladntext"/>
            </w:pPr>
            <w:proofErr w:type="spellStart"/>
            <w:r w:rsidRPr="00F26F3B">
              <w:t>Kredit_predmet</w:t>
            </w:r>
            <w:proofErr w:type="spellEnd"/>
          </w:p>
        </w:tc>
        <w:tc>
          <w:tcPr>
            <w:tcW w:w="6190" w:type="dxa"/>
            <w:tcBorders>
              <w:bottom w:val="single" w:sz="4" w:space="0" w:color="auto"/>
            </w:tcBorders>
          </w:tcPr>
          <w:p w14:paraId="42077F31" w14:textId="66963B8A" w:rsidR="00E717AF" w:rsidRPr="00F26F3B" w:rsidRDefault="00E717AF" w:rsidP="00E717AF">
            <w:pPr>
              <w:pStyle w:val="Zkladntext"/>
            </w:pPr>
            <w:r w:rsidRPr="00F26F3B">
              <w:t>Počet kreditního ohodnocení</w:t>
            </w:r>
            <w:r>
              <w:t>, každý předmět má nějaké kreditní ohodnocení, jenž bude zaznamenáno číselně a bude kontrolováno nezápornost kreditního ohodnocení</w:t>
            </w:r>
            <w:r w:rsidR="00380DCC">
              <w:t>.</w:t>
            </w:r>
          </w:p>
        </w:tc>
      </w:tr>
      <w:tr w:rsidR="00E717AF" w:rsidRPr="00F26F3B" w14:paraId="112B6A8C" w14:textId="77777777" w:rsidTr="00B2085D">
        <w:tc>
          <w:tcPr>
            <w:tcW w:w="1885" w:type="dxa"/>
            <w:tcBorders>
              <w:bottom w:val="single" w:sz="4" w:space="0" w:color="auto"/>
            </w:tcBorders>
          </w:tcPr>
          <w:p w14:paraId="149A4FE8" w14:textId="77777777" w:rsidR="00E717AF" w:rsidRPr="00F26F3B" w:rsidRDefault="00E717AF" w:rsidP="00E717AF">
            <w:pPr>
              <w:pStyle w:val="Zkladntext"/>
            </w:pPr>
            <w:proofErr w:type="spellStart"/>
            <w:r>
              <w:t>Id_orig</w:t>
            </w:r>
            <w:proofErr w:type="spellEnd"/>
          </w:p>
        </w:tc>
        <w:tc>
          <w:tcPr>
            <w:tcW w:w="6190" w:type="dxa"/>
            <w:tcBorders>
              <w:bottom w:val="single" w:sz="4" w:space="0" w:color="auto"/>
            </w:tcBorders>
          </w:tcPr>
          <w:p w14:paraId="7EF82835" w14:textId="77777777" w:rsidR="00E717AF" w:rsidRPr="00F26F3B" w:rsidRDefault="00E717AF" w:rsidP="00E717AF">
            <w:pPr>
              <w:pStyle w:val="Zkladntext"/>
            </w:pPr>
            <w:r>
              <w:t>Originální id předmětu ze školních databází určující každý předmět ve škole. Převážně informativní. Neslouží jako klíč pro daný předmět.</w:t>
            </w:r>
          </w:p>
        </w:tc>
      </w:tr>
      <w:tr w:rsidR="00E717AF" w:rsidRPr="00F26F3B" w14:paraId="2A06AA89" w14:textId="77777777" w:rsidTr="00B2085D">
        <w:tc>
          <w:tcPr>
            <w:tcW w:w="1885" w:type="dxa"/>
            <w:tcBorders>
              <w:top w:val="single" w:sz="4" w:space="0" w:color="auto"/>
              <w:bottom w:val="single" w:sz="4" w:space="0" w:color="auto"/>
            </w:tcBorders>
          </w:tcPr>
          <w:p w14:paraId="49A348E9" w14:textId="77777777" w:rsidR="00E717AF" w:rsidRPr="00F26F3B" w:rsidRDefault="00E717AF" w:rsidP="00E717AF">
            <w:pPr>
              <w:pStyle w:val="Zkladntext"/>
            </w:pPr>
            <w:r>
              <w:t>povinnost</w:t>
            </w:r>
          </w:p>
        </w:tc>
        <w:tc>
          <w:tcPr>
            <w:tcW w:w="6190" w:type="dxa"/>
            <w:tcBorders>
              <w:top w:val="single" w:sz="4" w:space="0" w:color="auto"/>
              <w:bottom w:val="single" w:sz="4" w:space="0" w:color="auto"/>
            </w:tcBorders>
          </w:tcPr>
          <w:p w14:paraId="1830FA7F" w14:textId="77777777" w:rsidR="00E717AF" w:rsidRPr="00F26F3B" w:rsidRDefault="00E717AF" w:rsidP="00E717AF">
            <w:pPr>
              <w:pStyle w:val="Zkladntext"/>
            </w:pPr>
            <w:r>
              <w:t>Ukazuje, zda je předmět povinný, povinně-volitelný, volitelný anebo sport či speciální. Každý předmět by měl mít toto označení.</w:t>
            </w:r>
          </w:p>
        </w:tc>
      </w:tr>
      <w:tr w:rsidR="00E717AF" w:rsidRPr="00F26F3B" w14:paraId="546895EF" w14:textId="77777777" w:rsidTr="00B2085D">
        <w:tc>
          <w:tcPr>
            <w:tcW w:w="1885" w:type="dxa"/>
            <w:tcBorders>
              <w:bottom w:val="single" w:sz="4" w:space="0" w:color="auto"/>
            </w:tcBorders>
          </w:tcPr>
          <w:p w14:paraId="5CC91FC9" w14:textId="77777777" w:rsidR="00E717AF" w:rsidRPr="00F26F3B" w:rsidRDefault="00E717AF" w:rsidP="00E717AF">
            <w:pPr>
              <w:pStyle w:val="Zkladntext"/>
            </w:pPr>
            <w:r>
              <w:t>Přednáška</w:t>
            </w:r>
          </w:p>
        </w:tc>
        <w:tc>
          <w:tcPr>
            <w:tcW w:w="6190" w:type="dxa"/>
            <w:tcBorders>
              <w:bottom w:val="single" w:sz="4" w:space="0" w:color="auto"/>
            </w:tcBorders>
          </w:tcPr>
          <w:p w14:paraId="2AD54FF1" w14:textId="77777777" w:rsidR="00E717AF" w:rsidRPr="00F26F3B" w:rsidRDefault="00E717AF" w:rsidP="00E717AF">
            <w:pPr>
              <w:pStyle w:val="Zkladntext"/>
            </w:pPr>
            <w:r>
              <w:t>Zaznamenává kolik hodin je vyhrazeno týdně na přednášky předmětu. Nemusí být vyplněno.</w:t>
            </w:r>
          </w:p>
        </w:tc>
      </w:tr>
      <w:tr w:rsidR="00E717AF" w:rsidRPr="00F26F3B" w14:paraId="5D612832" w14:textId="77777777" w:rsidTr="00B2085D">
        <w:tc>
          <w:tcPr>
            <w:tcW w:w="1885" w:type="dxa"/>
            <w:tcBorders>
              <w:bottom w:val="single" w:sz="4" w:space="0" w:color="auto"/>
            </w:tcBorders>
          </w:tcPr>
          <w:p w14:paraId="4B4CD34E" w14:textId="77777777" w:rsidR="00E717AF" w:rsidRPr="00F26F3B" w:rsidRDefault="00E717AF" w:rsidP="00E717AF">
            <w:pPr>
              <w:pStyle w:val="Zkladntext"/>
            </w:pPr>
            <w:proofErr w:type="spellStart"/>
            <w:r>
              <w:t>Cviceni</w:t>
            </w:r>
            <w:proofErr w:type="spellEnd"/>
          </w:p>
        </w:tc>
        <w:tc>
          <w:tcPr>
            <w:tcW w:w="6190" w:type="dxa"/>
            <w:tcBorders>
              <w:bottom w:val="single" w:sz="4" w:space="0" w:color="auto"/>
            </w:tcBorders>
          </w:tcPr>
          <w:p w14:paraId="5D533D3D" w14:textId="77777777" w:rsidR="00E717AF" w:rsidRPr="00F26F3B" w:rsidRDefault="00E717AF" w:rsidP="00E717AF">
            <w:pPr>
              <w:pStyle w:val="Zkladntext"/>
            </w:pPr>
            <w:r>
              <w:t>Zaznamenává kolik hodin je vyhrazeno týdně na cvičení předmětu. Nemusí být vyplněno.</w:t>
            </w:r>
          </w:p>
        </w:tc>
      </w:tr>
      <w:tr w:rsidR="00E717AF" w:rsidRPr="00F26F3B" w14:paraId="695001EB" w14:textId="77777777" w:rsidTr="00B2085D">
        <w:tc>
          <w:tcPr>
            <w:tcW w:w="1885" w:type="dxa"/>
            <w:tcBorders>
              <w:bottom w:val="single" w:sz="4" w:space="0" w:color="auto"/>
            </w:tcBorders>
          </w:tcPr>
          <w:p w14:paraId="734FFA9A" w14:textId="77777777" w:rsidR="00E717AF" w:rsidRPr="00F26F3B" w:rsidRDefault="00E717AF" w:rsidP="00E717AF">
            <w:pPr>
              <w:pStyle w:val="Zkladntext"/>
            </w:pPr>
            <w:r>
              <w:t>Kombi</w:t>
            </w:r>
          </w:p>
        </w:tc>
        <w:tc>
          <w:tcPr>
            <w:tcW w:w="6190" w:type="dxa"/>
            <w:tcBorders>
              <w:bottom w:val="single" w:sz="4" w:space="0" w:color="auto"/>
            </w:tcBorders>
          </w:tcPr>
          <w:p w14:paraId="5E4DCA1F" w14:textId="77777777" w:rsidR="00E717AF" w:rsidRPr="00F26F3B" w:rsidRDefault="00E717AF" w:rsidP="00E717AF">
            <w:pPr>
              <w:pStyle w:val="Zkladntext"/>
            </w:pPr>
            <w:r>
              <w:t>Zaznamenává kolik hodin je vyhrazeno pro kombinovanou formu předmětu. Nemusí být vyplněno.</w:t>
            </w:r>
          </w:p>
        </w:tc>
      </w:tr>
      <w:tr w:rsidR="00E717AF" w:rsidRPr="00F26F3B" w14:paraId="319829EC" w14:textId="77777777" w:rsidTr="00B2085D">
        <w:tc>
          <w:tcPr>
            <w:tcW w:w="1885" w:type="dxa"/>
            <w:tcBorders>
              <w:bottom w:val="single" w:sz="4" w:space="0" w:color="auto"/>
            </w:tcBorders>
          </w:tcPr>
          <w:p w14:paraId="3D667B79" w14:textId="77777777" w:rsidR="00E717AF" w:rsidRPr="00F26F3B" w:rsidRDefault="00E717AF" w:rsidP="00E717AF">
            <w:pPr>
              <w:pStyle w:val="Zkladntext"/>
            </w:pPr>
            <w:proofErr w:type="spellStart"/>
            <w:r>
              <w:t>Lab</w:t>
            </w:r>
            <w:proofErr w:type="spellEnd"/>
          </w:p>
        </w:tc>
        <w:tc>
          <w:tcPr>
            <w:tcW w:w="6190" w:type="dxa"/>
            <w:tcBorders>
              <w:bottom w:val="single" w:sz="4" w:space="0" w:color="auto"/>
            </w:tcBorders>
          </w:tcPr>
          <w:p w14:paraId="1F9BA867" w14:textId="77777777" w:rsidR="00E717AF" w:rsidRPr="00F26F3B" w:rsidRDefault="00E717AF" w:rsidP="00E717AF">
            <w:pPr>
              <w:pStyle w:val="Zkladntext"/>
            </w:pPr>
            <w:r>
              <w:t>Zaznamenává kolik hodin je vyhrazeno týdně na laboratoře předmětu. Nemusí být vyplněno.</w:t>
            </w:r>
          </w:p>
        </w:tc>
      </w:tr>
      <w:tr w:rsidR="00E717AF" w:rsidRPr="00F26F3B" w14:paraId="1B87E770" w14:textId="77777777" w:rsidTr="00B2085D">
        <w:tc>
          <w:tcPr>
            <w:tcW w:w="1885" w:type="dxa"/>
            <w:tcBorders>
              <w:bottom w:val="single" w:sz="4" w:space="0" w:color="auto"/>
            </w:tcBorders>
          </w:tcPr>
          <w:p w14:paraId="358D068C" w14:textId="77777777" w:rsidR="00E717AF" w:rsidRDefault="00E717AF" w:rsidP="00E717AF">
            <w:pPr>
              <w:pStyle w:val="Zkladntext"/>
            </w:pPr>
            <w:r>
              <w:t>Jazyk</w:t>
            </w:r>
          </w:p>
        </w:tc>
        <w:tc>
          <w:tcPr>
            <w:tcW w:w="6190" w:type="dxa"/>
            <w:tcBorders>
              <w:bottom w:val="single" w:sz="4" w:space="0" w:color="auto"/>
            </w:tcBorders>
          </w:tcPr>
          <w:p w14:paraId="7E40EB18" w14:textId="61E5E48F" w:rsidR="00E717AF" w:rsidRPr="00F26F3B" w:rsidRDefault="00E717AF" w:rsidP="00B2085D">
            <w:pPr>
              <w:pStyle w:val="Zkladntext"/>
            </w:pPr>
            <w:r>
              <w:t>Označuje, jaký jazyk se využívá k výuce předmětu jazyk</w:t>
            </w:r>
            <w:r w:rsidR="00B2085D">
              <w:t>.</w:t>
            </w:r>
            <w:r>
              <w:t xml:space="preserve"> </w:t>
            </w:r>
            <w:r w:rsidR="00B2085D">
              <w:t>B</w:t>
            </w:r>
            <w:r>
              <w:t>ude zapsán v češtině.</w:t>
            </w:r>
          </w:p>
        </w:tc>
      </w:tr>
      <w:tr w:rsidR="00E717AF" w:rsidRPr="00F26F3B" w14:paraId="19BAF07F" w14:textId="77777777" w:rsidTr="00B2085D">
        <w:tc>
          <w:tcPr>
            <w:tcW w:w="1885" w:type="dxa"/>
            <w:tcBorders>
              <w:bottom w:val="single" w:sz="4" w:space="0" w:color="auto"/>
            </w:tcBorders>
          </w:tcPr>
          <w:p w14:paraId="47C686EF" w14:textId="77777777" w:rsidR="00E717AF" w:rsidRPr="00F26F3B" w:rsidRDefault="00E717AF" w:rsidP="00E717AF">
            <w:pPr>
              <w:pStyle w:val="Zkladntext"/>
            </w:pPr>
            <w:r>
              <w:lastRenderedPageBreak/>
              <w:t>Zakončení</w:t>
            </w:r>
          </w:p>
        </w:tc>
        <w:tc>
          <w:tcPr>
            <w:tcW w:w="6190" w:type="dxa"/>
            <w:tcBorders>
              <w:bottom w:val="single" w:sz="4" w:space="0" w:color="auto"/>
            </w:tcBorders>
          </w:tcPr>
          <w:p w14:paraId="26335119" w14:textId="2C76F9AC" w:rsidR="00E717AF" w:rsidRPr="00F26F3B" w:rsidRDefault="00E717AF" w:rsidP="00E717AF">
            <w:pPr>
              <w:pStyle w:val="Zkladntext"/>
            </w:pPr>
            <w:r>
              <w:t>Udává, jakým stylem je ukončen předmět. Může být zápočet, zkouška nebo započet i zkouška</w:t>
            </w:r>
            <w:r w:rsidR="00380DCC">
              <w:t>.</w:t>
            </w:r>
          </w:p>
        </w:tc>
      </w:tr>
      <w:tr w:rsidR="00E717AF" w:rsidRPr="00F26F3B" w14:paraId="35B71F38" w14:textId="77777777" w:rsidTr="00B2085D">
        <w:tc>
          <w:tcPr>
            <w:tcW w:w="1885" w:type="dxa"/>
            <w:tcBorders>
              <w:bottom w:val="single" w:sz="4" w:space="0" w:color="auto"/>
            </w:tcBorders>
          </w:tcPr>
          <w:p w14:paraId="33A8E565" w14:textId="77777777" w:rsidR="00E717AF" w:rsidRPr="00F26F3B" w:rsidRDefault="00E717AF" w:rsidP="00E717AF">
            <w:pPr>
              <w:pStyle w:val="Zkladntext"/>
            </w:pPr>
            <w:proofErr w:type="spellStart"/>
            <w:r w:rsidRPr="00F26F3B">
              <w:t>Id_obor</w:t>
            </w:r>
            <w:proofErr w:type="spellEnd"/>
          </w:p>
        </w:tc>
        <w:tc>
          <w:tcPr>
            <w:tcW w:w="6190" w:type="dxa"/>
            <w:tcBorders>
              <w:bottom w:val="single" w:sz="4" w:space="0" w:color="auto"/>
            </w:tcBorders>
          </w:tcPr>
          <w:p w14:paraId="71752270" w14:textId="6B54FB79" w:rsidR="00E717AF" w:rsidRPr="00F26F3B" w:rsidRDefault="00E717AF" w:rsidP="00E717AF">
            <w:pPr>
              <w:pStyle w:val="Zkladntext"/>
            </w:pPr>
            <w:r w:rsidRPr="00F26F3B">
              <w:t>Cizí klíč určující, pod jaký obor předmět spadá</w:t>
            </w:r>
            <w:r>
              <w:t xml:space="preserve">. Předmět </w:t>
            </w:r>
            <w:r w:rsidR="00B2085D">
              <w:br/>
            </w:r>
            <w:r>
              <w:t>má právě jeden obor a obor může mít více předmětů</w:t>
            </w:r>
            <w:r w:rsidR="00380DCC">
              <w:t>.</w:t>
            </w:r>
          </w:p>
        </w:tc>
      </w:tr>
      <w:tr w:rsidR="00E717AF" w:rsidRPr="00F26F3B" w14:paraId="035DFA11" w14:textId="77777777" w:rsidTr="00B2085D">
        <w:tc>
          <w:tcPr>
            <w:tcW w:w="1885" w:type="dxa"/>
            <w:tcBorders>
              <w:bottom w:val="single" w:sz="4" w:space="0" w:color="auto"/>
            </w:tcBorders>
          </w:tcPr>
          <w:p w14:paraId="0344A88A" w14:textId="32E4D9C2" w:rsidR="00E717AF" w:rsidRPr="00F26F3B" w:rsidRDefault="00E717AF" w:rsidP="00E717AF">
            <w:pPr>
              <w:pStyle w:val="Zkladntext"/>
            </w:pPr>
            <w:r>
              <w:t>popis</w:t>
            </w:r>
          </w:p>
        </w:tc>
        <w:tc>
          <w:tcPr>
            <w:tcW w:w="6190" w:type="dxa"/>
            <w:tcBorders>
              <w:bottom w:val="single" w:sz="4" w:space="0" w:color="auto"/>
            </w:tcBorders>
          </w:tcPr>
          <w:p w14:paraId="7C026808" w14:textId="414E28FA" w:rsidR="00E717AF" w:rsidRPr="00F26F3B" w:rsidRDefault="00E717AF" w:rsidP="00E717AF">
            <w:pPr>
              <w:pStyle w:val="Zkladntext"/>
            </w:pPr>
            <w:r>
              <w:t>Obsahuje celko</w:t>
            </w:r>
            <w:r w:rsidR="00B2085D">
              <w:t>vý popis předmětu. Textová podoba.</w:t>
            </w:r>
          </w:p>
        </w:tc>
      </w:tr>
      <w:tr w:rsidR="00B2085D" w:rsidRPr="00F26F3B" w14:paraId="482A4293" w14:textId="77777777" w:rsidTr="00B2085D">
        <w:tc>
          <w:tcPr>
            <w:tcW w:w="1885" w:type="dxa"/>
          </w:tcPr>
          <w:p w14:paraId="59CDA638" w14:textId="77777777" w:rsidR="00B2085D" w:rsidRPr="00F26F3B" w:rsidRDefault="00B2085D" w:rsidP="00380DCC">
            <w:pPr>
              <w:pStyle w:val="Zkladntext"/>
            </w:pPr>
            <w:r w:rsidRPr="00F26F3B">
              <w:t>Id_vyuc</w:t>
            </w:r>
          </w:p>
        </w:tc>
        <w:tc>
          <w:tcPr>
            <w:tcW w:w="6190" w:type="dxa"/>
          </w:tcPr>
          <w:p w14:paraId="416E867D" w14:textId="36402F71" w:rsidR="00B2085D" w:rsidRPr="00F26F3B" w:rsidRDefault="00B2085D" w:rsidP="00B2085D">
            <w:pPr>
              <w:pStyle w:val="Zkladntext"/>
            </w:pPr>
            <w:r w:rsidRPr="00F26F3B">
              <w:t xml:space="preserve">Identifikační číslo garanta, </w:t>
            </w:r>
            <w:r>
              <w:t>cizí klíč, který poukazuje na to, jaký vyučující tento předmět garantuje</w:t>
            </w:r>
            <w:r w:rsidR="00380DCC">
              <w:t>.</w:t>
            </w:r>
          </w:p>
        </w:tc>
      </w:tr>
    </w:tbl>
    <w:p w14:paraId="2C3BF945" w14:textId="77777777" w:rsidR="00B2085D" w:rsidRDefault="00B2085D" w:rsidP="00B2085D">
      <w:pPr>
        <w:pStyle w:val="Nadpis4"/>
      </w:pPr>
      <w:r>
        <w:t>Katedra</w:t>
      </w:r>
    </w:p>
    <w:p w14:paraId="63ED08D8" w14:textId="54A22B81" w:rsidR="00E717AF" w:rsidRDefault="00B2085D" w:rsidP="00B2085D">
      <w:pPr>
        <w:pStyle w:val="Zkladntext"/>
      </w:pPr>
      <w:r>
        <w:t>V tabulce katedra jsou uloženy základní informace o katedrách ve škole jako jsou názvy a zkratky kateder a umělý primární klíč sloužící k identifikaci.</w:t>
      </w:r>
      <w:r>
        <w:tab/>
      </w:r>
    </w:p>
    <w:p w14:paraId="43D7342A" w14:textId="3B806584" w:rsidR="00EC1AD3" w:rsidRDefault="00EC1AD3" w:rsidP="00EC1AD3">
      <w:pPr>
        <w:pStyle w:val="Titulek"/>
        <w:keepNext/>
      </w:pPr>
      <w:bookmarkStart w:id="11" w:name="_Toc165077"/>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8965E1">
        <w:rPr>
          <w:noProof/>
        </w:rPr>
        <w:t>3</w:t>
      </w:r>
      <w:r w:rsidR="008B0E22">
        <w:rPr>
          <w:noProof/>
        </w:rPr>
        <w:fldChar w:fldCharType="end"/>
      </w:r>
      <w:r w:rsidRPr="00F76DE5">
        <w:t xml:space="preserve"> - Datový slovník</w:t>
      </w:r>
      <w:r>
        <w:t xml:space="preserve"> katedra</w:t>
      </w:r>
      <w:bookmarkEnd w:id="11"/>
    </w:p>
    <w:tbl>
      <w:tblPr>
        <w:tblStyle w:val="Mkatabulky"/>
        <w:tblW w:w="0" w:type="auto"/>
        <w:tblLook w:val="04A0" w:firstRow="1" w:lastRow="0" w:firstColumn="1" w:lastColumn="0" w:noHBand="0" w:noVBand="1"/>
      </w:tblPr>
      <w:tblGrid>
        <w:gridCol w:w="1885"/>
        <w:gridCol w:w="6190"/>
      </w:tblGrid>
      <w:tr w:rsidR="00B2085D" w:rsidRPr="00F26F3B" w14:paraId="6A50DD52" w14:textId="77777777" w:rsidTr="00B2085D">
        <w:tc>
          <w:tcPr>
            <w:tcW w:w="1885" w:type="dxa"/>
          </w:tcPr>
          <w:p w14:paraId="7E7086E9" w14:textId="77777777" w:rsidR="00B2085D" w:rsidRPr="00F26F3B" w:rsidRDefault="00B2085D" w:rsidP="00380DCC">
            <w:pPr>
              <w:pStyle w:val="Zkladntext"/>
            </w:pPr>
            <w:proofErr w:type="spellStart"/>
            <w:r w:rsidRPr="00F26F3B">
              <w:t>Id_k</w:t>
            </w:r>
            <w:proofErr w:type="spellEnd"/>
          </w:p>
        </w:tc>
        <w:tc>
          <w:tcPr>
            <w:tcW w:w="6190" w:type="dxa"/>
          </w:tcPr>
          <w:p w14:paraId="3DF4904E" w14:textId="77777777" w:rsidR="00B2085D" w:rsidRPr="00F26F3B" w:rsidRDefault="00B2085D" w:rsidP="00380DCC">
            <w:pPr>
              <w:pStyle w:val="Zkladntext"/>
            </w:pPr>
            <w:r w:rsidRPr="00F26F3B">
              <w:t>Identifikační číslo katedry, které identifikuje každou katedru.</w:t>
            </w:r>
          </w:p>
        </w:tc>
      </w:tr>
      <w:tr w:rsidR="00B2085D" w:rsidRPr="00F26F3B" w14:paraId="0DD0CF00" w14:textId="77777777" w:rsidTr="00380DCC">
        <w:tc>
          <w:tcPr>
            <w:tcW w:w="1885" w:type="dxa"/>
          </w:tcPr>
          <w:p w14:paraId="3B477C97" w14:textId="77777777" w:rsidR="00B2085D" w:rsidRPr="00F26F3B" w:rsidRDefault="00B2085D" w:rsidP="00380DCC">
            <w:pPr>
              <w:pStyle w:val="Zkladntext"/>
            </w:pPr>
            <w:proofErr w:type="spellStart"/>
            <w:r>
              <w:t>Naz_k</w:t>
            </w:r>
            <w:proofErr w:type="spellEnd"/>
          </w:p>
        </w:tc>
        <w:tc>
          <w:tcPr>
            <w:tcW w:w="6190" w:type="dxa"/>
          </w:tcPr>
          <w:p w14:paraId="4083729D" w14:textId="77777777" w:rsidR="00B2085D" w:rsidRPr="00F26F3B" w:rsidRDefault="00B2085D" w:rsidP="00380DCC">
            <w:pPr>
              <w:pStyle w:val="Zkladntext"/>
            </w:pPr>
            <w:r>
              <w:t>Zde je uchováváno celé znění názvu katedry.</w:t>
            </w:r>
          </w:p>
        </w:tc>
      </w:tr>
      <w:tr w:rsidR="00B2085D" w:rsidRPr="00F26F3B" w14:paraId="25C56D21" w14:textId="77777777" w:rsidTr="00B2085D">
        <w:tc>
          <w:tcPr>
            <w:tcW w:w="1885" w:type="dxa"/>
          </w:tcPr>
          <w:p w14:paraId="1EA1DDF0" w14:textId="77777777" w:rsidR="00B2085D" w:rsidRPr="00F26F3B" w:rsidRDefault="00B2085D" w:rsidP="00380DCC">
            <w:pPr>
              <w:pStyle w:val="Zkladntext"/>
            </w:pPr>
            <w:proofErr w:type="spellStart"/>
            <w:r>
              <w:t>Zkr_k</w:t>
            </w:r>
            <w:proofErr w:type="spellEnd"/>
          </w:p>
        </w:tc>
        <w:tc>
          <w:tcPr>
            <w:tcW w:w="6190" w:type="dxa"/>
          </w:tcPr>
          <w:p w14:paraId="42CBF6BC" w14:textId="5768DDD6" w:rsidR="00B2085D" w:rsidRPr="00F26F3B" w:rsidRDefault="00B2085D" w:rsidP="00380DCC">
            <w:pPr>
              <w:pStyle w:val="Zkladntext"/>
            </w:pPr>
            <w:r>
              <w:t>Zkratka názvu katedry. Každá katedra má zkrácený název. Například KES pro Katedru Ekonomických Studií</w:t>
            </w:r>
            <w:r w:rsidR="00380DCC">
              <w:t>.</w:t>
            </w:r>
          </w:p>
        </w:tc>
      </w:tr>
    </w:tbl>
    <w:p w14:paraId="6C6BDF9C" w14:textId="56DD23FA" w:rsidR="00B2085D" w:rsidRDefault="00B2085D" w:rsidP="00B2085D">
      <w:pPr>
        <w:pStyle w:val="Nadpis4"/>
      </w:pPr>
      <w:r>
        <w:t>Vyučující</w:t>
      </w:r>
    </w:p>
    <w:p w14:paraId="69F31D93" w14:textId="62EE3C99" w:rsidR="00B2085D" w:rsidRDefault="00B2085D" w:rsidP="00B2085D">
      <w:pPr>
        <w:pStyle w:val="Zkladntext"/>
      </w:pPr>
      <w:r>
        <w:t>Vyučující pod vysokou školou polytechnickou v Jihlavě, jenž garantuje určitý předmět a spadá pod určitou katedru. Vyučující může vyučovat ve více předmětech.</w:t>
      </w:r>
    </w:p>
    <w:p w14:paraId="2671C5C0" w14:textId="44149D40" w:rsidR="00EC1AD3" w:rsidRDefault="00EC1AD3" w:rsidP="00EC1AD3">
      <w:pPr>
        <w:pStyle w:val="Titulek"/>
        <w:keepNext/>
      </w:pPr>
      <w:bookmarkStart w:id="12" w:name="_Toc165078"/>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8965E1">
        <w:rPr>
          <w:noProof/>
        </w:rPr>
        <w:t>4</w:t>
      </w:r>
      <w:r w:rsidR="008B0E22">
        <w:rPr>
          <w:noProof/>
        </w:rPr>
        <w:fldChar w:fldCharType="end"/>
      </w:r>
      <w:r w:rsidRPr="005D2C56">
        <w:t xml:space="preserve"> - Datový slovník</w:t>
      </w:r>
      <w:r>
        <w:t xml:space="preserve"> vyučující</w:t>
      </w:r>
      <w:bookmarkEnd w:id="12"/>
    </w:p>
    <w:tbl>
      <w:tblPr>
        <w:tblStyle w:val="Mkatabulky"/>
        <w:tblW w:w="0" w:type="auto"/>
        <w:tblLook w:val="04A0" w:firstRow="1" w:lastRow="0" w:firstColumn="1" w:lastColumn="0" w:noHBand="0" w:noVBand="1"/>
      </w:tblPr>
      <w:tblGrid>
        <w:gridCol w:w="1885"/>
        <w:gridCol w:w="6190"/>
      </w:tblGrid>
      <w:tr w:rsidR="00B2085D" w:rsidRPr="00F26F3B" w14:paraId="5120DB7D" w14:textId="77777777" w:rsidTr="00B2085D">
        <w:tc>
          <w:tcPr>
            <w:tcW w:w="1885" w:type="dxa"/>
          </w:tcPr>
          <w:p w14:paraId="3AFB1011" w14:textId="77777777" w:rsidR="00B2085D" w:rsidRPr="00F26F3B" w:rsidRDefault="00B2085D" w:rsidP="00380DCC">
            <w:pPr>
              <w:pStyle w:val="Zkladntext"/>
            </w:pPr>
            <w:proofErr w:type="spellStart"/>
            <w:r w:rsidRPr="00F26F3B">
              <w:t>Id_v</w:t>
            </w:r>
            <w:proofErr w:type="spellEnd"/>
          </w:p>
        </w:tc>
        <w:tc>
          <w:tcPr>
            <w:tcW w:w="6190" w:type="dxa"/>
          </w:tcPr>
          <w:p w14:paraId="4CA42B60" w14:textId="77777777" w:rsidR="00B2085D" w:rsidRPr="00F26F3B" w:rsidRDefault="00B2085D" w:rsidP="00380DCC">
            <w:pPr>
              <w:pStyle w:val="Zkladntext"/>
            </w:pPr>
            <w:r w:rsidRPr="00F26F3B">
              <w:t>Identifikační číslo zaměstnance, jenž identifikuje každého zaměstnance.</w:t>
            </w:r>
          </w:p>
        </w:tc>
      </w:tr>
      <w:tr w:rsidR="00B2085D" w:rsidRPr="00F26F3B" w14:paraId="39688DB7" w14:textId="77777777" w:rsidTr="00380DCC">
        <w:tc>
          <w:tcPr>
            <w:tcW w:w="1885" w:type="dxa"/>
          </w:tcPr>
          <w:p w14:paraId="74912D8A" w14:textId="77777777" w:rsidR="00B2085D" w:rsidRPr="00F26F3B" w:rsidRDefault="00B2085D" w:rsidP="00380DCC">
            <w:pPr>
              <w:pStyle w:val="Zkladntext"/>
            </w:pPr>
            <w:proofErr w:type="spellStart"/>
            <w:r>
              <w:t>Jmeno_v</w:t>
            </w:r>
            <w:proofErr w:type="spellEnd"/>
          </w:p>
        </w:tc>
        <w:tc>
          <w:tcPr>
            <w:tcW w:w="6190" w:type="dxa"/>
          </w:tcPr>
          <w:p w14:paraId="008CECE4" w14:textId="6D134823" w:rsidR="00B2085D" w:rsidRPr="00F26F3B" w:rsidRDefault="00B2085D" w:rsidP="00380DCC">
            <w:pPr>
              <w:pStyle w:val="Zkladntext"/>
            </w:pPr>
            <w:r>
              <w:t>Jméno vyučujícího obsahující celé jméno, příjmení a tituly před a za jménem</w:t>
            </w:r>
            <w:r w:rsidR="00380DCC">
              <w:t>.</w:t>
            </w:r>
          </w:p>
        </w:tc>
      </w:tr>
      <w:tr w:rsidR="00B2085D" w:rsidRPr="00F26F3B" w14:paraId="5BB2596C" w14:textId="77777777" w:rsidTr="00380DCC">
        <w:tc>
          <w:tcPr>
            <w:tcW w:w="1885" w:type="dxa"/>
          </w:tcPr>
          <w:p w14:paraId="7B1189BB" w14:textId="77777777" w:rsidR="00B2085D" w:rsidRPr="00F26F3B" w:rsidRDefault="00B2085D" w:rsidP="00380DCC">
            <w:pPr>
              <w:pStyle w:val="Zkladntext"/>
            </w:pPr>
            <w:proofErr w:type="spellStart"/>
            <w:r>
              <w:t>Email_v</w:t>
            </w:r>
            <w:proofErr w:type="spellEnd"/>
          </w:p>
        </w:tc>
        <w:tc>
          <w:tcPr>
            <w:tcW w:w="6190" w:type="dxa"/>
          </w:tcPr>
          <w:p w14:paraId="6ADDD7F2" w14:textId="17C3480D" w:rsidR="00B2085D" w:rsidRPr="00F26F3B" w:rsidRDefault="00B2085D" w:rsidP="00380DCC">
            <w:pPr>
              <w:pStyle w:val="Zkladntext"/>
            </w:pPr>
            <w:r>
              <w:t>Emailová adresa vyučujícího. Každý vyučující by měl mít alespoň jednu kontaktní informaci (email nebo telefon)</w:t>
            </w:r>
            <w:r w:rsidR="00380DCC">
              <w:t>.</w:t>
            </w:r>
          </w:p>
        </w:tc>
      </w:tr>
      <w:tr w:rsidR="00B2085D" w:rsidRPr="00F26F3B" w14:paraId="3C5121AB" w14:textId="77777777" w:rsidTr="00380DCC">
        <w:tc>
          <w:tcPr>
            <w:tcW w:w="1885" w:type="dxa"/>
          </w:tcPr>
          <w:p w14:paraId="641D5D79" w14:textId="77777777" w:rsidR="00B2085D" w:rsidRPr="00F26F3B" w:rsidRDefault="00B2085D" w:rsidP="00380DCC">
            <w:pPr>
              <w:pStyle w:val="Zkladntext"/>
            </w:pPr>
            <w:proofErr w:type="spellStart"/>
            <w:r>
              <w:t>Tel_v</w:t>
            </w:r>
            <w:proofErr w:type="spellEnd"/>
          </w:p>
        </w:tc>
        <w:tc>
          <w:tcPr>
            <w:tcW w:w="6190" w:type="dxa"/>
          </w:tcPr>
          <w:p w14:paraId="5597D19C" w14:textId="39AFCC67" w:rsidR="00B2085D" w:rsidRPr="00F26F3B" w:rsidRDefault="00B2085D" w:rsidP="00380DCC">
            <w:pPr>
              <w:pStyle w:val="Zkladntext"/>
            </w:pPr>
            <w:r>
              <w:t>Telefonní číslo na vyučujícího. Není povinný atribut</w:t>
            </w:r>
            <w:r w:rsidR="00380DCC">
              <w:t>.</w:t>
            </w:r>
          </w:p>
        </w:tc>
      </w:tr>
      <w:tr w:rsidR="00B2085D" w:rsidRPr="00F26F3B" w14:paraId="1E59E958" w14:textId="77777777" w:rsidTr="00380DCC">
        <w:tc>
          <w:tcPr>
            <w:tcW w:w="1885" w:type="dxa"/>
          </w:tcPr>
          <w:p w14:paraId="0F85685A" w14:textId="77777777" w:rsidR="00B2085D" w:rsidRPr="00F26F3B" w:rsidRDefault="00B2085D" w:rsidP="00380DCC">
            <w:pPr>
              <w:pStyle w:val="Zkladntext"/>
            </w:pPr>
            <w:proofErr w:type="spellStart"/>
            <w:r>
              <w:lastRenderedPageBreak/>
              <w:t>Konz_v</w:t>
            </w:r>
            <w:proofErr w:type="spellEnd"/>
          </w:p>
        </w:tc>
        <w:tc>
          <w:tcPr>
            <w:tcW w:w="6190" w:type="dxa"/>
          </w:tcPr>
          <w:p w14:paraId="0C010643" w14:textId="77777777" w:rsidR="00B2085D" w:rsidRPr="00F26F3B" w:rsidRDefault="00B2085D" w:rsidP="00380DCC">
            <w:pPr>
              <w:pStyle w:val="Zkladntext"/>
            </w:pPr>
            <w:r>
              <w:t>Konzultační hodiny vyučujícího. Není povinný atribut, data se mohou často měnit.</w:t>
            </w:r>
          </w:p>
        </w:tc>
      </w:tr>
      <w:tr w:rsidR="00B2085D" w:rsidRPr="00F26F3B" w14:paraId="6A96C7FD" w14:textId="77777777" w:rsidTr="00B2085D">
        <w:tc>
          <w:tcPr>
            <w:tcW w:w="1885" w:type="dxa"/>
          </w:tcPr>
          <w:p w14:paraId="7A59A6DD" w14:textId="77777777" w:rsidR="00B2085D" w:rsidRPr="00F26F3B" w:rsidRDefault="00B2085D" w:rsidP="00380DCC">
            <w:pPr>
              <w:pStyle w:val="Zkladntext"/>
            </w:pPr>
            <w:r>
              <w:t>Id_k</w:t>
            </w:r>
          </w:p>
        </w:tc>
        <w:tc>
          <w:tcPr>
            <w:tcW w:w="6190" w:type="dxa"/>
          </w:tcPr>
          <w:p w14:paraId="5C635A94" w14:textId="28414F4E" w:rsidR="00B2085D" w:rsidRPr="00F26F3B" w:rsidRDefault="00B2085D" w:rsidP="00380DCC">
            <w:pPr>
              <w:pStyle w:val="Zkladntext"/>
            </w:pPr>
            <w:r>
              <w:t>Cizí klíč určující katedru, pod kterou vyučující spadá</w:t>
            </w:r>
            <w:r w:rsidR="00380DCC">
              <w:t>.</w:t>
            </w:r>
          </w:p>
        </w:tc>
      </w:tr>
    </w:tbl>
    <w:p w14:paraId="1024CA8C" w14:textId="340947F0" w:rsidR="00B2085D" w:rsidRDefault="00B2085D" w:rsidP="00B2085D">
      <w:pPr>
        <w:pStyle w:val="Nadpis4"/>
      </w:pPr>
      <w:r>
        <w:t>Záznam</w:t>
      </w:r>
    </w:p>
    <w:p w14:paraId="63198D57" w14:textId="7AA0A128" w:rsidR="00B2085D" w:rsidRDefault="00B2085D" w:rsidP="00B2085D">
      <w:pPr>
        <w:pStyle w:val="Zkladntext"/>
      </w:pPr>
      <w:r>
        <w:t>Celkový plán shromažďující všechny semestrální plán uživatele, jenž může vytvořit více záznamů a mezi nimi přepínat. Není omezení kolik záznamu může uživatel vytvořit.</w:t>
      </w:r>
    </w:p>
    <w:p w14:paraId="5A94EF11" w14:textId="4CCEF74D" w:rsidR="00232BED" w:rsidRDefault="00232BED" w:rsidP="00232BED">
      <w:pPr>
        <w:pStyle w:val="Titulek"/>
        <w:keepNext/>
      </w:pPr>
      <w:bookmarkStart w:id="13" w:name="_Toc165079"/>
      <w:r>
        <w:t xml:space="preserve">Tabulka </w:t>
      </w:r>
      <w:r w:rsidR="00FE7C77">
        <w:rPr>
          <w:noProof/>
        </w:rPr>
        <w:fldChar w:fldCharType="begin"/>
      </w:r>
      <w:r w:rsidR="00FE7C77">
        <w:rPr>
          <w:noProof/>
        </w:rPr>
        <w:instrText xml:space="preserve"> SEQ Tabulka \* ARABIC </w:instrText>
      </w:r>
      <w:r w:rsidR="00FE7C77">
        <w:rPr>
          <w:noProof/>
        </w:rPr>
        <w:fldChar w:fldCharType="separate"/>
      </w:r>
      <w:r w:rsidR="008965E1">
        <w:rPr>
          <w:noProof/>
        </w:rPr>
        <w:t>5</w:t>
      </w:r>
      <w:r w:rsidR="00FE7C77">
        <w:rPr>
          <w:noProof/>
        </w:rPr>
        <w:fldChar w:fldCharType="end"/>
      </w:r>
      <w:r>
        <w:t xml:space="preserve"> - Datový slovník záznamů</w:t>
      </w:r>
      <w:bookmarkEnd w:id="13"/>
    </w:p>
    <w:tbl>
      <w:tblPr>
        <w:tblStyle w:val="Mkatabulky"/>
        <w:tblW w:w="0" w:type="auto"/>
        <w:tblLook w:val="04A0" w:firstRow="1" w:lastRow="0" w:firstColumn="1" w:lastColumn="0" w:noHBand="0" w:noVBand="1"/>
      </w:tblPr>
      <w:tblGrid>
        <w:gridCol w:w="1885"/>
        <w:gridCol w:w="6190"/>
      </w:tblGrid>
      <w:tr w:rsidR="00B2085D" w:rsidRPr="00F26F3B" w14:paraId="62E82AA4" w14:textId="77777777" w:rsidTr="00B2085D">
        <w:tc>
          <w:tcPr>
            <w:tcW w:w="1885" w:type="dxa"/>
          </w:tcPr>
          <w:p w14:paraId="213A0FF1" w14:textId="77777777" w:rsidR="00B2085D" w:rsidRPr="00F26F3B" w:rsidRDefault="00B2085D" w:rsidP="00380DCC">
            <w:pPr>
              <w:pStyle w:val="Zkladntext"/>
            </w:pPr>
            <w:proofErr w:type="spellStart"/>
            <w:r w:rsidRPr="00F26F3B">
              <w:t>Id_zaznam</w:t>
            </w:r>
            <w:proofErr w:type="spellEnd"/>
          </w:p>
        </w:tc>
        <w:tc>
          <w:tcPr>
            <w:tcW w:w="6190" w:type="dxa"/>
          </w:tcPr>
          <w:p w14:paraId="4B825AF4" w14:textId="77777777" w:rsidR="00B2085D" w:rsidRPr="00F26F3B" w:rsidRDefault="00B2085D" w:rsidP="00380DCC">
            <w:pPr>
              <w:pStyle w:val="Zkladntext"/>
            </w:pPr>
            <w:r w:rsidRPr="00F26F3B">
              <w:t>Identifikační číslo záznamu, které identifikuje každý záznam.</w:t>
            </w:r>
          </w:p>
        </w:tc>
      </w:tr>
      <w:tr w:rsidR="00B2085D" w:rsidRPr="00F26F3B" w14:paraId="47AE187A" w14:textId="77777777" w:rsidTr="00380DCC">
        <w:tc>
          <w:tcPr>
            <w:tcW w:w="1885" w:type="dxa"/>
          </w:tcPr>
          <w:p w14:paraId="7FB8B3E9" w14:textId="77777777" w:rsidR="00B2085D" w:rsidRPr="00F26F3B" w:rsidRDefault="00B2085D" w:rsidP="00380DCC">
            <w:pPr>
              <w:pStyle w:val="Zkladntext"/>
            </w:pPr>
            <w:proofErr w:type="spellStart"/>
            <w:r>
              <w:t>Zkr_záznamu</w:t>
            </w:r>
            <w:proofErr w:type="spellEnd"/>
          </w:p>
        </w:tc>
        <w:tc>
          <w:tcPr>
            <w:tcW w:w="6190" w:type="dxa"/>
          </w:tcPr>
          <w:p w14:paraId="6BDAE5C8" w14:textId="589595BB" w:rsidR="00B2085D" w:rsidRPr="00F26F3B" w:rsidRDefault="00B2085D" w:rsidP="00380DCC">
            <w:pPr>
              <w:pStyle w:val="Zkladntext"/>
            </w:pPr>
            <w:r>
              <w:t>Zvolená Identifikační zkratka/název záznamu plánu. Tato část je pouze informativní a udržuje popis jakým si uživatel pojmenoval tento záznam</w:t>
            </w:r>
            <w:r w:rsidR="00380DCC">
              <w:t>.</w:t>
            </w:r>
          </w:p>
        </w:tc>
      </w:tr>
      <w:tr w:rsidR="00B2085D" w:rsidRPr="00F26F3B" w14:paraId="0EB9A7E6" w14:textId="77777777" w:rsidTr="00B2085D">
        <w:tc>
          <w:tcPr>
            <w:tcW w:w="1885" w:type="dxa"/>
          </w:tcPr>
          <w:p w14:paraId="7CEDCCAB" w14:textId="77777777" w:rsidR="00B2085D" w:rsidRPr="00F26F3B" w:rsidRDefault="00B2085D" w:rsidP="00380DCC">
            <w:pPr>
              <w:pStyle w:val="Zkladntext"/>
            </w:pPr>
            <w:proofErr w:type="spellStart"/>
            <w:r>
              <w:t>Id_obor</w:t>
            </w:r>
            <w:proofErr w:type="spellEnd"/>
          </w:p>
        </w:tc>
        <w:tc>
          <w:tcPr>
            <w:tcW w:w="6190" w:type="dxa"/>
          </w:tcPr>
          <w:p w14:paraId="49D1BFD8" w14:textId="6C8C2C8A" w:rsidR="00B2085D" w:rsidRPr="00F26F3B" w:rsidRDefault="00B2085D" w:rsidP="00380DCC">
            <w:pPr>
              <w:pStyle w:val="Zkladntext"/>
            </w:pPr>
            <w:r>
              <w:t>Cizí klíč, jenž určuje obor vytvořeného plánu</w:t>
            </w:r>
            <w:r w:rsidR="00380DCC">
              <w:t>.</w:t>
            </w:r>
          </w:p>
        </w:tc>
      </w:tr>
    </w:tbl>
    <w:p w14:paraId="7F5372E3" w14:textId="7C014CB8" w:rsidR="00B2085D" w:rsidRDefault="00B2085D" w:rsidP="00B2085D">
      <w:pPr>
        <w:pStyle w:val="Nadpis4"/>
      </w:pPr>
      <w:r>
        <w:t>Plán semestr</w:t>
      </w:r>
    </w:p>
    <w:p w14:paraId="387E8010" w14:textId="31BBBEFE" w:rsidR="00B2085D" w:rsidRDefault="00B2085D" w:rsidP="00B2085D">
      <w:pPr>
        <w:pStyle w:val="Zkladntext"/>
      </w:pPr>
      <w:r>
        <w:t>Plán na každý semestr, jenž spojuje výběry na semestr. Plánů semestru by mělo být podle toho, kolik uživatel vybere semestrů studia. Do této tabulky se ukládají výběry předmětů pro dané semestry.</w:t>
      </w:r>
    </w:p>
    <w:p w14:paraId="5192B690" w14:textId="1AA711C2" w:rsidR="00EC1AD3" w:rsidRDefault="00EC1AD3" w:rsidP="00EC1AD3">
      <w:pPr>
        <w:pStyle w:val="Titulek"/>
        <w:keepNext/>
      </w:pPr>
      <w:bookmarkStart w:id="14" w:name="_Toc165080"/>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8965E1">
        <w:rPr>
          <w:noProof/>
        </w:rPr>
        <w:t>6</w:t>
      </w:r>
      <w:r w:rsidR="008B0E22">
        <w:rPr>
          <w:noProof/>
        </w:rPr>
        <w:fldChar w:fldCharType="end"/>
      </w:r>
      <w:r w:rsidRPr="001D4B0D">
        <w:t xml:space="preserve"> - Datový slovník</w:t>
      </w:r>
      <w:r>
        <w:t xml:space="preserve"> plán semestru</w:t>
      </w:r>
      <w:bookmarkEnd w:id="14"/>
    </w:p>
    <w:tbl>
      <w:tblPr>
        <w:tblStyle w:val="Mkatabulky"/>
        <w:tblW w:w="0" w:type="auto"/>
        <w:tblLook w:val="04A0" w:firstRow="1" w:lastRow="0" w:firstColumn="1" w:lastColumn="0" w:noHBand="0" w:noVBand="1"/>
      </w:tblPr>
      <w:tblGrid>
        <w:gridCol w:w="1885"/>
        <w:gridCol w:w="6190"/>
      </w:tblGrid>
      <w:tr w:rsidR="00B2085D" w:rsidRPr="00F26F3B" w14:paraId="76E3C64E" w14:textId="77777777" w:rsidTr="00B2085D">
        <w:tc>
          <w:tcPr>
            <w:tcW w:w="1885" w:type="dxa"/>
          </w:tcPr>
          <w:p w14:paraId="2A4D84E8" w14:textId="77777777" w:rsidR="00B2085D" w:rsidRPr="00F26F3B" w:rsidRDefault="00B2085D" w:rsidP="00380DCC">
            <w:pPr>
              <w:pStyle w:val="Zkladntext"/>
            </w:pPr>
            <w:proofErr w:type="spellStart"/>
            <w:r w:rsidRPr="00F26F3B">
              <w:t>Id_ps</w:t>
            </w:r>
            <w:proofErr w:type="spellEnd"/>
          </w:p>
        </w:tc>
        <w:tc>
          <w:tcPr>
            <w:tcW w:w="6190" w:type="dxa"/>
          </w:tcPr>
          <w:p w14:paraId="7AF07C76" w14:textId="77777777" w:rsidR="00B2085D" w:rsidRPr="00F26F3B" w:rsidRDefault="00B2085D" w:rsidP="00380DCC">
            <w:pPr>
              <w:pStyle w:val="Zkladntext"/>
            </w:pPr>
            <w:r w:rsidRPr="00F26F3B">
              <w:t>Identifikační číslo Plánu semestru, které identifikuje každý semestrální plán.</w:t>
            </w:r>
          </w:p>
        </w:tc>
      </w:tr>
      <w:tr w:rsidR="00B2085D" w:rsidRPr="00F26F3B" w14:paraId="779C3B20" w14:textId="77777777" w:rsidTr="00380DCC">
        <w:tc>
          <w:tcPr>
            <w:tcW w:w="1885" w:type="dxa"/>
          </w:tcPr>
          <w:p w14:paraId="1B3B9FE4" w14:textId="77777777" w:rsidR="00B2085D" w:rsidRPr="00F26F3B" w:rsidRDefault="00B2085D" w:rsidP="00380DCC">
            <w:pPr>
              <w:pStyle w:val="Zkladntext"/>
            </w:pPr>
            <w:proofErr w:type="spellStart"/>
            <w:r>
              <w:t>Sem_ps</w:t>
            </w:r>
            <w:proofErr w:type="spellEnd"/>
          </w:p>
        </w:tc>
        <w:tc>
          <w:tcPr>
            <w:tcW w:w="6190" w:type="dxa"/>
          </w:tcPr>
          <w:p w14:paraId="5971A38D" w14:textId="77777777" w:rsidR="00B2085D" w:rsidRPr="00F26F3B" w:rsidRDefault="00B2085D" w:rsidP="00380DCC">
            <w:pPr>
              <w:pStyle w:val="Zkladntext"/>
            </w:pPr>
            <w:r>
              <w:t>Nastavený semestr pro tento plán. Identifikace, do kterého semestru se bude tento plán zobrazovat.</w:t>
            </w:r>
          </w:p>
        </w:tc>
      </w:tr>
      <w:tr w:rsidR="00B2085D" w:rsidRPr="00F26F3B" w14:paraId="459B7E51" w14:textId="77777777" w:rsidTr="00B2085D">
        <w:tc>
          <w:tcPr>
            <w:tcW w:w="1885" w:type="dxa"/>
          </w:tcPr>
          <w:p w14:paraId="3F9531D6" w14:textId="77777777" w:rsidR="00B2085D" w:rsidRPr="00F26F3B" w:rsidRDefault="00B2085D" w:rsidP="00380DCC">
            <w:pPr>
              <w:pStyle w:val="Zkladntext"/>
            </w:pPr>
            <w:r>
              <w:t>Id_zaznam</w:t>
            </w:r>
          </w:p>
        </w:tc>
        <w:tc>
          <w:tcPr>
            <w:tcW w:w="6190" w:type="dxa"/>
          </w:tcPr>
          <w:p w14:paraId="59A5B848" w14:textId="7D9DFA7A" w:rsidR="00B2085D" w:rsidRPr="00F26F3B" w:rsidRDefault="00B2085D" w:rsidP="00380DCC">
            <w:pPr>
              <w:pStyle w:val="Zkladntext"/>
            </w:pPr>
            <w:r>
              <w:t>Cizí klíč záznamu, pod který semestrální plán spadá</w:t>
            </w:r>
            <w:r w:rsidR="00380DCC">
              <w:t>.</w:t>
            </w:r>
          </w:p>
        </w:tc>
      </w:tr>
    </w:tbl>
    <w:p w14:paraId="0A9AF37D" w14:textId="21B56278" w:rsidR="00B2085D" w:rsidRDefault="00B2085D" w:rsidP="00B2085D">
      <w:pPr>
        <w:pStyle w:val="Nadpis4"/>
      </w:pPr>
      <w:r>
        <w:t>Výběr</w:t>
      </w:r>
    </w:p>
    <w:p w14:paraId="3D25136C" w14:textId="54357AF3" w:rsidR="00B2085D" w:rsidRDefault="00B2085D" w:rsidP="00B2085D">
      <w:pPr>
        <w:pStyle w:val="Zkladntext"/>
      </w:pPr>
      <w:r>
        <w:t>Výběr je vytvořen jako propojovací tabulka mezi semestrálním plánem a předmětem. Tato tabulka umožnuje přidat libovolný počet přemetů do jednoho semestru.</w:t>
      </w:r>
    </w:p>
    <w:p w14:paraId="5787587E" w14:textId="735BFD47" w:rsidR="00EC1AD3" w:rsidRDefault="00EC1AD3" w:rsidP="00EC1AD3">
      <w:pPr>
        <w:pStyle w:val="Titulek"/>
        <w:keepNext/>
      </w:pPr>
      <w:bookmarkStart w:id="15" w:name="_Toc165081"/>
      <w:r>
        <w:lastRenderedPageBreak/>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8965E1">
        <w:rPr>
          <w:noProof/>
        </w:rPr>
        <w:t>7</w:t>
      </w:r>
      <w:r w:rsidR="008B0E22">
        <w:rPr>
          <w:noProof/>
        </w:rPr>
        <w:fldChar w:fldCharType="end"/>
      </w:r>
      <w:r w:rsidRPr="0025225F">
        <w:t xml:space="preserve"> - Datový slovník</w:t>
      </w:r>
      <w:r>
        <w:t xml:space="preserve"> výběru</w:t>
      </w:r>
      <w:bookmarkEnd w:id="15"/>
    </w:p>
    <w:tbl>
      <w:tblPr>
        <w:tblStyle w:val="Mkatabulky"/>
        <w:tblW w:w="0" w:type="auto"/>
        <w:tblInd w:w="18" w:type="dxa"/>
        <w:tblLook w:val="04A0" w:firstRow="1" w:lastRow="0" w:firstColumn="1" w:lastColumn="0" w:noHBand="0" w:noVBand="1"/>
      </w:tblPr>
      <w:tblGrid>
        <w:gridCol w:w="1885"/>
        <w:gridCol w:w="6190"/>
      </w:tblGrid>
      <w:tr w:rsidR="00557F23" w14:paraId="5BAE7172" w14:textId="77777777" w:rsidTr="00B2085D">
        <w:tc>
          <w:tcPr>
            <w:tcW w:w="1885" w:type="dxa"/>
          </w:tcPr>
          <w:p w14:paraId="6D88BDCA" w14:textId="07BC599A" w:rsidR="00557F23" w:rsidRPr="00F26F3B" w:rsidRDefault="00557F23" w:rsidP="00557F23">
            <w:pPr>
              <w:pStyle w:val="Zkladntext"/>
            </w:pPr>
            <w:proofErr w:type="spellStart"/>
            <w:r w:rsidRPr="00F26F3B">
              <w:t>Id_vyber</w:t>
            </w:r>
            <w:proofErr w:type="spellEnd"/>
          </w:p>
        </w:tc>
        <w:tc>
          <w:tcPr>
            <w:tcW w:w="6190" w:type="dxa"/>
          </w:tcPr>
          <w:p w14:paraId="31E5E5D2" w14:textId="40D36169" w:rsidR="00557F23" w:rsidRPr="00F26F3B" w:rsidRDefault="00557F23" w:rsidP="00557F23">
            <w:pPr>
              <w:pStyle w:val="Zkladntext"/>
            </w:pPr>
            <w:r w:rsidRPr="00F26F3B">
              <w:t>Identifikační číslo výběru předmětu, které identifikuje každý výběr.</w:t>
            </w:r>
          </w:p>
        </w:tc>
      </w:tr>
      <w:tr w:rsidR="00557F23" w14:paraId="0CE0A365" w14:textId="77777777" w:rsidTr="00B2085D">
        <w:tc>
          <w:tcPr>
            <w:tcW w:w="1885" w:type="dxa"/>
          </w:tcPr>
          <w:p w14:paraId="4E42F92E" w14:textId="2D3F998D" w:rsidR="00557F23" w:rsidRPr="00F26F3B" w:rsidRDefault="00557F23" w:rsidP="00557F23">
            <w:pPr>
              <w:pStyle w:val="Zkladntext"/>
            </w:pPr>
            <w:r>
              <w:t>Id_předmět</w:t>
            </w:r>
          </w:p>
        </w:tc>
        <w:tc>
          <w:tcPr>
            <w:tcW w:w="6190" w:type="dxa"/>
          </w:tcPr>
          <w:p w14:paraId="7A5E4096" w14:textId="309F0877" w:rsidR="00557F23" w:rsidRPr="00F26F3B" w:rsidRDefault="00557F23" w:rsidP="00557F23">
            <w:pPr>
              <w:pStyle w:val="Zkladntext"/>
            </w:pPr>
            <w:r>
              <w:t>Cizí klíč, jenž určuje, jaký je vybraný předmět</w:t>
            </w:r>
            <w:r w:rsidR="00380DCC">
              <w:t>.</w:t>
            </w:r>
          </w:p>
        </w:tc>
      </w:tr>
      <w:tr w:rsidR="00557F23" w14:paraId="5F6C8204" w14:textId="77777777" w:rsidTr="00B2085D">
        <w:tc>
          <w:tcPr>
            <w:tcW w:w="1885" w:type="dxa"/>
          </w:tcPr>
          <w:p w14:paraId="20E9188F" w14:textId="54B0EADC" w:rsidR="00557F23" w:rsidRPr="00F26F3B" w:rsidRDefault="00557F23" w:rsidP="00557F23">
            <w:pPr>
              <w:pStyle w:val="Zkladntext"/>
            </w:pPr>
            <w:r>
              <w:t>Id_ps</w:t>
            </w:r>
          </w:p>
        </w:tc>
        <w:tc>
          <w:tcPr>
            <w:tcW w:w="6190" w:type="dxa"/>
          </w:tcPr>
          <w:p w14:paraId="295FE8A3" w14:textId="601497AB" w:rsidR="00557F23" w:rsidRPr="00F26F3B" w:rsidRDefault="00557F23" w:rsidP="00557F23">
            <w:pPr>
              <w:pStyle w:val="Zkladntext"/>
            </w:pPr>
            <w:r>
              <w:t>Cizí klíč, jenž určuje, do jakého semestrálního plánu výběr přidává</w:t>
            </w:r>
            <w:r w:rsidR="00380DCC">
              <w:t>.</w:t>
            </w:r>
          </w:p>
        </w:tc>
      </w:tr>
    </w:tbl>
    <w:p w14:paraId="204CACAC" w14:textId="77777777" w:rsidR="00DA4583" w:rsidRDefault="00DA4583">
      <w:pPr>
        <w:rPr>
          <w:rFonts w:cs="Arial"/>
          <w:b/>
          <w:bCs/>
          <w:iCs/>
          <w:sz w:val="28"/>
          <w:szCs w:val="28"/>
        </w:rPr>
      </w:pPr>
      <w:r>
        <w:br w:type="page"/>
      </w:r>
    </w:p>
    <w:p w14:paraId="665ED601" w14:textId="6EE9F443" w:rsidR="00E33028" w:rsidRDefault="00E33028" w:rsidP="00E33028">
      <w:pPr>
        <w:pStyle w:val="Nadpis2"/>
      </w:pPr>
      <w:bookmarkStart w:id="16" w:name="_Toc165061"/>
      <w:r>
        <w:lastRenderedPageBreak/>
        <w:t>Případy užití</w:t>
      </w:r>
      <w:bookmarkEnd w:id="16"/>
    </w:p>
    <w:p w14:paraId="66405C76" w14:textId="4015964E" w:rsidR="003E7762" w:rsidRDefault="00E33028" w:rsidP="003E7762">
      <w:pPr>
        <w:pStyle w:val="Zkladntext"/>
      </w:pPr>
      <w:r>
        <w:t xml:space="preserve">Tato část se bude zaměřovat na případy užití pro uživatele. </w:t>
      </w:r>
      <w:r w:rsidR="00380DCC">
        <w:t>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w:t>
      </w:r>
      <w:bookmarkStart w:id="17" w:name="_GoBack"/>
      <w:bookmarkEnd w:id="17"/>
      <w:r w:rsidR="00380DCC">
        <w:t>t do databáze.</w:t>
      </w:r>
    </w:p>
    <w:p w14:paraId="01E5E764" w14:textId="4B438515" w:rsidR="00C26DD2" w:rsidRDefault="000A3C30" w:rsidP="003E7762">
      <w:pPr>
        <w:pStyle w:val="Nadpis3"/>
      </w:pPr>
      <w:bookmarkStart w:id="18" w:name="_Toc165062"/>
      <w:r w:rsidRPr="00835EEB">
        <w:rPr>
          <w:noProof/>
        </w:rPr>
        <w:drawing>
          <wp:anchor distT="0" distB="0" distL="114300" distR="114300" simplePos="0" relativeHeight="251658240" behindDoc="0" locked="0" layoutInCell="1" allowOverlap="1" wp14:anchorId="4841995B" wp14:editId="785565E5">
            <wp:simplePos x="0" y="0"/>
            <wp:positionH relativeFrom="margin">
              <wp:align>center</wp:align>
            </wp:positionH>
            <wp:positionV relativeFrom="paragraph">
              <wp:posOffset>429260</wp:posOffset>
            </wp:positionV>
            <wp:extent cx="6407785" cy="4321810"/>
            <wp:effectExtent l="0" t="0" r="0" b="254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407785" cy="4321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E1A" w:rsidRPr="00835EEB">
        <w:rPr>
          <w:noProof/>
        </w:rPr>
        <mc:AlternateContent>
          <mc:Choice Requires="wps">
            <w:drawing>
              <wp:anchor distT="0" distB="0" distL="114300" distR="114300" simplePos="0" relativeHeight="251660288" behindDoc="0" locked="0" layoutInCell="1" allowOverlap="1" wp14:anchorId="5F794EA0" wp14:editId="752A1B6A">
                <wp:simplePos x="0" y="0"/>
                <wp:positionH relativeFrom="column">
                  <wp:posOffset>-613830</wp:posOffset>
                </wp:positionH>
                <wp:positionV relativeFrom="paragraph">
                  <wp:posOffset>4667957</wp:posOffset>
                </wp:positionV>
                <wp:extent cx="6407785" cy="63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6407785" cy="635"/>
                        </a:xfrm>
                        <a:prstGeom prst="rect">
                          <a:avLst/>
                        </a:prstGeom>
                        <a:solidFill>
                          <a:prstClr val="white"/>
                        </a:solidFill>
                        <a:ln>
                          <a:noFill/>
                        </a:ln>
                      </wps:spPr>
                      <wps:txbx>
                        <w:txbxContent>
                          <w:p w14:paraId="66350B55" w14:textId="1B83B634" w:rsidR="00380DCC" w:rsidRPr="00511035" w:rsidRDefault="00380DCC" w:rsidP="00854154">
                            <w:pPr>
                              <w:pStyle w:val="Titulek"/>
                              <w:jc w:val="center"/>
                              <w:rPr>
                                <w:rFonts w:cs="Arial"/>
                                <w:iCs/>
                                <w:noProof/>
                                <w:sz w:val="28"/>
                                <w:szCs w:val="28"/>
                              </w:rPr>
                            </w:pPr>
                            <w:bookmarkStart w:id="19" w:name="_Toc165071"/>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794EA0" id="_x0000_t202" coordsize="21600,21600" o:spt="202" path="m,l,21600r21600,l21600,xe">
                <v:stroke joinstyle="miter"/>
                <v:path gradientshapeok="t" o:connecttype="rect"/>
              </v:shapetype>
              <v:shape id="Textové pole 2" o:spid="_x0000_s1026" type="#_x0000_t202" style="position:absolute;left:0;text-align:left;margin-left:-48.35pt;margin-top:367.55pt;width:50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" stroked="f">
                <v:textbox style="mso-fit-shape-to-text:t" inset="0,0,0,0">
                  <w:txbxContent>
                    <w:p w14:paraId="66350B55" w14:textId="1B83B634" w:rsidR="00380DCC" w:rsidRPr="00511035" w:rsidRDefault="00380DCC" w:rsidP="00854154">
                      <w:pPr>
                        <w:pStyle w:val="Titulek"/>
                        <w:jc w:val="center"/>
                        <w:rPr>
                          <w:rFonts w:cs="Arial"/>
                          <w:iCs/>
                          <w:noProof/>
                          <w:sz w:val="28"/>
                          <w:szCs w:val="28"/>
                        </w:rPr>
                      </w:pPr>
                      <w:bookmarkStart w:id="20" w:name="_Toc165071"/>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20"/>
                    </w:p>
                  </w:txbxContent>
                </v:textbox>
                <w10:wrap type="topAndBottom"/>
              </v:shape>
            </w:pict>
          </mc:Fallback>
        </mc:AlternateContent>
      </w:r>
      <w:r w:rsidR="00C26DD2" w:rsidRPr="00835EEB">
        <w:t>Model případů užit</w:t>
      </w:r>
      <w:r w:rsidR="003E7762" w:rsidRPr="00835EEB">
        <w:t>í</w:t>
      </w:r>
      <w:bookmarkEnd w:id="18"/>
    </w:p>
    <w:p w14:paraId="50332BD5" w14:textId="31F9625D" w:rsidR="000A3C30" w:rsidRPr="000A3C30" w:rsidRDefault="000A3C30" w:rsidP="000A3C30">
      <w:pPr>
        <w:pStyle w:val="Zkladntext"/>
      </w:pPr>
    </w:p>
    <w:p w14:paraId="44AFFD63" w14:textId="77777777" w:rsidR="003E7762" w:rsidRDefault="003E7762" w:rsidP="003E7762">
      <w:pPr>
        <w:pStyle w:val="Zkladntext"/>
      </w:pPr>
    </w:p>
    <w:p w14:paraId="2FE3F4E2" w14:textId="11475E93" w:rsidR="00E33028" w:rsidRDefault="00780947" w:rsidP="004804F5">
      <w:pPr>
        <w:pStyle w:val="Nadpis3"/>
      </w:pPr>
      <w:r>
        <w:br w:type="page"/>
      </w:r>
      <w:bookmarkStart w:id="21" w:name="_Toc165063"/>
      <w:r w:rsidR="00E33028">
        <w:lastRenderedPageBreak/>
        <w:t xml:space="preserve">Popis </w:t>
      </w:r>
      <w:r w:rsidR="00046035">
        <w:t xml:space="preserve">vrstev </w:t>
      </w:r>
      <w:r w:rsidR="00E33028">
        <w:t>případů užití</w:t>
      </w:r>
      <w:bookmarkEnd w:id="21"/>
    </w:p>
    <w:p w14:paraId="0914F67D" w14:textId="7C30F14E" w:rsidR="00046035" w:rsidRPr="00046035" w:rsidRDefault="00046035" w:rsidP="00046035">
      <w:pPr>
        <w:pStyle w:val="Zkladntext"/>
      </w:pPr>
      <w:r>
        <w:t xml:space="preserve">Tato podkapitola rozebírá do podrobnosti všechny případy užití aplikace pro uživatele </w:t>
      </w:r>
      <w:r>
        <w:br/>
        <w:t>a správu.</w:t>
      </w:r>
    </w:p>
    <w:p w14:paraId="6515B00D" w14:textId="7DD665AC" w:rsidR="00046035" w:rsidRDefault="00046035" w:rsidP="00046035">
      <w:pPr>
        <w:pStyle w:val="Nadpis4"/>
      </w:pPr>
      <w:r>
        <w:t>Uživatel</w:t>
      </w:r>
    </w:p>
    <w:p w14:paraId="032382E4" w14:textId="50C55798" w:rsidR="00046035" w:rsidRDefault="00046035" w:rsidP="00046035">
      <w:pPr>
        <w:pStyle w:val="Zkladntext"/>
        <w:numPr>
          <w:ilvl w:val="0"/>
          <w:numId w:val="43"/>
        </w:numPr>
      </w:pPr>
      <w:r w:rsidRPr="00EC1AD3">
        <w:t>Vytvořit</w:t>
      </w:r>
      <w:r w:rsidRPr="00EC1AD3">
        <w:rPr>
          <w:b/>
        </w:rPr>
        <w:t xml:space="preserve"> </w:t>
      </w:r>
      <w:r w:rsidRPr="00EC1AD3">
        <w:t>plán</w:t>
      </w:r>
      <w:r>
        <w:t xml:space="preserve"> - Umožní uživateli vytvořit studijní plán, jenž bude ukládán </w:t>
      </w:r>
      <w:r w:rsidR="00EC1AD3">
        <w:br/>
      </w:r>
      <w:r>
        <w:t>a bude možnost vytvořit více plánů najednou</w:t>
      </w:r>
      <w:r>
        <w:tab/>
      </w:r>
    </w:p>
    <w:p w14:paraId="0E2B6A74" w14:textId="3DBE4799" w:rsidR="00046035" w:rsidRDefault="00046035" w:rsidP="00046035">
      <w:pPr>
        <w:pStyle w:val="Zkladntext"/>
        <w:numPr>
          <w:ilvl w:val="1"/>
          <w:numId w:val="43"/>
        </w:numPr>
      </w:pPr>
      <w:r w:rsidRPr="00EC1AD3">
        <w:t>Vybrat počet semestrů</w:t>
      </w:r>
      <w:r>
        <w:t xml:space="preserve"> - Nastavení požadovaného oboru studia, jenž </w:t>
      </w:r>
      <w:r w:rsidR="00EC1AD3">
        <w:br/>
      </w:r>
      <w:r>
        <w:t>je zapotřebí vybrat před vytvářením plánu, aby bylo možno filtrovat předměty podle oboru.</w:t>
      </w:r>
    </w:p>
    <w:p w14:paraId="1A618BDC" w14:textId="7A599D4A" w:rsidR="00046035" w:rsidRDefault="00046035" w:rsidP="00046035">
      <w:pPr>
        <w:pStyle w:val="Zkladntext"/>
        <w:numPr>
          <w:ilvl w:val="1"/>
          <w:numId w:val="43"/>
        </w:numPr>
      </w:pPr>
      <w:r>
        <w:t>Vybrat obor - Nastavení požadovaného oboru studia, jenž je zapotřebí vybrat před vytvářením plánu, aby bylo možno filtrovat předměty podle oboru.</w:t>
      </w:r>
    </w:p>
    <w:p w14:paraId="2B3F3A33" w14:textId="14497D84" w:rsidR="00046035" w:rsidRDefault="00046035" w:rsidP="00046035">
      <w:pPr>
        <w:pStyle w:val="Zkladntext"/>
        <w:numPr>
          <w:ilvl w:val="1"/>
          <w:numId w:val="43"/>
        </w:numPr>
      </w:pPr>
      <w:r>
        <w:t>Přidat předmět do semestru - Přidání předmětu do plánu a požadovaného semestru. Uživatel si bude moci vybrat předmět z nabídky předmětů jeho zvoleného oboru a daného období (letní nebo zimní semestr)</w:t>
      </w:r>
    </w:p>
    <w:p w14:paraId="33A88577" w14:textId="47CD8934" w:rsidR="00046035" w:rsidRDefault="00046035" w:rsidP="00046035">
      <w:pPr>
        <w:pStyle w:val="Zkladntext"/>
        <w:numPr>
          <w:ilvl w:val="1"/>
          <w:numId w:val="43"/>
        </w:numPr>
      </w:pPr>
      <w:r>
        <w:t xml:space="preserve">Odebrat předmět ze semestru - Odebrání předmětu do plánu </w:t>
      </w:r>
      <w:r w:rsidR="00EC1AD3">
        <w:br/>
      </w:r>
      <w:r>
        <w:t>a požadovaného semestru. Pomocí kliknutí na daný předmět a zvolení možnosti smazání bude tento předmět odstraněn z předmětu a přibyde opět do nabídky předmětů, které jdou zapsat do semestru</w:t>
      </w:r>
    </w:p>
    <w:p w14:paraId="6314FAA3" w14:textId="150D29D9" w:rsidR="00046035" w:rsidRDefault="00046035" w:rsidP="00046035">
      <w:pPr>
        <w:pStyle w:val="Zkladntext"/>
        <w:numPr>
          <w:ilvl w:val="0"/>
          <w:numId w:val="43"/>
        </w:numPr>
      </w:pPr>
      <w:r>
        <w:t>Vyhledat předmět - Umožnění vyhledat předmět po zadaní jeho názvu, povinnosti předmětu, počtu kreditů, doporučených semestrů.</w:t>
      </w:r>
    </w:p>
    <w:p w14:paraId="36E01D97" w14:textId="0FA890F3" w:rsidR="00046035" w:rsidRDefault="00046035" w:rsidP="00046035">
      <w:pPr>
        <w:pStyle w:val="Zkladntext"/>
        <w:numPr>
          <w:ilvl w:val="0"/>
          <w:numId w:val="43"/>
        </w:numPr>
      </w:pPr>
      <w:r>
        <w:t>Zjistit informace o předmětu - Po výběru předmětu bude možnost zobrazit informace o předmětu jako jsou zkratka předmětu, doporučený semestr studia, prerekvizita</w:t>
      </w:r>
    </w:p>
    <w:p w14:paraId="4E7E2AA9" w14:textId="77777777" w:rsidR="00046035" w:rsidRDefault="00046035" w:rsidP="00046035">
      <w:pPr>
        <w:pStyle w:val="Zkladntext"/>
        <w:numPr>
          <w:ilvl w:val="1"/>
          <w:numId w:val="43"/>
        </w:numPr>
      </w:pPr>
      <w:r>
        <w:t>Zobrazit kredity - Zobrazení kreditového ohodnocení zvoleného předmětu</w:t>
      </w:r>
    </w:p>
    <w:p w14:paraId="5CA0F760" w14:textId="77777777" w:rsidR="00046035" w:rsidRDefault="00046035" w:rsidP="00046035">
      <w:pPr>
        <w:pStyle w:val="Zkladntext"/>
        <w:numPr>
          <w:ilvl w:val="1"/>
          <w:numId w:val="43"/>
        </w:numPr>
      </w:pPr>
      <w:r>
        <w:t>Zobrazit popisy - Zobrazení popisu vybraného předmětu, jako jsou: cíle, požadavky atd.</w:t>
      </w:r>
    </w:p>
    <w:p w14:paraId="45D4FCF9" w14:textId="77777777" w:rsidR="00EC1AD3" w:rsidRDefault="00046035" w:rsidP="00F6321A">
      <w:pPr>
        <w:pStyle w:val="Zkladntext"/>
        <w:numPr>
          <w:ilvl w:val="1"/>
          <w:numId w:val="43"/>
        </w:numPr>
      </w:pPr>
      <w:r>
        <w:t>Zobrazit garanta - Zobrazení garanta daného předmětu</w:t>
      </w:r>
    </w:p>
    <w:p w14:paraId="5F7A22D9" w14:textId="476D43F6" w:rsidR="00046035" w:rsidRDefault="00046035" w:rsidP="00F6321A">
      <w:pPr>
        <w:pStyle w:val="Zkladntext"/>
        <w:numPr>
          <w:ilvl w:val="1"/>
          <w:numId w:val="43"/>
        </w:numPr>
      </w:pPr>
      <w:r>
        <w:lastRenderedPageBreak/>
        <w:t>Zobrazit prerekvizity - Zobrazení potřebných prerekvizity předmětu</w:t>
      </w:r>
    </w:p>
    <w:p w14:paraId="6B97D31E" w14:textId="33157AD0" w:rsidR="00046035" w:rsidRDefault="00046035" w:rsidP="00046035">
      <w:pPr>
        <w:pStyle w:val="Zkladntext"/>
        <w:numPr>
          <w:ilvl w:val="1"/>
          <w:numId w:val="43"/>
        </w:numPr>
      </w:pPr>
      <w:r>
        <w:t xml:space="preserve">Zobrazit doporučený semestr - Zobrazení doporučeného semestru </w:t>
      </w:r>
      <w:r w:rsidR="00EC1AD3">
        <w:br/>
      </w:r>
      <w:r>
        <w:t>ve studiu požadovaného předmětu</w:t>
      </w:r>
    </w:p>
    <w:p w14:paraId="3A8B2281" w14:textId="5A155F1E" w:rsidR="00046035" w:rsidRDefault="00046035" w:rsidP="00046035">
      <w:pPr>
        <w:pStyle w:val="Zkladntext"/>
        <w:numPr>
          <w:ilvl w:val="0"/>
          <w:numId w:val="43"/>
        </w:numPr>
      </w:pPr>
      <w:r>
        <w:t xml:space="preserve">Zobrazit informace o garantovi předmětu - Možnost zobrazit informace </w:t>
      </w:r>
      <w:r w:rsidR="00EC1AD3">
        <w:br/>
      </w:r>
      <w:r>
        <w:t>o garantovi jako: místo kanceláře aj.</w:t>
      </w:r>
    </w:p>
    <w:p w14:paraId="2951D581" w14:textId="77777777" w:rsidR="00046035" w:rsidRDefault="00046035" w:rsidP="00046035">
      <w:pPr>
        <w:pStyle w:val="Zkladntext"/>
        <w:numPr>
          <w:ilvl w:val="1"/>
          <w:numId w:val="43"/>
        </w:numPr>
      </w:pPr>
      <w:r>
        <w:t>Zobrazit kontakt - Zobrazení kontaktních informací daného garanta jako jsou telefon a email</w:t>
      </w:r>
    </w:p>
    <w:p w14:paraId="016B6E5E" w14:textId="5DFF61A5" w:rsidR="00046035" w:rsidRDefault="00046035" w:rsidP="00046035">
      <w:pPr>
        <w:pStyle w:val="Zkladntext"/>
        <w:numPr>
          <w:ilvl w:val="1"/>
          <w:numId w:val="43"/>
        </w:numPr>
      </w:pPr>
      <w:r>
        <w:t>Zobrazit konzultační hodiny - Zobrazení konzultačních hodin a dne konzultací daného garanta</w:t>
      </w:r>
    </w:p>
    <w:p w14:paraId="1202EC05" w14:textId="2B071EB4" w:rsidR="00046035" w:rsidRDefault="00046035" w:rsidP="00046035">
      <w:pPr>
        <w:pStyle w:val="Nadpis4"/>
      </w:pPr>
      <w:r>
        <w:t>Správa</w:t>
      </w:r>
    </w:p>
    <w:p w14:paraId="65A230F4" w14:textId="6757A95A" w:rsidR="00046035" w:rsidRDefault="00046035" w:rsidP="00EC1AD3">
      <w:pPr>
        <w:pStyle w:val="Zkladntext"/>
        <w:numPr>
          <w:ilvl w:val="0"/>
          <w:numId w:val="45"/>
        </w:numPr>
      </w:pPr>
      <w:r>
        <w:t>Správa předmětů</w:t>
      </w:r>
      <w:r w:rsidR="00EC1AD3">
        <w:t xml:space="preserve"> - Bude moci upravit veškeré informace po vybrání garanta nebo zadání jména upravit údaje o garantech jako jméno, kontakty, místo kanceláře.</w:t>
      </w:r>
    </w:p>
    <w:p w14:paraId="1A3CEF16" w14:textId="00EEEEC6" w:rsidR="00046035" w:rsidRDefault="00046035" w:rsidP="00EC1AD3">
      <w:pPr>
        <w:pStyle w:val="Zkladntext"/>
        <w:numPr>
          <w:ilvl w:val="0"/>
          <w:numId w:val="45"/>
        </w:numPr>
      </w:pPr>
      <w:r>
        <w:t>Správa garantů</w:t>
      </w:r>
      <w:r w:rsidR="00EC1AD3">
        <w:t xml:space="preserve"> - Bude moci upravit veškeré věci v předmětu od názvu </w:t>
      </w:r>
      <w:r w:rsidR="00EC1AD3">
        <w:br/>
        <w:t>a zkratky po popisy, garanta předmětu po kredity a povinnosti/prerekvizity.</w:t>
      </w:r>
    </w:p>
    <w:p w14:paraId="2EACEECB" w14:textId="5090ED47" w:rsidR="00046035" w:rsidRDefault="00046035" w:rsidP="00EC1AD3">
      <w:pPr>
        <w:pStyle w:val="Zkladntext"/>
        <w:numPr>
          <w:ilvl w:val="0"/>
          <w:numId w:val="45"/>
        </w:numPr>
      </w:pPr>
      <w:r>
        <w:t>Správa oborů</w:t>
      </w:r>
      <w:r w:rsidR="00EC1AD3">
        <w:t xml:space="preserve"> -</w:t>
      </w:r>
      <w:r w:rsidR="00EC1AD3" w:rsidRPr="00EC1AD3">
        <w:t xml:space="preserve"> </w:t>
      </w:r>
      <w:r w:rsidR="00EC1AD3">
        <w:t>Umožní upravit název oboru, počtu potřebných kreditů dané skupiny předmětů</w:t>
      </w:r>
    </w:p>
    <w:p w14:paraId="2CF3FC54" w14:textId="77777777" w:rsidR="00EC1AD3" w:rsidRDefault="00EC1AD3">
      <w:pPr>
        <w:rPr>
          <w:rFonts w:cs="Arial"/>
          <w:b/>
          <w:bCs/>
          <w:sz w:val="26"/>
          <w:szCs w:val="26"/>
        </w:rPr>
      </w:pPr>
      <w:r>
        <w:br w:type="page"/>
      </w:r>
    </w:p>
    <w:p w14:paraId="40192DF3" w14:textId="507B8040" w:rsidR="002965B1" w:rsidRDefault="002965B1" w:rsidP="002965B1">
      <w:pPr>
        <w:pStyle w:val="Nadpis3"/>
      </w:pPr>
      <w:bookmarkStart w:id="22" w:name="_Toc165064"/>
      <w:r>
        <w:lastRenderedPageBreak/>
        <w:t>Scénář případu užití</w:t>
      </w:r>
      <w:bookmarkEnd w:id="22"/>
      <w:r>
        <w:t xml:space="preserve"> </w:t>
      </w:r>
    </w:p>
    <w:p w14:paraId="7F9C8F39" w14:textId="1EDA10C1" w:rsidR="00E717AF" w:rsidRPr="00E717AF" w:rsidRDefault="00E717AF" w:rsidP="00E717AF">
      <w:pPr>
        <w:pStyle w:val="Zkladntext"/>
      </w:pPr>
      <w:r>
        <w:t>V této části se podíváme na scénáře případů užití pro jednotlivé případy aktéra správce. Jedná se o správu garantů, správu oborů a správu předmětů.</w:t>
      </w:r>
    </w:p>
    <w:p w14:paraId="51C643B0" w14:textId="58986C25" w:rsidR="002965B1" w:rsidRDefault="002965B1" w:rsidP="002965B1">
      <w:pPr>
        <w:pStyle w:val="Zkladntext"/>
      </w:pPr>
      <w:r>
        <w:t>Správa garantů správcem:</w:t>
      </w:r>
    </w:p>
    <w:p w14:paraId="5F1BC09B" w14:textId="5958B9EF" w:rsidR="00C82E79" w:rsidRDefault="00C82E79" w:rsidP="00C82E79">
      <w:pPr>
        <w:pStyle w:val="Titulek"/>
        <w:keepNext/>
      </w:pPr>
      <w:r>
        <w:t xml:space="preserve">                  </w:t>
      </w:r>
      <w:bookmarkStart w:id="23" w:name="_Toc165082"/>
      <w:r>
        <w:t xml:space="preserve">Tabulka </w:t>
      </w:r>
      <w:r w:rsidR="0060106F">
        <w:rPr>
          <w:noProof/>
        </w:rPr>
        <w:fldChar w:fldCharType="begin"/>
      </w:r>
      <w:r w:rsidR="0060106F">
        <w:rPr>
          <w:noProof/>
        </w:rPr>
        <w:instrText xml:space="preserve"> SEQ Tabulka \* ARABIC </w:instrText>
      </w:r>
      <w:r w:rsidR="0060106F">
        <w:rPr>
          <w:noProof/>
        </w:rPr>
        <w:fldChar w:fldCharType="separate"/>
      </w:r>
      <w:r w:rsidR="008965E1">
        <w:rPr>
          <w:noProof/>
        </w:rPr>
        <w:t>8</w:t>
      </w:r>
      <w:r w:rsidR="0060106F">
        <w:rPr>
          <w:noProof/>
        </w:rPr>
        <w:fldChar w:fldCharType="end"/>
      </w:r>
      <w:r>
        <w:t xml:space="preserve"> - </w:t>
      </w:r>
      <w:r w:rsidR="00927029">
        <w:t>S</w:t>
      </w:r>
      <w:r>
        <w:t>cénář - správa garantů</w:t>
      </w:r>
      <w:bookmarkEnd w:id="23"/>
    </w:p>
    <w:tbl>
      <w:tblPr>
        <w:tblStyle w:val="Mkatabulky"/>
        <w:tblW w:w="0" w:type="auto"/>
        <w:tblInd w:w="895" w:type="dxa"/>
        <w:tblLook w:val="04A0" w:firstRow="1" w:lastRow="0" w:firstColumn="1" w:lastColumn="0" w:noHBand="0" w:noVBand="1"/>
      </w:tblPr>
      <w:tblGrid>
        <w:gridCol w:w="6210"/>
      </w:tblGrid>
      <w:tr w:rsidR="005B56E7" w:rsidRPr="005B56E7" w14:paraId="111D93B1" w14:textId="77777777" w:rsidTr="00F93EB5">
        <w:tc>
          <w:tcPr>
            <w:tcW w:w="6210" w:type="dxa"/>
          </w:tcPr>
          <w:p w14:paraId="45B02238" w14:textId="77777777" w:rsidR="005B56E7" w:rsidRPr="005B56E7" w:rsidRDefault="005B56E7" w:rsidP="00DF082D">
            <w:pPr>
              <w:pStyle w:val="Zkladntext"/>
              <w:spacing w:after="0" w:line="276" w:lineRule="auto"/>
            </w:pPr>
            <w:r w:rsidRPr="005B56E7">
              <w:rPr>
                <w:b/>
              </w:rPr>
              <w:t>Případ užití</w:t>
            </w:r>
            <w:r w:rsidRPr="005B56E7">
              <w:t>: Správa garantů</w:t>
            </w:r>
          </w:p>
        </w:tc>
      </w:tr>
      <w:tr w:rsidR="005B56E7" w:rsidRPr="005B56E7" w14:paraId="3CFBEB56" w14:textId="77777777" w:rsidTr="00F93EB5">
        <w:tc>
          <w:tcPr>
            <w:tcW w:w="6210" w:type="dxa"/>
          </w:tcPr>
          <w:p w14:paraId="77C89B78" w14:textId="77777777" w:rsidR="00AB2876" w:rsidRDefault="005B56E7" w:rsidP="00DF082D">
            <w:pPr>
              <w:pStyle w:val="Zkladntext"/>
              <w:spacing w:after="0" w:line="276" w:lineRule="auto"/>
              <w:rPr>
                <w:b/>
              </w:rPr>
            </w:pPr>
            <w:r w:rsidRPr="005B56E7">
              <w:rPr>
                <w:b/>
              </w:rPr>
              <w:t>Struční popis</w:t>
            </w:r>
            <w:r>
              <w:rPr>
                <w:b/>
              </w:rPr>
              <w:t xml:space="preserve">: </w:t>
            </w:r>
          </w:p>
          <w:p w14:paraId="36B79C82" w14:textId="41CF1645" w:rsidR="005B56E7" w:rsidRPr="005B56E7" w:rsidRDefault="00F93EB5" w:rsidP="00DF082D">
            <w:pPr>
              <w:pStyle w:val="Zkladntext"/>
              <w:spacing w:after="0" w:line="276" w:lineRule="auto"/>
            </w:pPr>
            <w:r>
              <w:t>Bude moci upravit veškeré informace po vybrání garanta nebo zadání jména upravit údaje o garantech jako jméno, kontakty, místo kanceláře.</w:t>
            </w:r>
          </w:p>
        </w:tc>
      </w:tr>
      <w:tr w:rsidR="005B56E7" w:rsidRPr="005B56E7" w14:paraId="7965FBED" w14:textId="77777777" w:rsidTr="00F93EB5">
        <w:tc>
          <w:tcPr>
            <w:tcW w:w="6210" w:type="dxa"/>
          </w:tcPr>
          <w:p w14:paraId="2780205B" w14:textId="3464E38A" w:rsidR="005B56E7" w:rsidRPr="005B56E7" w:rsidRDefault="005B56E7" w:rsidP="00DF082D">
            <w:pPr>
              <w:pStyle w:val="Zkladntext"/>
              <w:spacing w:after="0" w:line="276" w:lineRule="auto"/>
              <w:rPr>
                <w:b/>
              </w:rPr>
            </w:pPr>
            <w:r w:rsidRPr="005B56E7">
              <w:rPr>
                <w:b/>
              </w:rPr>
              <w:t>Hlavní aktér</w:t>
            </w:r>
            <w:r>
              <w:rPr>
                <w:b/>
              </w:rPr>
              <w:t xml:space="preserve">: </w:t>
            </w:r>
            <w:r w:rsidRPr="005B56E7">
              <w:t>Správce</w:t>
            </w:r>
          </w:p>
        </w:tc>
      </w:tr>
      <w:tr w:rsidR="005B56E7" w:rsidRPr="005B56E7" w14:paraId="0EEB0BB9" w14:textId="77777777" w:rsidTr="00F93EB5">
        <w:tc>
          <w:tcPr>
            <w:tcW w:w="6210" w:type="dxa"/>
          </w:tcPr>
          <w:p w14:paraId="1ECECA15" w14:textId="77777777" w:rsidR="005B56E7" w:rsidRDefault="005B56E7" w:rsidP="00DF082D">
            <w:pPr>
              <w:pStyle w:val="Zkladntext"/>
              <w:spacing w:after="0" w:line="276" w:lineRule="auto"/>
              <w:rPr>
                <w:b/>
              </w:rPr>
            </w:pPr>
            <w:r w:rsidRPr="005B56E7">
              <w:rPr>
                <w:b/>
              </w:rPr>
              <w:t>Hlavní kroky</w:t>
            </w:r>
            <w:r>
              <w:rPr>
                <w:b/>
              </w:rPr>
              <w:t>:</w:t>
            </w:r>
          </w:p>
          <w:p w14:paraId="233E7754" w14:textId="77777777" w:rsidR="0018625D" w:rsidRDefault="00B3663C" w:rsidP="00046035">
            <w:pPr>
              <w:pStyle w:val="Zkladntext"/>
              <w:numPr>
                <w:ilvl w:val="3"/>
                <w:numId w:val="43"/>
              </w:numPr>
              <w:spacing w:after="0" w:line="276" w:lineRule="auto"/>
            </w:pPr>
            <w:r>
              <w:t xml:space="preserve">Výběr garanta </w:t>
            </w:r>
          </w:p>
          <w:p w14:paraId="4C269C02" w14:textId="301DCDB0" w:rsidR="0018625D" w:rsidRDefault="0018625D" w:rsidP="00DF082D">
            <w:pPr>
              <w:pStyle w:val="Zkladntext"/>
              <w:numPr>
                <w:ilvl w:val="0"/>
                <w:numId w:val="36"/>
              </w:numPr>
              <w:spacing w:after="0" w:line="276" w:lineRule="auto"/>
            </w:pPr>
            <w:r>
              <w:t>Podle jména</w:t>
            </w:r>
          </w:p>
          <w:p w14:paraId="51E0130D" w14:textId="54A466F6" w:rsidR="005B56E7" w:rsidRDefault="0018625D" w:rsidP="00DF082D">
            <w:pPr>
              <w:pStyle w:val="Zkladntext"/>
              <w:numPr>
                <w:ilvl w:val="0"/>
                <w:numId w:val="36"/>
              </w:numPr>
              <w:spacing w:after="0" w:line="276" w:lineRule="auto"/>
            </w:pPr>
            <w:r>
              <w:t>Ze seznamu garantů</w:t>
            </w:r>
          </w:p>
          <w:p w14:paraId="145C73C4" w14:textId="7A16215C" w:rsidR="00B3663C" w:rsidRDefault="00B3663C" w:rsidP="00DF082D">
            <w:pPr>
              <w:pStyle w:val="Zkladntext"/>
              <w:numPr>
                <w:ilvl w:val="0"/>
                <w:numId w:val="34"/>
              </w:numPr>
              <w:spacing w:after="0" w:line="276" w:lineRule="auto"/>
            </w:pPr>
            <w:r>
              <w:t>Jestliže(neexistuje)</w:t>
            </w:r>
          </w:p>
          <w:p w14:paraId="294A40E8" w14:textId="72AD3D9E" w:rsidR="00B3663C" w:rsidRDefault="00B3663C" w:rsidP="00DF082D">
            <w:pPr>
              <w:pStyle w:val="Zkladntext"/>
              <w:numPr>
                <w:ilvl w:val="2"/>
                <w:numId w:val="34"/>
              </w:numPr>
              <w:spacing w:after="0" w:line="276" w:lineRule="auto"/>
            </w:pPr>
            <w:r>
              <w:t>Vytvořit nového garanta</w:t>
            </w:r>
          </w:p>
          <w:p w14:paraId="335E5C35" w14:textId="2BC2D600" w:rsidR="00B3663C" w:rsidRDefault="00B3663C" w:rsidP="00DF082D">
            <w:pPr>
              <w:pStyle w:val="Zkladntext"/>
              <w:numPr>
                <w:ilvl w:val="2"/>
                <w:numId w:val="34"/>
              </w:numPr>
              <w:spacing w:after="0" w:line="276" w:lineRule="auto"/>
            </w:pPr>
            <w:r>
              <w:t>Zadat jiné jméno</w:t>
            </w:r>
          </w:p>
          <w:p w14:paraId="6C9891D8" w14:textId="27E822F1" w:rsidR="00B3663C" w:rsidRDefault="00B3663C" w:rsidP="00DF082D">
            <w:pPr>
              <w:pStyle w:val="Zkladntext"/>
              <w:numPr>
                <w:ilvl w:val="2"/>
                <w:numId w:val="34"/>
              </w:numPr>
              <w:spacing w:after="0" w:line="276" w:lineRule="auto"/>
            </w:pPr>
            <w:r>
              <w:t>konec</w:t>
            </w:r>
          </w:p>
          <w:p w14:paraId="4225BF0E" w14:textId="6F499FFE" w:rsidR="00B3663C" w:rsidRDefault="00B3663C" w:rsidP="00DF082D">
            <w:pPr>
              <w:pStyle w:val="Zkladntext"/>
              <w:numPr>
                <w:ilvl w:val="0"/>
                <w:numId w:val="33"/>
              </w:numPr>
              <w:spacing w:after="0" w:line="276" w:lineRule="auto"/>
            </w:pPr>
            <w:r>
              <w:t>Zobrazení informací garanta</w:t>
            </w:r>
          </w:p>
          <w:p w14:paraId="77D3E3E3" w14:textId="0FE89B51" w:rsidR="00B3663C" w:rsidRDefault="00B3663C" w:rsidP="00DF082D">
            <w:pPr>
              <w:pStyle w:val="Zkladntext"/>
              <w:numPr>
                <w:ilvl w:val="0"/>
                <w:numId w:val="33"/>
              </w:numPr>
              <w:spacing w:after="0" w:line="276" w:lineRule="auto"/>
            </w:pPr>
            <w:r>
              <w:t>Úprava</w:t>
            </w:r>
          </w:p>
          <w:p w14:paraId="5CB6E27C" w14:textId="4D627597" w:rsidR="00B3663C" w:rsidRDefault="00B3663C" w:rsidP="00DF082D">
            <w:pPr>
              <w:pStyle w:val="Zkladntext"/>
              <w:numPr>
                <w:ilvl w:val="0"/>
                <w:numId w:val="35"/>
              </w:numPr>
              <w:spacing w:after="0" w:line="276" w:lineRule="auto"/>
            </w:pPr>
            <w:r>
              <w:t>Jméno</w:t>
            </w:r>
          </w:p>
          <w:p w14:paraId="3E15547D" w14:textId="404CDECC" w:rsidR="00B3663C" w:rsidRDefault="00B3663C" w:rsidP="00DF082D">
            <w:pPr>
              <w:pStyle w:val="Zkladntext"/>
              <w:numPr>
                <w:ilvl w:val="0"/>
                <w:numId w:val="35"/>
              </w:numPr>
              <w:spacing w:after="0" w:line="276" w:lineRule="auto"/>
            </w:pPr>
            <w:r>
              <w:t>Příjmení</w:t>
            </w:r>
          </w:p>
          <w:p w14:paraId="6CF99B98" w14:textId="1AE779B9" w:rsidR="00B3663C" w:rsidRDefault="00B3663C" w:rsidP="00DF082D">
            <w:pPr>
              <w:pStyle w:val="Zkladntext"/>
              <w:numPr>
                <w:ilvl w:val="0"/>
                <w:numId w:val="35"/>
              </w:numPr>
              <w:spacing w:after="0" w:line="276" w:lineRule="auto"/>
            </w:pPr>
            <w:r>
              <w:t>Konzultační hodiny</w:t>
            </w:r>
          </w:p>
          <w:p w14:paraId="3D356D5F" w14:textId="61F3E5CF" w:rsidR="00B3663C" w:rsidRDefault="00B3663C" w:rsidP="00DF082D">
            <w:pPr>
              <w:pStyle w:val="Zkladntext"/>
              <w:numPr>
                <w:ilvl w:val="0"/>
                <w:numId w:val="35"/>
              </w:numPr>
              <w:spacing w:after="0" w:line="276" w:lineRule="auto"/>
            </w:pPr>
            <w:r>
              <w:t>Katedra</w:t>
            </w:r>
          </w:p>
          <w:p w14:paraId="341420AE" w14:textId="2DF2A4D9" w:rsidR="00F93EB5" w:rsidRDefault="00B3663C" w:rsidP="00DF082D">
            <w:pPr>
              <w:pStyle w:val="Zkladntext"/>
              <w:numPr>
                <w:ilvl w:val="0"/>
                <w:numId w:val="35"/>
              </w:numPr>
              <w:spacing w:after="0" w:line="276" w:lineRule="auto"/>
            </w:pPr>
            <w:r>
              <w:t>Garantovaný Předmět</w:t>
            </w:r>
          </w:p>
          <w:p w14:paraId="01D93E3B" w14:textId="5AD58D5B" w:rsidR="00B3663C" w:rsidRDefault="00F93EB5" w:rsidP="00DF082D">
            <w:pPr>
              <w:pStyle w:val="Zkladntext"/>
              <w:numPr>
                <w:ilvl w:val="0"/>
                <w:numId w:val="35"/>
              </w:numPr>
              <w:spacing w:after="0" w:line="276" w:lineRule="auto"/>
            </w:pPr>
            <w:r>
              <w:t xml:space="preserve">           </w:t>
            </w:r>
            <w:r w:rsidR="00B3663C">
              <w:t>Smazání garanta</w:t>
            </w:r>
          </w:p>
          <w:p w14:paraId="587EAE21" w14:textId="3CE89F0A" w:rsidR="00B3663C" w:rsidRPr="005B56E7" w:rsidRDefault="00B3663C" w:rsidP="00DF082D">
            <w:pPr>
              <w:pStyle w:val="Zkladntext"/>
              <w:numPr>
                <w:ilvl w:val="0"/>
                <w:numId w:val="33"/>
              </w:numPr>
              <w:spacing w:after="0" w:line="276" w:lineRule="auto"/>
            </w:pPr>
            <w:r>
              <w:t>Konec</w:t>
            </w:r>
          </w:p>
        </w:tc>
      </w:tr>
      <w:tr w:rsidR="005B56E7" w:rsidRPr="005B56E7" w14:paraId="6A2D19E4" w14:textId="77777777" w:rsidTr="00F93EB5">
        <w:tc>
          <w:tcPr>
            <w:tcW w:w="6210" w:type="dxa"/>
          </w:tcPr>
          <w:p w14:paraId="6A2D629D" w14:textId="0212C362" w:rsidR="005B56E7" w:rsidRPr="005B56E7" w:rsidRDefault="005B56E7" w:rsidP="00DF082D">
            <w:pPr>
              <w:pStyle w:val="Zkladntext"/>
              <w:spacing w:line="276" w:lineRule="auto"/>
            </w:pPr>
            <w:r w:rsidRPr="005B56E7">
              <w:rPr>
                <w:b/>
              </w:rPr>
              <w:t>Podmínky ukončení</w:t>
            </w:r>
            <w:r>
              <w:rPr>
                <w:b/>
              </w:rPr>
              <w:t>: Potvrzení oprav/Zrušení správy</w:t>
            </w:r>
          </w:p>
        </w:tc>
      </w:tr>
      <w:tr w:rsidR="005B56E7" w:rsidRPr="005B56E7" w14:paraId="4B5C257C" w14:textId="77777777" w:rsidTr="00F93EB5">
        <w:tc>
          <w:tcPr>
            <w:tcW w:w="6210" w:type="dxa"/>
          </w:tcPr>
          <w:p w14:paraId="5F473F81" w14:textId="4E5614D5" w:rsidR="005B56E7" w:rsidRPr="005B56E7" w:rsidRDefault="005B56E7" w:rsidP="00DF082D">
            <w:pPr>
              <w:pStyle w:val="Zkladntext"/>
              <w:spacing w:line="276" w:lineRule="auto"/>
            </w:pPr>
            <w:r w:rsidRPr="005B56E7">
              <w:rPr>
                <w:b/>
              </w:rPr>
              <w:t>Alternativní kroky</w:t>
            </w:r>
            <w:r>
              <w:rPr>
                <w:b/>
              </w:rPr>
              <w:t xml:space="preserve">: </w:t>
            </w:r>
            <w:r w:rsidR="00AB2876">
              <w:rPr>
                <w:b/>
              </w:rPr>
              <w:t>-</w:t>
            </w:r>
          </w:p>
        </w:tc>
      </w:tr>
    </w:tbl>
    <w:p w14:paraId="5DC896E1" w14:textId="77777777" w:rsidR="00780947" w:rsidRDefault="00780947" w:rsidP="00A02958"/>
    <w:p w14:paraId="074578A6" w14:textId="77777777" w:rsidR="00780947" w:rsidRDefault="00780947">
      <w:r>
        <w:br w:type="page"/>
      </w:r>
    </w:p>
    <w:p w14:paraId="267FD337" w14:textId="73510BFA" w:rsidR="00B3663C" w:rsidRDefault="00B3663C" w:rsidP="00A02958">
      <w:r>
        <w:lastRenderedPageBreak/>
        <w:t>Model správy garanta:</w:t>
      </w:r>
    </w:p>
    <w:p w14:paraId="7757AF20" w14:textId="77777777" w:rsidR="006F35C0" w:rsidRDefault="006F35C0" w:rsidP="006F35C0">
      <w:pPr>
        <w:pStyle w:val="Zkladntext"/>
        <w:keepNext/>
      </w:pPr>
      <w:r>
        <w:rPr>
          <w:noProof/>
        </w:rPr>
        <w:drawing>
          <wp:inline distT="0" distB="0" distL="0" distR="0" wp14:anchorId="54EB1CC3" wp14:editId="44D2E7CE">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1D52A0ED" w14:textId="62C44BBF" w:rsidR="00C82E79" w:rsidRDefault="006F35C0" w:rsidP="006F35C0">
      <w:pPr>
        <w:pStyle w:val="Titulek"/>
        <w:jc w:val="both"/>
      </w:pPr>
      <w:bookmarkStart w:id="24" w:name="_Toc165072"/>
      <w:r>
        <w:t xml:space="preserve">Obrázek </w:t>
      </w:r>
      <w:r w:rsidR="00EA3C2E">
        <w:rPr>
          <w:noProof/>
        </w:rPr>
        <w:fldChar w:fldCharType="begin"/>
      </w:r>
      <w:r w:rsidR="00EA3C2E">
        <w:rPr>
          <w:noProof/>
        </w:rPr>
        <w:instrText xml:space="preserve"> SEQ Obrázek \* ARABIC </w:instrText>
      </w:r>
      <w:r w:rsidR="00EA3C2E">
        <w:rPr>
          <w:noProof/>
        </w:rPr>
        <w:fldChar w:fldCharType="separate"/>
      </w:r>
      <w:r w:rsidR="00380DCC">
        <w:rPr>
          <w:noProof/>
        </w:rPr>
        <w:t>3</w:t>
      </w:r>
      <w:r w:rsidR="00EA3C2E">
        <w:rPr>
          <w:noProof/>
        </w:rPr>
        <w:fldChar w:fldCharType="end"/>
      </w:r>
      <w:r>
        <w:t xml:space="preserve"> </w:t>
      </w:r>
      <w:r w:rsidRPr="002A0363">
        <w:t xml:space="preserve">- </w:t>
      </w:r>
      <w:r>
        <w:t>S</w:t>
      </w:r>
      <w:r w:rsidRPr="002A0363">
        <w:t>cénář - správa garantů</w:t>
      </w:r>
      <w:bookmarkEnd w:id="24"/>
    </w:p>
    <w:p w14:paraId="26EF290B" w14:textId="40066369" w:rsidR="00177490" w:rsidRDefault="00177490" w:rsidP="00177490"/>
    <w:p w14:paraId="249F3A79" w14:textId="77777777" w:rsidR="00DF082D" w:rsidRDefault="00DF082D">
      <w:r>
        <w:br w:type="page"/>
      </w:r>
    </w:p>
    <w:p w14:paraId="502099DF" w14:textId="3D3C1F10" w:rsidR="00177490" w:rsidRDefault="0036478E" w:rsidP="00177490">
      <w:pPr>
        <w:pStyle w:val="Zkladntext"/>
      </w:pPr>
      <w:r>
        <w:lastRenderedPageBreak/>
        <w:t>Model s</w:t>
      </w:r>
      <w:r w:rsidR="00177490">
        <w:t>práv</w:t>
      </w:r>
      <w:r>
        <w:t>y</w:t>
      </w:r>
      <w:r w:rsidR="00177490">
        <w:t xml:space="preserve"> </w:t>
      </w:r>
      <w:r w:rsidR="00DF082D">
        <w:t>oborů</w:t>
      </w:r>
      <w:r w:rsidR="00E733FC">
        <w:t>:</w:t>
      </w:r>
    </w:p>
    <w:p w14:paraId="0202EA54" w14:textId="77777777" w:rsidR="00DF082D" w:rsidRDefault="00DF082D" w:rsidP="00DF082D">
      <w:pPr>
        <w:pStyle w:val="Zkladntext"/>
        <w:keepNext/>
      </w:pPr>
      <w:r>
        <w:rPr>
          <w:noProof/>
        </w:rPr>
        <w:drawing>
          <wp:inline distT="0" distB="0" distL="0" distR="0" wp14:anchorId="6A01ED12" wp14:editId="66F0BA35">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789880AF" w14:textId="44F0BF9C" w:rsidR="00DF082D" w:rsidRDefault="00DF082D" w:rsidP="00DF082D">
      <w:pPr>
        <w:pStyle w:val="Titulek"/>
        <w:jc w:val="both"/>
      </w:pPr>
      <w:bookmarkStart w:id="25" w:name="_Toc165073"/>
      <w:r>
        <w:t xml:space="preserve">Obrázek </w:t>
      </w:r>
      <w:r w:rsidR="008B3E8A">
        <w:rPr>
          <w:noProof/>
        </w:rPr>
        <w:fldChar w:fldCharType="begin"/>
      </w:r>
      <w:r w:rsidR="008B3E8A">
        <w:rPr>
          <w:noProof/>
        </w:rPr>
        <w:instrText xml:space="preserve"> SEQ Obrázek \* ARABIC </w:instrText>
      </w:r>
      <w:r w:rsidR="008B3E8A">
        <w:rPr>
          <w:noProof/>
        </w:rPr>
        <w:fldChar w:fldCharType="separate"/>
      </w:r>
      <w:r w:rsidR="00380DCC">
        <w:rPr>
          <w:noProof/>
        </w:rPr>
        <w:t>4</w:t>
      </w:r>
      <w:r w:rsidR="008B3E8A">
        <w:rPr>
          <w:noProof/>
        </w:rPr>
        <w:fldChar w:fldCharType="end"/>
      </w:r>
      <w:r>
        <w:t xml:space="preserve"> - </w:t>
      </w:r>
      <w:r w:rsidR="00927029">
        <w:t>S</w:t>
      </w:r>
      <w:r>
        <w:t>cénář - správa oborů</w:t>
      </w:r>
      <w:bookmarkEnd w:id="25"/>
    </w:p>
    <w:p w14:paraId="7EF738B3" w14:textId="77777777" w:rsidR="006F417C" w:rsidRDefault="006F417C">
      <w:r>
        <w:br w:type="page"/>
      </w:r>
    </w:p>
    <w:p w14:paraId="1DABE29C" w14:textId="46806F65" w:rsidR="00C8424C" w:rsidRDefault="00C8424C" w:rsidP="00177490">
      <w:pPr>
        <w:pStyle w:val="Zkladntext"/>
      </w:pPr>
      <w:r>
        <w:lastRenderedPageBreak/>
        <w:t xml:space="preserve">Model správy </w:t>
      </w:r>
      <w:r w:rsidR="00DF082D">
        <w:t>předmětů</w:t>
      </w:r>
      <w:r w:rsidR="00E733FC">
        <w:t>:</w:t>
      </w:r>
    </w:p>
    <w:p w14:paraId="35700CB6" w14:textId="77777777" w:rsidR="006F417C" w:rsidRDefault="006F417C" w:rsidP="006F417C">
      <w:pPr>
        <w:pStyle w:val="Zkladntext"/>
        <w:keepNext/>
      </w:pPr>
      <w:r>
        <w:rPr>
          <w:noProof/>
        </w:rPr>
        <w:drawing>
          <wp:inline distT="0" distB="0" distL="0" distR="0" wp14:anchorId="1EC44DC2" wp14:editId="65506DBF">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6BE5DE49" w14:textId="1A08C836" w:rsidR="00177490" w:rsidRDefault="006F417C" w:rsidP="006F417C">
      <w:pPr>
        <w:pStyle w:val="Titulek"/>
        <w:jc w:val="both"/>
      </w:pPr>
      <w:bookmarkStart w:id="26" w:name="_Toc165074"/>
      <w:r>
        <w:t xml:space="preserve">Obrázek </w:t>
      </w:r>
      <w:r w:rsidR="00FF42E0">
        <w:rPr>
          <w:noProof/>
        </w:rPr>
        <w:fldChar w:fldCharType="begin"/>
      </w:r>
      <w:r w:rsidR="00FF42E0">
        <w:rPr>
          <w:noProof/>
        </w:rPr>
        <w:instrText xml:space="preserve"> SEQ Obrázek \* ARABIC </w:instrText>
      </w:r>
      <w:r w:rsidR="00FF42E0">
        <w:rPr>
          <w:noProof/>
        </w:rPr>
        <w:fldChar w:fldCharType="separate"/>
      </w:r>
      <w:r w:rsidR="00380DCC">
        <w:rPr>
          <w:noProof/>
        </w:rPr>
        <w:t>5</w:t>
      </w:r>
      <w:r w:rsidR="00FF42E0">
        <w:rPr>
          <w:noProof/>
        </w:rPr>
        <w:fldChar w:fldCharType="end"/>
      </w:r>
      <w:r>
        <w:t xml:space="preserve"> </w:t>
      </w:r>
      <w:r w:rsidRPr="005079F1">
        <w:t xml:space="preserve">- Scénář - správa </w:t>
      </w:r>
      <w:r>
        <w:t>předmětů</w:t>
      </w:r>
      <w:bookmarkEnd w:id="26"/>
    </w:p>
    <w:p w14:paraId="5FAB4038" w14:textId="77777777" w:rsidR="00E717AF" w:rsidRDefault="00E717AF">
      <w:pPr>
        <w:rPr>
          <w:rFonts w:cs="Arial"/>
          <w:b/>
          <w:bCs/>
          <w:color w:val="000000" w:themeColor="text1"/>
          <w:kern w:val="32"/>
          <w:sz w:val="32"/>
          <w:szCs w:val="32"/>
        </w:rPr>
      </w:pPr>
      <w:r>
        <w:br w:type="page"/>
      </w:r>
    </w:p>
    <w:p w14:paraId="3C4B82A8" w14:textId="59936235" w:rsidR="009E1CA1" w:rsidRDefault="009E1CA1" w:rsidP="00B3663C">
      <w:pPr>
        <w:pStyle w:val="Nadpis1"/>
      </w:pPr>
      <w:bookmarkStart w:id="27" w:name="_Toc165065"/>
      <w:r>
        <w:lastRenderedPageBreak/>
        <w:t>Popis implementace</w:t>
      </w:r>
      <w:bookmarkEnd w:id="27"/>
    </w:p>
    <w:p w14:paraId="062B6B51" w14:textId="576CED96" w:rsidR="00E717AF" w:rsidRPr="00E717AF" w:rsidRDefault="00E717AF" w:rsidP="00E717AF">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5BC8E69E" w14:textId="06F82977" w:rsidR="003670F3" w:rsidRDefault="003670F3" w:rsidP="003670F3">
      <w:pPr>
        <w:pStyle w:val="Nadpis2"/>
      </w:pPr>
      <w:bookmarkStart w:id="28" w:name="_Toc165066"/>
      <w:r>
        <w:t>Výběr prostředí ASP.Net vs .Net</w:t>
      </w:r>
      <w:bookmarkEnd w:id="28"/>
    </w:p>
    <w:p w14:paraId="795B6D41" w14:textId="5BB5C55F" w:rsidR="00177490" w:rsidRDefault="00177490" w:rsidP="00177490">
      <w:pPr>
        <w:pStyle w:val="Zkladntext"/>
      </w:pPr>
      <w:r>
        <w:t xml:space="preserve">Pro implementaci aplikace v c# se nabízejí dvě možnosti online nebo </w:t>
      </w:r>
      <w:r w:rsidR="0036478E">
        <w:t>off-line</w:t>
      </w:r>
      <w:r>
        <w:t xml:space="preserve"> verze. </w:t>
      </w:r>
      <w:r w:rsidR="0036478E">
        <w:t>Zpracování</w:t>
      </w:r>
      <w:r>
        <w:t xml:space="preserve"> na webu by bylo dostupné pro všechny bez </w:t>
      </w:r>
      <w:r w:rsidR="0036478E">
        <w:t>nutnosti</w:t>
      </w:r>
      <w:r>
        <w:t xml:space="preserve"> stažení aplikace, </w:t>
      </w:r>
      <w:r w:rsidR="00E717AF">
        <w:br/>
      </w:r>
      <w:r>
        <w:t xml:space="preserve">ale musela by se řešit </w:t>
      </w:r>
      <w:r w:rsidR="0036478E">
        <w:t>autentizace</w:t>
      </w:r>
      <w:r>
        <w:t xml:space="preserve"> uživatelů. V další řadě je za potřebí zajistit webhosting. Webhosting na ASP.Net je zapotřebí </w:t>
      </w:r>
      <w:r w:rsidR="00DF082D">
        <w:t>IIS rozšíření Windows Serveru na webový server</w:t>
      </w:r>
      <w:r>
        <w:t>, jenž není</w:t>
      </w:r>
      <w:r w:rsidR="00DF082D">
        <w:t xml:space="preserve"> studentům</w:t>
      </w:r>
      <w:r>
        <w:t xml:space="preserve"> na školních serverech momentálně k</w:t>
      </w:r>
      <w:r w:rsidR="00DF082D">
        <w:t> </w:t>
      </w:r>
      <w:r>
        <w:t>dispozici</w:t>
      </w:r>
      <w:r w:rsidR="00DF082D">
        <w:t xml:space="preserve"> k použití a realizaci </w:t>
      </w:r>
      <w:r w:rsidR="00780947">
        <w:t xml:space="preserve">těchto </w:t>
      </w:r>
      <w:r w:rsidR="00DF082D">
        <w:t>webů</w:t>
      </w:r>
      <w:r>
        <w:t>. Nejvhodnější volba je tedy služba od Microsoft Azure, kde lze zajistit free hosting po dobu 30 dnů, poté je za potřebí platit měsíční předplatné</w:t>
      </w:r>
      <w:r w:rsidR="0036478E">
        <w:t xml:space="preserve">. Další možnosti, které dohledat free mají omezení co do velikosti místa, tak v zastaralosti technologií. </w:t>
      </w:r>
      <w:r w:rsidR="00E717AF">
        <w:br/>
      </w:r>
      <w:r w:rsidR="0036478E">
        <w:t>Na druhou stranu formulářová aplikace v .Net neopotřebuje autentizaci, jelikož každý, kdo si aplikaci nainstaluje je uživatel</w:t>
      </w:r>
      <w:r w:rsidR="00DF082D">
        <w:t>, tento instalátor je generován ve</w:t>
      </w:r>
      <w:r w:rsidR="00557F23">
        <w:t xml:space="preserve"> </w:t>
      </w:r>
      <w:r w:rsidR="00A02958">
        <w:t xml:space="preserve">VS </w:t>
      </w:r>
      <w:r w:rsidR="00DF082D">
        <w:t>a není zapotřebí žádných placených služeb k vytvoření nebo provozu</w:t>
      </w:r>
      <w:r w:rsidR="0036478E">
        <w:t>. Nevýhoda tohoto je, že každý musí aplikaci stáhnout a nainstalovat. Výhoda je, že generování instalátoru je zdarma a není zapotřebí server k implementaci.</w:t>
      </w:r>
    </w:p>
    <w:p w14:paraId="6761AF37" w14:textId="1A691DEA" w:rsidR="00E717AF" w:rsidRDefault="00835EEB" w:rsidP="00E717AF">
      <w:pPr>
        <w:pStyle w:val="Nadpis2"/>
      </w:pPr>
      <w:bookmarkStart w:id="29" w:name="_Toc165067"/>
      <w:r>
        <w:t xml:space="preserve">Hromadné </w:t>
      </w:r>
      <w:r w:rsidR="00E717AF">
        <w:t>plnění dat do databáze</w:t>
      </w:r>
      <w:bookmarkEnd w:id="29"/>
    </w:p>
    <w:p w14:paraId="27585BDD" w14:textId="3FB31966" w:rsidR="00835EEB" w:rsidRDefault="00835EEB" w:rsidP="00835EEB">
      <w:pPr>
        <w:pStyle w:val="Zkladntext"/>
      </w:pPr>
      <w:r>
        <w:t>Ze získaných dat ze školní databáze je za potřebí zpracovat textové soubory a posléze je zapsat do příslušných tabulek v databázi.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03C8E4D0" w14:textId="579902D1" w:rsidR="00835EEB" w:rsidRDefault="00835EEB" w:rsidP="00835EEB">
      <w:pPr>
        <w:pStyle w:val="Zkladntext"/>
      </w:pPr>
      <w:r>
        <w:t>Vzorek ze souboru má tvar: 1610; "Semestrální projekt"; "</w:t>
      </w:r>
      <w:proofErr w:type="spellStart"/>
      <w:r>
        <w:t>xSP</w:t>
      </w:r>
      <w:proofErr w:type="spellEnd"/>
      <w:r>
        <w:t>"; 4; "ZA"; "P-13/14"; 5; 35; f; "P"; "Povinný předmět"; "PaedDr. František Smrčka, Ph.D."; "Katedra technických studií"; "KTS</w:t>
      </w:r>
      <w:proofErr w:type="gramStart"/>
      <w:r>
        <w:t>“;;</w:t>
      </w:r>
      <w:proofErr w:type="gramEnd"/>
      <w:r>
        <w:t xml:space="preserve"> "smrcka@vspj.cz"; 0;;0;;;1; "Česky"; "Czech"; "</w:t>
      </w:r>
      <w:proofErr w:type="spellStart"/>
      <w:r>
        <w:t>Semestral</w:t>
      </w:r>
      <w:proofErr w:type="spellEnd"/>
      <w:r>
        <w:t xml:space="preserve"> Project"; ""; t; "Smrčka" </w:t>
      </w:r>
    </w:p>
    <w:p w14:paraId="4CFEA387" w14:textId="14730AE2" w:rsidR="00835EEB" w:rsidRDefault="00835EEB" w:rsidP="00835EEB">
      <w:pPr>
        <w:pStyle w:val="Zkladntext"/>
      </w:pPr>
      <w:r>
        <w:lastRenderedPageBreak/>
        <w:t xml:space="preserve">Kde jednotlivé data jsou: 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6F83E25B" w14:textId="541357FC" w:rsidR="00835EEB" w:rsidRDefault="00835EEB" w:rsidP="00835EEB">
      <w:pPr>
        <w:pStyle w:val="Zkladntext"/>
      </w:pPr>
      <w:r>
        <w:t>Tento problém je řešen pomocí funkcí ve třídě Načítání</w:t>
      </w:r>
      <w:r w:rsidR="00B8780B">
        <w:t xml:space="preserve"> d</w:t>
      </w:r>
      <w:r>
        <w:t>at, kde se na vkládání dat využívá třída Data</w:t>
      </w:r>
      <w:r w:rsidR="00B8780B">
        <w:t xml:space="preserve"> </w:t>
      </w:r>
      <w:proofErr w:type="spellStart"/>
      <w:r>
        <w:t>Crud</w:t>
      </w:r>
      <w:proofErr w:type="spellEnd"/>
      <w:r>
        <w:t>.</w:t>
      </w:r>
    </w:p>
    <w:p w14:paraId="05233D69" w14:textId="2C2ADB2C" w:rsidR="00DA4583" w:rsidRDefault="00DA4583" w:rsidP="00835EEB">
      <w:pPr>
        <w:pStyle w:val="Zkladntext"/>
      </w:pPr>
      <w:r>
        <w:t>(vložit obrázky kódu funkcí)</w:t>
      </w:r>
    </w:p>
    <w:p w14:paraId="110BF082" w14:textId="77777777" w:rsidR="00DA4583" w:rsidRDefault="00DA4583" w:rsidP="00DA4583">
      <w:pPr>
        <w:pStyle w:val="Nadpis2"/>
        <w:numPr>
          <w:ilvl w:val="1"/>
          <w:numId w:val="1"/>
        </w:numPr>
      </w:pPr>
      <w:bookmarkStart w:id="30" w:name="_Toc534978934"/>
      <w:r>
        <w:t>Načtení popisů k předmětům do databáze</w:t>
      </w:r>
      <w:bookmarkEnd w:id="30"/>
    </w:p>
    <w:p w14:paraId="121656FD" w14:textId="77777777" w:rsidR="00DA4583" w:rsidRDefault="00DA4583" w:rsidP="00DA4583">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7E13EC09" w14:textId="77777777" w:rsidR="00DA4583" w:rsidRDefault="00DA4583" w:rsidP="00DA4583">
      <w:pPr>
        <w:pStyle w:val="Zkladntext"/>
      </w:pPr>
      <w:r>
        <w:t xml:space="preserve">Vzorek tohoto souboru má tvar: </w:t>
      </w:r>
      <w:r w:rsidRPr="00E4014C">
        <w:t>1610;</w:t>
      </w:r>
      <w:r>
        <w:t xml:space="preserve"> </w:t>
      </w:r>
      <w:r w:rsidRPr="00E4014C">
        <w:t>"Semestrální projekt";</w:t>
      </w:r>
      <w:r>
        <w:t xml:space="preserve"> </w:t>
      </w:r>
      <w:r w:rsidRPr="00E4014C">
        <w:t>"</w:t>
      </w:r>
      <w:proofErr w:type="spellStart"/>
      <w:r w:rsidRPr="00E4014C">
        <w:t>xSP</w:t>
      </w:r>
      <w:proofErr w:type="spellEnd"/>
      <w:r w:rsidRPr="00E4014C">
        <w:t>";</w:t>
      </w:r>
      <w:r>
        <w:t xml:space="preserve"> </w:t>
      </w:r>
      <w:r w:rsidRPr="00E4014C">
        <w:t>"&lt;p&gt;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w:t>
      </w:r>
      <w:r>
        <w:t xml:space="preserve"> </w:t>
      </w:r>
      <w:r w:rsidRPr="00E4014C">
        <w:t>&lt;/p&gt;";</w:t>
      </w:r>
      <w:r>
        <w:t xml:space="preserve"> </w:t>
      </w:r>
      <w:r w:rsidRPr="00E4014C">
        <w:t>"P-13/14";</w:t>
      </w:r>
      <w:r>
        <w:t xml:space="preserve"> </w:t>
      </w:r>
      <w:r w:rsidRPr="00E4014C">
        <w:t>35</w:t>
      </w:r>
    </w:p>
    <w:p w14:paraId="5D5311E4" w14:textId="77777777" w:rsidR="00DA4583" w:rsidRPr="00E4014C" w:rsidRDefault="00DA4583" w:rsidP="00DA4583">
      <w:pPr>
        <w:pStyle w:val="Zkladntext"/>
      </w:pPr>
      <w:r>
        <w:t>Kde jednotlivé části jsou: ID předmětu; název předmětu; zkratka předmětu; text popisu předmětu; obor; -</w:t>
      </w:r>
    </w:p>
    <w:p w14:paraId="1A42A011" w14:textId="0771D1B2" w:rsidR="00DA4583" w:rsidRDefault="00DA4583" w:rsidP="00835EEB">
      <w:pPr>
        <w:pStyle w:val="Zkladntext"/>
      </w:pPr>
      <w:r>
        <w:t>(vložit obrázky kódu)</w:t>
      </w:r>
    </w:p>
    <w:p w14:paraId="7A5ED865" w14:textId="77777777" w:rsidR="00E717AF" w:rsidRDefault="00E717AF" w:rsidP="00177490">
      <w:pPr>
        <w:pStyle w:val="Zkladntext"/>
      </w:pPr>
    </w:p>
    <w:p w14:paraId="490931A7" w14:textId="77777777" w:rsidR="00E717AF" w:rsidRDefault="00E717AF">
      <w:pPr>
        <w:rPr>
          <w:rFonts w:cs="Arial"/>
          <w:b/>
          <w:bCs/>
          <w:color w:val="000000" w:themeColor="text1"/>
          <w:kern w:val="32"/>
          <w:sz w:val="32"/>
          <w:szCs w:val="32"/>
        </w:rPr>
      </w:pPr>
      <w:r>
        <w:br w:type="page"/>
      </w:r>
    </w:p>
    <w:p w14:paraId="6964245B" w14:textId="18928BC8" w:rsidR="00316316" w:rsidRDefault="00376BDA" w:rsidP="00316316">
      <w:pPr>
        <w:pStyle w:val="Nadpis1"/>
        <w:numPr>
          <w:ilvl w:val="0"/>
          <w:numId w:val="0"/>
        </w:numPr>
        <w:ind w:left="142"/>
      </w:pPr>
      <w:bookmarkStart w:id="31" w:name="_Toc165068"/>
      <w:r>
        <w:lastRenderedPageBreak/>
        <w:t>Závěr</w:t>
      </w:r>
      <w:bookmarkEnd w:id="31"/>
    </w:p>
    <w:p w14:paraId="6F88A223" w14:textId="4982CDF6" w:rsidR="00E717AF" w:rsidRDefault="00E717AF" w:rsidP="00E717AF">
      <w:pPr>
        <w:pStyle w:val="Zkladntext"/>
      </w:pPr>
      <w:r>
        <w:t xml:space="preserve">Cíl semestrálního projektu byl z velké části splněn. Analytická část řeší převážně datovou část, a to datový model aplikace a popis jednotlivých tabulek a atributů. Celkově tento rozbor pomohl nastínit všechny problémy, se kterými se lze setkat v průběhu plnění dat do databáze. V části případů užití jsem se zaměřil na aktéry, jenž budou obsaženi v aplikaci a jejich případy užití. Každý případ i aktér je popsán slovně a ulehčuje pohled na funkční části programu díky čemuž bude jednodušší tvorba samotných daných funkcí v kódu. V implementační části jsem pouze naznačil důvody volby technologie .Net </w:t>
      </w:r>
      <w:r>
        <w:br/>
        <w:t>a jazyka C#.</w:t>
      </w:r>
    </w:p>
    <w:p w14:paraId="67C113F8" w14:textId="527E97A6" w:rsidR="00E717AF" w:rsidRDefault="00E717AF" w:rsidP="00E717AF">
      <w:pPr>
        <w:pStyle w:val="Zkladntext"/>
      </w:pPr>
      <w:r>
        <w:t xml:space="preserve">Během zkoumání výpisu ze školní databáze, jsem na razil na pár poznatků, jenž nejspíš ovlivní datový model. V Databázi by mohli vzniknou změny názvů pro zjednodušení </w:t>
      </w:r>
      <w:r>
        <w:br/>
        <w:t xml:space="preserve">a zpřehlednění. Popisy předmětů budou pravděpodobně přesunuty přímo do tabulky předmětů, jelikož jsou ukládány jako celkový text, a tedy by byl za potřebí ruční úpravy dat na požadovanou šablonu. Podobně nejspíš nebude nutná propojovací tabulka mezi vyučujícím a předmětem, jelikož je tento vztah 1: N, tzn. Zaznamenávání pouze garanti předmětů. Dále bude zapotřebí spravovat velké množství dat s ohledem na zatížení programu a databáze. Další úprava by se mohla týkat funkcí, které by se dali </w:t>
      </w:r>
      <w:proofErr w:type="spellStart"/>
      <w:r w:rsidR="00E733FC">
        <w:t>refaktorizovat</w:t>
      </w:r>
      <w:proofErr w:type="spellEnd"/>
      <w:r>
        <w:t xml:space="preserve"> na sadu menších</w:t>
      </w:r>
      <w:r w:rsidR="00E733FC">
        <w:t xml:space="preserve"> a efektivnějších</w:t>
      </w:r>
      <w:r>
        <w:t xml:space="preserve"> funkcí.</w:t>
      </w:r>
    </w:p>
    <w:p w14:paraId="43842CB4" w14:textId="766D5B67" w:rsidR="00E717AF" w:rsidRDefault="00E717AF">
      <w:r>
        <w:br w:type="page"/>
      </w:r>
    </w:p>
    <w:bookmarkStart w:id="32" w:name="_Toc165069"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0BF0161D" w:rsidR="00441B6E" w:rsidRDefault="00441B6E" w:rsidP="00105163">
          <w:pPr>
            <w:pStyle w:val="Nadpis1"/>
            <w:numPr>
              <w:ilvl w:val="0"/>
              <w:numId w:val="0"/>
            </w:numPr>
            <w:ind w:left="574" w:hanging="432"/>
          </w:pPr>
          <w:r>
            <w:t>Seznam použi</w:t>
          </w:r>
          <w:r w:rsidR="009E1CA1">
            <w:t>té literatury</w:t>
          </w:r>
          <w:bookmarkEnd w:id="32"/>
        </w:p>
        <w:p w14:paraId="3EF44D9D" w14:textId="77777777" w:rsidR="00142D55" w:rsidRDefault="00E717AF" w:rsidP="00142D55">
          <w:pPr>
            <w:pStyle w:val="Zkladntext"/>
            <w:numPr>
              <w:ilvl w:val="0"/>
              <w:numId w:val="42"/>
            </w:numPr>
            <w:rPr>
              <w:rStyle w:val="Hypertextovodkaz"/>
              <w:color w:val="auto"/>
              <w:u w:val="none"/>
            </w:rPr>
          </w:pPr>
          <w:r w:rsidRPr="00105163">
            <w:t xml:space="preserve">VLČKOVÁ, Milena a Milan NOVÁK. Informace o studiu: Prezenční </w:t>
          </w:r>
          <w:r>
            <w:br/>
          </w:r>
          <w:r w:rsidRPr="00105163">
            <w:t xml:space="preserve">a Kombinované studium. Vysoká škola polytechnická Jihlava [online]. Jihlava, 2017 [cit. 2018-11-15]. Dostupné z: </w:t>
          </w:r>
          <w:hyperlink r:id="rId18" w:history="1">
            <w:r w:rsidR="00142D55" w:rsidRPr="00713C2B">
              <w:rPr>
                <w:rStyle w:val="Hypertextovodkaz"/>
              </w:rPr>
              <w:t>https://www.vspj.cz/student</w:t>
            </w:r>
          </w:hyperlink>
        </w:p>
        <w:p w14:paraId="511784B4" w14:textId="2B0A232D" w:rsidR="00142D55" w:rsidRPr="00142D55" w:rsidRDefault="00142D55" w:rsidP="00142D55">
          <w:pPr>
            <w:pStyle w:val="Zkladntext"/>
            <w:numPr>
              <w:ilvl w:val="0"/>
              <w:numId w:val="42"/>
            </w:numPr>
          </w:pPr>
          <w:proofErr w:type="spellStart"/>
          <w:r w:rsidRPr="00142D55">
            <w:t>Stack</w:t>
          </w:r>
          <w:proofErr w:type="spellEnd"/>
          <w:r w:rsidRPr="00142D55">
            <w:t xml:space="preserve"> </w:t>
          </w:r>
          <w:proofErr w:type="spellStart"/>
          <w:r w:rsidRPr="00142D55">
            <w:t>OverFlow</w:t>
          </w:r>
          <w:proofErr w:type="spellEnd"/>
          <w:r w:rsidRPr="00142D55">
            <w:t xml:space="preserve"> [online]. </w:t>
          </w:r>
          <w:proofErr w:type="spellStart"/>
          <w:r w:rsidRPr="00142D55">
            <w:t>Stack</w:t>
          </w:r>
          <w:proofErr w:type="spellEnd"/>
          <w:r w:rsidRPr="00142D55">
            <w:t xml:space="preserve"> Exchange, 2019 [cit. 2019-01-29]. Dostupné </w:t>
          </w:r>
          <w:r w:rsidRPr="00142D55">
            <w:br/>
            <w:t>z: https://stackoverflow.com/</w:t>
          </w:r>
        </w:p>
        <w:p w14:paraId="5AA0E221" w14:textId="77777777" w:rsidR="00E717AF" w:rsidRDefault="00E717AF" w:rsidP="00E717AF">
          <w:pPr>
            <w:pStyle w:val="Zkladntext"/>
            <w:ind w:left="720"/>
          </w:pPr>
        </w:p>
        <w:p w14:paraId="102CF156" w14:textId="10464986" w:rsidR="009E1CA1" w:rsidRDefault="00833061" w:rsidP="00E717AF">
          <w:pPr>
            <w:pStyle w:val="Bibliografie"/>
            <w:spacing w:line="360" w:lineRule="auto"/>
            <w:ind w:left="142" w:hanging="142"/>
            <w:jc w:val="both"/>
          </w:pPr>
        </w:p>
      </w:sdtContent>
    </w:sdt>
    <w:p w14:paraId="574C9A43" w14:textId="77777777" w:rsidR="00E717AF" w:rsidRDefault="00E717AF" w:rsidP="00E717AF">
      <w:pPr>
        <w:pStyle w:val="Zkladntext"/>
        <w:ind w:left="720"/>
      </w:pPr>
    </w:p>
    <w:sectPr w:rsidR="00E717AF" w:rsidSect="004804F5">
      <w:footerReference w:type="default" r:id="rId19"/>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F9B89" w14:textId="77777777" w:rsidR="00833061" w:rsidRDefault="00833061" w:rsidP="00450FBC">
      <w:r>
        <w:separator/>
      </w:r>
    </w:p>
  </w:endnote>
  <w:endnote w:type="continuationSeparator" w:id="0">
    <w:p w14:paraId="1B0EB185" w14:textId="77777777" w:rsidR="00833061" w:rsidRDefault="00833061"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380DCC" w:rsidRDefault="00380DCC"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6487681"/>
      <w:docPartObj>
        <w:docPartGallery w:val="Page Numbers (Bottom of Page)"/>
        <w:docPartUnique/>
      </w:docPartObj>
    </w:sdtPr>
    <w:sdtEndPr/>
    <w:sdtContent>
      <w:p w14:paraId="78E92289" w14:textId="6A458FBA" w:rsidR="004804F5" w:rsidRDefault="00833061">
        <w:pPr>
          <w:pStyle w:val="Zpat"/>
          <w:jc w:val="center"/>
        </w:pPr>
      </w:p>
    </w:sdtContent>
  </w:sdt>
  <w:p w14:paraId="749ADFD9" w14:textId="186AE407" w:rsidR="00380DCC" w:rsidRDefault="00380DCC" w:rsidP="004804F5">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5986534"/>
      <w:docPartObj>
        <w:docPartGallery w:val="Page Numbers (Bottom of Page)"/>
        <w:docPartUnique/>
      </w:docPartObj>
    </w:sdtPr>
    <w:sdtEndPr/>
    <w:sdtContent>
      <w:p w14:paraId="24F9CC6D" w14:textId="6C9AD0F8" w:rsidR="004804F5" w:rsidRDefault="004804F5">
        <w:pPr>
          <w:pStyle w:val="Zpat"/>
          <w:jc w:val="center"/>
        </w:pPr>
        <w:r>
          <w:fldChar w:fldCharType="begin"/>
        </w:r>
        <w:r>
          <w:instrText>PAGE   \* MERGEFORMAT</w:instrText>
        </w:r>
        <w:r>
          <w:fldChar w:fldCharType="separate"/>
        </w:r>
        <w:r>
          <w:t>2</w:t>
        </w:r>
        <w:r>
          <w:fldChar w:fldCharType="end"/>
        </w:r>
      </w:p>
    </w:sdtContent>
  </w:sdt>
  <w:p w14:paraId="47296EF2" w14:textId="77777777" w:rsidR="004804F5" w:rsidRDefault="004804F5" w:rsidP="004804F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5AA68" w14:textId="77777777" w:rsidR="00833061" w:rsidRDefault="00833061" w:rsidP="00450FBC">
      <w:r>
        <w:separator/>
      </w:r>
    </w:p>
  </w:footnote>
  <w:footnote w:type="continuationSeparator" w:id="0">
    <w:p w14:paraId="369ABE21" w14:textId="77777777" w:rsidR="00833061" w:rsidRDefault="00833061"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380DCC" w:rsidRDefault="00380DCC" w:rsidP="00605D0F">
    <w:pPr>
      <w:pStyle w:val="Zhlav"/>
      <w:jc w:val="center"/>
    </w:pPr>
    <w:r>
      <w:t>Vysoká škola polytechnická Jihlav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380DCC" w:rsidRPr="00605D0F" w:rsidRDefault="00380DCC"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D6D46AA"/>
    <w:multiLevelType w:val="multilevel"/>
    <w:tmpl w:val="0405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2" w15:restartNumberingAfterBreak="0">
    <w:nsid w:val="10EB28E0"/>
    <w:multiLevelType w:val="hybridMultilevel"/>
    <w:tmpl w:val="B7D288AC"/>
    <w:lvl w:ilvl="0" w:tplc="04050001">
      <w:start w:val="1"/>
      <w:numFmt w:val="bullet"/>
      <w:lvlText w:val=""/>
      <w:lvlJc w:val="left"/>
      <w:pPr>
        <w:ind w:left="1800" w:hanging="360"/>
      </w:pPr>
      <w:rPr>
        <w:rFonts w:ascii="Symbol" w:hAnsi="Symbol"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3" w15:restartNumberingAfterBreak="0">
    <w:nsid w:val="17DC012D"/>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19323EA6"/>
    <w:multiLevelType w:val="hybridMultilevel"/>
    <w:tmpl w:val="54221708"/>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A073768"/>
    <w:multiLevelType w:val="hybridMultilevel"/>
    <w:tmpl w:val="7B0029E4"/>
    <w:lvl w:ilvl="0" w:tplc="7F0EA0E2">
      <w:start w:val="1"/>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79E634F"/>
    <w:multiLevelType w:val="multilevel"/>
    <w:tmpl w:val="73E8F0C0"/>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8" w15:restartNumberingAfterBreak="0">
    <w:nsid w:val="38F12796"/>
    <w:multiLevelType w:val="hybridMultilevel"/>
    <w:tmpl w:val="BB342D4A"/>
    <w:lvl w:ilvl="0" w:tplc="0405000F">
      <w:start w:val="1"/>
      <w:numFmt w:val="decimal"/>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45D5FB1"/>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98F4647"/>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D864BA9"/>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BE36732"/>
    <w:multiLevelType w:val="hybridMultilevel"/>
    <w:tmpl w:val="46A0B680"/>
    <w:lvl w:ilvl="0" w:tplc="B9DE025A">
      <w:start w:val="8"/>
      <w:numFmt w:val="lowerLetter"/>
      <w:lvlText w:val="%1."/>
      <w:lvlJc w:val="left"/>
      <w:pPr>
        <w:ind w:left="1224" w:hanging="360"/>
      </w:pPr>
      <w:rPr>
        <w:rFonts w:hint="default"/>
      </w:rPr>
    </w:lvl>
    <w:lvl w:ilvl="1" w:tplc="04050019" w:tentative="1">
      <w:start w:val="1"/>
      <w:numFmt w:val="lowerLetter"/>
      <w:lvlText w:val="%2."/>
      <w:lvlJc w:val="left"/>
      <w:pPr>
        <w:ind w:left="1224" w:hanging="360"/>
      </w:pPr>
    </w:lvl>
    <w:lvl w:ilvl="2" w:tplc="0405001B" w:tentative="1">
      <w:start w:val="1"/>
      <w:numFmt w:val="lowerRoman"/>
      <w:lvlText w:val="%3."/>
      <w:lvlJc w:val="right"/>
      <w:pPr>
        <w:ind w:left="1944" w:hanging="180"/>
      </w:pPr>
    </w:lvl>
    <w:lvl w:ilvl="3" w:tplc="0405000F" w:tentative="1">
      <w:start w:val="1"/>
      <w:numFmt w:val="decimal"/>
      <w:lvlText w:val="%4."/>
      <w:lvlJc w:val="left"/>
      <w:pPr>
        <w:ind w:left="2664" w:hanging="360"/>
      </w:pPr>
    </w:lvl>
    <w:lvl w:ilvl="4" w:tplc="04050019" w:tentative="1">
      <w:start w:val="1"/>
      <w:numFmt w:val="lowerLetter"/>
      <w:lvlText w:val="%5."/>
      <w:lvlJc w:val="left"/>
      <w:pPr>
        <w:ind w:left="3384" w:hanging="360"/>
      </w:pPr>
    </w:lvl>
    <w:lvl w:ilvl="5" w:tplc="0405001B" w:tentative="1">
      <w:start w:val="1"/>
      <w:numFmt w:val="lowerRoman"/>
      <w:lvlText w:val="%6."/>
      <w:lvlJc w:val="right"/>
      <w:pPr>
        <w:ind w:left="4104" w:hanging="180"/>
      </w:pPr>
    </w:lvl>
    <w:lvl w:ilvl="6" w:tplc="0405000F" w:tentative="1">
      <w:start w:val="1"/>
      <w:numFmt w:val="decimal"/>
      <w:lvlText w:val="%7."/>
      <w:lvlJc w:val="left"/>
      <w:pPr>
        <w:ind w:left="4824" w:hanging="360"/>
      </w:pPr>
    </w:lvl>
    <w:lvl w:ilvl="7" w:tplc="04050019" w:tentative="1">
      <w:start w:val="1"/>
      <w:numFmt w:val="lowerLetter"/>
      <w:lvlText w:val="%8."/>
      <w:lvlJc w:val="left"/>
      <w:pPr>
        <w:ind w:left="5544" w:hanging="360"/>
      </w:pPr>
    </w:lvl>
    <w:lvl w:ilvl="8" w:tplc="0405001B" w:tentative="1">
      <w:start w:val="1"/>
      <w:numFmt w:val="lowerRoman"/>
      <w:lvlText w:val="%9."/>
      <w:lvlJc w:val="right"/>
      <w:pPr>
        <w:ind w:left="6264" w:hanging="180"/>
      </w:pPr>
    </w:lvl>
  </w:abstractNum>
  <w:abstractNum w:abstractNumId="2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A1446C0"/>
    <w:multiLevelType w:val="hybridMultilevel"/>
    <w:tmpl w:val="03EA8090"/>
    <w:lvl w:ilvl="0" w:tplc="0A10692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FF56976"/>
    <w:multiLevelType w:val="hybridMultilevel"/>
    <w:tmpl w:val="4502BD0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8A826E5"/>
    <w:multiLevelType w:val="hybridMultilevel"/>
    <w:tmpl w:val="ACD020FE"/>
    <w:lvl w:ilvl="0" w:tplc="0D18A76A">
      <w:start w:val="1"/>
      <w:numFmt w:val="upperRoman"/>
      <w:lvlText w:val="%1."/>
      <w:lvlJc w:val="left"/>
      <w:pPr>
        <w:ind w:left="1428" w:hanging="72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3" w15:restartNumberingAfterBreak="0">
    <w:nsid w:val="7BB820EE"/>
    <w:multiLevelType w:val="hybridMultilevel"/>
    <w:tmpl w:val="50DA3692"/>
    <w:lvl w:ilvl="0" w:tplc="EF844AE2">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17"/>
  </w:num>
  <w:num w:numId="2">
    <w:abstractNumId w:val="17"/>
  </w:num>
  <w:num w:numId="3">
    <w:abstractNumId w:val="17"/>
  </w:num>
  <w:num w:numId="4">
    <w:abstractNumId w:val="17"/>
  </w:num>
  <w:num w:numId="5">
    <w:abstractNumId w:val="17"/>
  </w:num>
  <w:num w:numId="6">
    <w:abstractNumId w:val="17"/>
  </w:num>
  <w:num w:numId="7">
    <w:abstractNumId w:val="17"/>
  </w:num>
  <w:num w:numId="8">
    <w:abstractNumId w:val="17"/>
  </w:num>
  <w:num w:numId="9">
    <w:abstractNumId w:val="17"/>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26"/>
  </w:num>
  <w:num w:numId="21">
    <w:abstractNumId w:val="17"/>
    <w:lvlOverride w:ilvl="0">
      <w:startOverride w:val="1"/>
    </w:lvlOverride>
  </w:num>
  <w:num w:numId="22">
    <w:abstractNumId w:val="25"/>
  </w:num>
  <w:num w:numId="23">
    <w:abstractNumId w:val="17"/>
  </w:num>
  <w:num w:numId="24">
    <w:abstractNumId w:val="17"/>
  </w:num>
  <w:num w:numId="25">
    <w:abstractNumId w:val="17"/>
  </w:num>
  <w:num w:numId="26">
    <w:abstractNumId w:val="17"/>
  </w:num>
  <w:num w:numId="27">
    <w:abstractNumId w:val="33"/>
  </w:num>
  <w:num w:numId="28">
    <w:abstractNumId w:val="13"/>
  </w:num>
  <w:num w:numId="29">
    <w:abstractNumId w:val="12"/>
  </w:num>
  <w:num w:numId="30">
    <w:abstractNumId w:val="11"/>
  </w:num>
  <w:num w:numId="31">
    <w:abstractNumId w:val="24"/>
  </w:num>
  <w:num w:numId="32">
    <w:abstractNumId w:val="30"/>
  </w:num>
  <w:num w:numId="33">
    <w:abstractNumId w:val="29"/>
  </w:num>
  <w:num w:numId="34">
    <w:abstractNumId w:val="19"/>
  </w:num>
  <w:num w:numId="35">
    <w:abstractNumId w:val="27"/>
  </w:num>
  <w:num w:numId="36">
    <w:abstractNumId w:val="31"/>
  </w:num>
  <w:num w:numId="37">
    <w:abstractNumId w:val="15"/>
  </w:num>
  <w:num w:numId="38">
    <w:abstractNumId w:val="23"/>
  </w:num>
  <w:num w:numId="39">
    <w:abstractNumId w:val="20"/>
  </w:num>
  <w:num w:numId="40">
    <w:abstractNumId w:val="22"/>
  </w:num>
  <w:num w:numId="41">
    <w:abstractNumId w:val="28"/>
  </w:num>
  <w:num w:numId="42">
    <w:abstractNumId w:val="10"/>
  </w:num>
  <w:num w:numId="43">
    <w:abstractNumId w:val="16"/>
  </w:num>
  <w:num w:numId="44">
    <w:abstractNumId w:val="32"/>
  </w:num>
  <w:num w:numId="45">
    <w:abstractNumId w:val="21"/>
  </w:num>
  <w:num w:numId="46">
    <w:abstractNumId w:val="14"/>
  </w:num>
  <w:num w:numId="47">
    <w:abstractNumId w:val="18"/>
  </w:num>
  <w:num w:numId="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4786"/>
    <w:rsid w:val="00011ADC"/>
    <w:rsid w:val="00030AE0"/>
    <w:rsid w:val="000364C7"/>
    <w:rsid w:val="000368E4"/>
    <w:rsid w:val="00046035"/>
    <w:rsid w:val="00061217"/>
    <w:rsid w:val="0006383A"/>
    <w:rsid w:val="00077D49"/>
    <w:rsid w:val="000A3C30"/>
    <w:rsid w:val="000B3248"/>
    <w:rsid w:val="000C684D"/>
    <w:rsid w:val="000C7F88"/>
    <w:rsid w:val="000D480D"/>
    <w:rsid w:val="000E6885"/>
    <w:rsid w:val="00105163"/>
    <w:rsid w:val="00106274"/>
    <w:rsid w:val="00127A78"/>
    <w:rsid w:val="001330A8"/>
    <w:rsid w:val="00134DD7"/>
    <w:rsid w:val="00142D55"/>
    <w:rsid w:val="00145F30"/>
    <w:rsid w:val="00175EDD"/>
    <w:rsid w:val="00177490"/>
    <w:rsid w:val="00185F38"/>
    <w:rsid w:val="0018625D"/>
    <w:rsid w:val="001A09D3"/>
    <w:rsid w:val="001A1C26"/>
    <w:rsid w:val="001A262F"/>
    <w:rsid w:val="001C77E2"/>
    <w:rsid w:val="001D2CF3"/>
    <w:rsid w:val="001D6D7E"/>
    <w:rsid w:val="00203032"/>
    <w:rsid w:val="00227221"/>
    <w:rsid w:val="00227E81"/>
    <w:rsid w:val="00232BED"/>
    <w:rsid w:val="00242BAB"/>
    <w:rsid w:val="00265331"/>
    <w:rsid w:val="002722FD"/>
    <w:rsid w:val="0027255C"/>
    <w:rsid w:val="00287CA6"/>
    <w:rsid w:val="0029203D"/>
    <w:rsid w:val="002965B1"/>
    <w:rsid w:val="002A7A19"/>
    <w:rsid w:val="002E78F5"/>
    <w:rsid w:val="002F0196"/>
    <w:rsid w:val="00300E26"/>
    <w:rsid w:val="00303FA1"/>
    <w:rsid w:val="00310168"/>
    <w:rsid w:val="00316316"/>
    <w:rsid w:val="00334C2D"/>
    <w:rsid w:val="00357028"/>
    <w:rsid w:val="0036478E"/>
    <w:rsid w:val="003670F3"/>
    <w:rsid w:val="00376BDA"/>
    <w:rsid w:val="00380DCC"/>
    <w:rsid w:val="00381ECD"/>
    <w:rsid w:val="00390E1A"/>
    <w:rsid w:val="00395FE2"/>
    <w:rsid w:val="003971E1"/>
    <w:rsid w:val="003A1AB1"/>
    <w:rsid w:val="003C1B33"/>
    <w:rsid w:val="003E7762"/>
    <w:rsid w:val="003F4475"/>
    <w:rsid w:val="00413B7D"/>
    <w:rsid w:val="00415977"/>
    <w:rsid w:val="004241E9"/>
    <w:rsid w:val="00432C99"/>
    <w:rsid w:val="00435AA2"/>
    <w:rsid w:val="00441B6E"/>
    <w:rsid w:val="00450FBC"/>
    <w:rsid w:val="0045327E"/>
    <w:rsid w:val="004804F5"/>
    <w:rsid w:val="00482949"/>
    <w:rsid w:val="00487AC6"/>
    <w:rsid w:val="004B2A6E"/>
    <w:rsid w:val="004B7430"/>
    <w:rsid w:val="004C32A5"/>
    <w:rsid w:val="004D6370"/>
    <w:rsid w:val="005078F3"/>
    <w:rsid w:val="005304B1"/>
    <w:rsid w:val="005342DB"/>
    <w:rsid w:val="00536906"/>
    <w:rsid w:val="005404A9"/>
    <w:rsid w:val="0054505F"/>
    <w:rsid w:val="00553E98"/>
    <w:rsid w:val="005541D9"/>
    <w:rsid w:val="00557F23"/>
    <w:rsid w:val="00566A69"/>
    <w:rsid w:val="00577033"/>
    <w:rsid w:val="005959DC"/>
    <w:rsid w:val="00596E8D"/>
    <w:rsid w:val="005B0A61"/>
    <w:rsid w:val="005B56E7"/>
    <w:rsid w:val="005D4A7C"/>
    <w:rsid w:val="005E647A"/>
    <w:rsid w:val="005E66E5"/>
    <w:rsid w:val="0060106F"/>
    <w:rsid w:val="00605D0F"/>
    <w:rsid w:val="00607586"/>
    <w:rsid w:val="0061737E"/>
    <w:rsid w:val="00621E85"/>
    <w:rsid w:val="00630F3C"/>
    <w:rsid w:val="006372A7"/>
    <w:rsid w:val="006576AB"/>
    <w:rsid w:val="006832F5"/>
    <w:rsid w:val="0069085A"/>
    <w:rsid w:val="006A0510"/>
    <w:rsid w:val="006A60EB"/>
    <w:rsid w:val="006B013D"/>
    <w:rsid w:val="006B3997"/>
    <w:rsid w:val="006D77FB"/>
    <w:rsid w:val="006D7AE7"/>
    <w:rsid w:val="006E045F"/>
    <w:rsid w:val="006F30A0"/>
    <w:rsid w:val="006F35C0"/>
    <w:rsid w:val="006F417C"/>
    <w:rsid w:val="006F790C"/>
    <w:rsid w:val="00700E9C"/>
    <w:rsid w:val="00701974"/>
    <w:rsid w:val="00745ED3"/>
    <w:rsid w:val="00750A84"/>
    <w:rsid w:val="00753230"/>
    <w:rsid w:val="007575EF"/>
    <w:rsid w:val="00762726"/>
    <w:rsid w:val="00780947"/>
    <w:rsid w:val="00791BA8"/>
    <w:rsid w:val="00792894"/>
    <w:rsid w:val="007E2D7C"/>
    <w:rsid w:val="007F1452"/>
    <w:rsid w:val="007F17EF"/>
    <w:rsid w:val="00800520"/>
    <w:rsid w:val="00802A09"/>
    <w:rsid w:val="00833061"/>
    <w:rsid w:val="00835EEB"/>
    <w:rsid w:val="00840163"/>
    <w:rsid w:val="00854154"/>
    <w:rsid w:val="008708DE"/>
    <w:rsid w:val="0088164E"/>
    <w:rsid w:val="00882623"/>
    <w:rsid w:val="008965E1"/>
    <w:rsid w:val="008A4CE4"/>
    <w:rsid w:val="008B0E22"/>
    <w:rsid w:val="008B3E8A"/>
    <w:rsid w:val="008B70C1"/>
    <w:rsid w:val="008C121A"/>
    <w:rsid w:val="008F5345"/>
    <w:rsid w:val="00900DE5"/>
    <w:rsid w:val="0090113A"/>
    <w:rsid w:val="0090274E"/>
    <w:rsid w:val="009136C8"/>
    <w:rsid w:val="00927029"/>
    <w:rsid w:val="00975A56"/>
    <w:rsid w:val="00982CB2"/>
    <w:rsid w:val="00985EFF"/>
    <w:rsid w:val="009A3385"/>
    <w:rsid w:val="009C313B"/>
    <w:rsid w:val="009C58FA"/>
    <w:rsid w:val="009D79F0"/>
    <w:rsid w:val="009E1CA1"/>
    <w:rsid w:val="009E727B"/>
    <w:rsid w:val="009F26FD"/>
    <w:rsid w:val="009F6A90"/>
    <w:rsid w:val="009F7896"/>
    <w:rsid w:val="00A02958"/>
    <w:rsid w:val="00A2040F"/>
    <w:rsid w:val="00A265AF"/>
    <w:rsid w:val="00A26CE9"/>
    <w:rsid w:val="00A43194"/>
    <w:rsid w:val="00A50D3A"/>
    <w:rsid w:val="00A51CAB"/>
    <w:rsid w:val="00A560F2"/>
    <w:rsid w:val="00A6464C"/>
    <w:rsid w:val="00A81CBF"/>
    <w:rsid w:val="00AB2876"/>
    <w:rsid w:val="00AB2CD4"/>
    <w:rsid w:val="00AC0EA3"/>
    <w:rsid w:val="00AC1F6C"/>
    <w:rsid w:val="00AD66A9"/>
    <w:rsid w:val="00AE1675"/>
    <w:rsid w:val="00AE7A3C"/>
    <w:rsid w:val="00B2085D"/>
    <w:rsid w:val="00B3663C"/>
    <w:rsid w:val="00B54E18"/>
    <w:rsid w:val="00B7679E"/>
    <w:rsid w:val="00B8041F"/>
    <w:rsid w:val="00B8780B"/>
    <w:rsid w:val="00BA1E5D"/>
    <w:rsid w:val="00BB537E"/>
    <w:rsid w:val="00BC66B2"/>
    <w:rsid w:val="00BF2973"/>
    <w:rsid w:val="00C04C21"/>
    <w:rsid w:val="00C229BC"/>
    <w:rsid w:val="00C26DD2"/>
    <w:rsid w:val="00C27DB3"/>
    <w:rsid w:val="00C40104"/>
    <w:rsid w:val="00C530A5"/>
    <w:rsid w:val="00C53E54"/>
    <w:rsid w:val="00C75C7A"/>
    <w:rsid w:val="00C765C0"/>
    <w:rsid w:val="00C82E79"/>
    <w:rsid w:val="00C8424C"/>
    <w:rsid w:val="00C915C1"/>
    <w:rsid w:val="00C92C3D"/>
    <w:rsid w:val="00CB1A57"/>
    <w:rsid w:val="00CD2262"/>
    <w:rsid w:val="00CD661A"/>
    <w:rsid w:val="00CE053E"/>
    <w:rsid w:val="00CE3E66"/>
    <w:rsid w:val="00D02AC5"/>
    <w:rsid w:val="00D114AF"/>
    <w:rsid w:val="00D55201"/>
    <w:rsid w:val="00D80A2C"/>
    <w:rsid w:val="00DA4583"/>
    <w:rsid w:val="00DA6E95"/>
    <w:rsid w:val="00DC41FE"/>
    <w:rsid w:val="00DE799B"/>
    <w:rsid w:val="00DF082D"/>
    <w:rsid w:val="00DF7F72"/>
    <w:rsid w:val="00E10248"/>
    <w:rsid w:val="00E1451E"/>
    <w:rsid w:val="00E15CDA"/>
    <w:rsid w:val="00E33028"/>
    <w:rsid w:val="00E4014C"/>
    <w:rsid w:val="00E44074"/>
    <w:rsid w:val="00E5168F"/>
    <w:rsid w:val="00E51C3F"/>
    <w:rsid w:val="00E717AF"/>
    <w:rsid w:val="00E733FC"/>
    <w:rsid w:val="00E95EC9"/>
    <w:rsid w:val="00E9757D"/>
    <w:rsid w:val="00EA3C2E"/>
    <w:rsid w:val="00EA4979"/>
    <w:rsid w:val="00EA7BCF"/>
    <w:rsid w:val="00EB09C0"/>
    <w:rsid w:val="00EB6B12"/>
    <w:rsid w:val="00EC1AD3"/>
    <w:rsid w:val="00ED03CE"/>
    <w:rsid w:val="00EE1F3A"/>
    <w:rsid w:val="00EF5CFE"/>
    <w:rsid w:val="00EF63AE"/>
    <w:rsid w:val="00F05886"/>
    <w:rsid w:val="00F05DD5"/>
    <w:rsid w:val="00F23BA2"/>
    <w:rsid w:val="00F26F3B"/>
    <w:rsid w:val="00F31744"/>
    <w:rsid w:val="00F635A6"/>
    <w:rsid w:val="00F745E6"/>
    <w:rsid w:val="00F74785"/>
    <w:rsid w:val="00F870E6"/>
    <w:rsid w:val="00F93EB5"/>
    <w:rsid w:val="00FA00E8"/>
    <w:rsid w:val="00FA1DB4"/>
    <w:rsid w:val="00FB3E37"/>
    <w:rsid w:val="00FC7A49"/>
    <w:rsid w:val="00FC7EE3"/>
    <w:rsid w:val="00FD697C"/>
    <w:rsid w:val="00FE7C77"/>
    <w:rsid w:val="00FF42E0"/>
    <w:rsid w:val="00FF7C8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paragraph" w:styleId="Odstavecseseznamem">
    <w:name w:val="List Paragraph"/>
    <w:basedOn w:val="Normln"/>
    <w:uiPriority w:val="34"/>
    <w:rsid w:val="00792894"/>
    <w:pPr>
      <w:ind w:left="720"/>
      <w:contextualSpacing/>
    </w:pPr>
  </w:style>
  <w:style w:type="table" w:styleId="Mkatabulky">
    <w:name w:val="Table Grid"/>
    <w:basedOn w:val="Normlntabulka"/>
    <w:uiPriority w:val="59"/>
    <w:rsid w:val="00E330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Standardnpsmoodstavce"/>
    <w:rsid w:val="005D4A7C"/>
  </w:style>
  <w:style w:type="paragraph" w:customStyle="1" w:styleId="xmsolistparagraph">
    <w:name w:val="x_msolistparagraph"/>
    <w:basedOn w:val="Normln"/>
    <w:rsid w:val="00AB2876"/>
    <w:pPr>
      <w:spacing w:before="100" w:beforeAutospacing="1" w:after="100" w:afterAutospacing="1"/>
    </w:pPr>
  </w:style>
  <w:style w:type="character" w:customStyle="1" w:styleId="Nevyeenzmnka2">
    <w:name w:val="Nevyřešená zmínka2"/>
    <w:basedOn w:val="Standardnpsmoodstavce"/>
    <w:uiPriority w:val="99"/>
    <w:semiHidden/>
    <w:unhideWhenUsed/>
    <w:rsid w:val="00DF082D"/>
    <w:rPr>
      <w:color w:val="605E5C"/>
      <w:shd w:val="clear" w:color="auto" w:fill="E1DFDD"/>
    </w:rPr>
  </w:style>
  <w:style w:type="character" w:styleId="Nevyeenzmnka">
    <w:name w:val="Unresolved Mention"/>
    <w:basedOn w:val="Standardnpsmoodstavce"/>
    <w:uiPriority w:val="99"/>
    <w:semiHidden/>
    <w:unhideWhenUsed/>
    <w:rsid w:val="00142D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72589061">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692026909">
      <w:bodyDiv w:val="1"/>
      <w:marLeft w:val="0"/>
      <w:marRight w:val="0"/>
      <w:marTop w:val="0"/>
      <w:marBottom w:val="0"/>
      <w:divBdr>
        <w:top w:val="none" w:sz="0" w:space="0" w:color="auto"/>
        <w:left w:val="none" w:sz="0" w:space="0" w:color="auto"/>
        <w:bottom w:val="none" w:sz="0" w:space="0" w:color="auto"/>
        <w:right w:val="none" w:sz="0" w:space="0" w:color="auto"/>
      </w:divBdr>
    </w:div>
    <w:div w:id="771828270">
      <w:bodyDiv w:val="1"/>
      <w:marLeft w:val="0"/>
      <w:marRight w:val="0"/>
      <w:marTop w:val="0"/>
      <w:marBottom w:val="0"/>
      <w:divBdr>
        <w:top w:val="none" w:sz="0" w:space="0" w:color="auto"/>
        <w:left w:val="none" w:sz="0" w:space="0" w:color="auto"/>
        <w:bottom w:val="none" w:sz="0" w:space="0" w:color="auto"/>
        <w:right w:val="none" w:sz="0" w:space="0" w:color="auto"/>
      </w:divBdr>
      <w:divsChild>
        <w:div w:id="396055792">
          <w:marLeft w:val="0"/>
          <w:marRight w:val="0"/>
          <w:marTop w:val="30"/>
          <w:marBottom w:val="0"/>
          <w:divBdr>
            <w:top w:val="none" w:sz="0" w:space="0" w:color="auto"/>
            <w:left w:val="none" w:sz="0" w:space="0" w:color="auto"/>
            <w:bottom w:val="none" w:sz="0" w:space="0" w:color="auto"/>
            <w:right w:val="none" w:sz="0" w:space="0" w:color="auto"/>
          </w:divBdr>
        </w:div>
      </w:divsChild>
    </w:div>
    <w:div w:id="843979238">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092123377">
      <w:bodyDiv w:val="1"/>
      <w:marLeft w:val="0"/>
      <w:marRight w:val="0"/>
      <w:marTop w:val="0"/>
      <w:marBottom w:val="0"/>
      <w:divBdr>
        <w:top w:val="none" w:sz="0" w:space="0" w:color="auto"/>
        <w:left w:val="none" w:sz="0" w:space="0" w:color="auto"/>
        <w:bottom w:val="none" w:sz="0" w:space="0" w:color="auto"/>
        <w:right w:val="none" w:sz="0" w:space="0" w:color="auto"/>
      </w:divBdr>
      <w:divsChild>
        <w:div w:id="2138331287">
          <w:marLeft w:val="0"/>
          <w:marRight w:val="0"/>
          <w:marTop w:val="0"/>
          <w:marBottom w:val="0"/>
          <w:divBdr>
            <w:top w:val="none" w:sz="0" w:space="0" w:color="auto"/>
            <w:left w:val="none" w:sz="0" w:space="0" w:color="auto"/>
            <w:bottom w:val="none" w:sz="0" w:space="0" w:color="auto"/>
            <w:right w:val="none" w:sz="0" w:space="0" w:color="auto"/>
          </w:divBdr>
        </w:div>
      </w:divsChild>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74958966">
      <w:bodyDiv w:val="1"/>
      <w:marLeft w:val="0"/>
      <w:marRight w:val="0"/>
      <w:marTop w:val="0"/>
      <w:marBottom w:val="0"/>
      <w:divBdr>
        <w:top w:val="none" w:sz="0" w:space="0" w:color="auto"/>
        <w:left w:val="none" w:sz="0" w:space="0" w:color="auto"/>
        <w:bottom w:val="none" w:sz="0" w:space="0" w:color="auto"/>
        <w:right w:val="none" w:sz="0" w:space="0" w:color="auto"/>
      </w:divBdr>
      <w:divsChild>
        <w:div w:id="891428047">
          <w:marLeft w:val="0"/>
          <w:marRight w:val="0"/>
          <w:marTop w:val="0"/>
          <w:marBottom w:val="0"/>
          <w:divBdr>
            <w:top w:val="none" w:sz="0" w:space="0" w:color="auto"/>
            <w:left w:val="none" w:sz="0" w:space="0" w:color="auto"/>
            <w:bottom w:val="none" w:sz="0" w:space="0" w:color="auto"/>
            <w:right w:val="none" w:sz="0" w:space="0" w:color="auto"/>
          </w:divBdr>
        </w:div>
      </w:divsChild>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wnload\Semestralni_projekt_SPPSP.docx" TargetMode="External"/><Relationship Id="rId13" Type="http://schemas.openxmlformats.org/officeDocument/2006/relationships/image" Target="media/image1.PNG"/><Relationship Id="rId18" Type="http://schemas.openxmlformats.org/officeDocument/2006/relationships/hyperlink" Target="https://www.vspj.cz/student"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A52F1"/>
    <w:rsid w:val="000B2B25"/>
    <w:rsid w:val="001117B5"/>
    <w:rsid w:val="00193E80"/>
    <w:rsid w:val="0036172D"/>
    <w:rsid w:val="003745C4"/>
    <w:rsid w:val="003F183D"/>
    <w:rsid w:val="003F5DA8"/>
    <w:rsid w:val="0042486F"/>
    <w:rsid w:val="004320BE"/>
    <w:rsid w:val="00484E4E"/>
    <w:rsid w:val="00490D89"/>
    <w:rsid w:val="004B248D"/>
    <w:rsid w:val="004E28CA"/>
    <w:rsid w:val="004E46BF"/>
    <w:rsid w:val="005136B8"/>
    <w:rsid w:val="005C2C5F"/>
    <w:rsid w:val="00620FA9"/>
    <w:rsid w:val="00645426"/>
    <w:rsid w:val="00682948"/>
    <w:rsid w:val="006940B8"/>
    <w:rsid w:val="006970E2"/>
    <w:rsid w:val="006E60B8"/>
    <w:rsid w:val="00707043"/>
    <w:rsid w:val="007C447B"/>
    <w:rsid w:val="00834F90"/>
    <w:rsid w:val="00842A3D"/>
    <w:rsid w:val="0084557C"/>
    <w:rsid w:val="008E1CFD"/>
    <w:rsid w:val="00976AF9"/>
    <w:rsid w:val="009A6D11"/>
    <w:rsid w:val="009C2507"/>
    <w:rsid w:val="00A32409"/>
    <w:rsid w:val="00BD7BA8"/>
    <w:rsid w:val="00C23C50"/>
    <w:rsid w:val="00CB53B1"/>
    <w:rsid w:val="00CD3784"/>
    <w:rsid w:val="00D17DE8"/>
    <w:rsid w:val="00D3263E"/>
    <w:rsid w:val="00D35877"/>
    <w:rsid w:val="00D424DE"/>
    <w:rsid w:val="00D43DF4"/>
    <w:rsid w:val="00DF586C"/>
    <w:rsid w:val="00EB456D"/>
    <w:rsid w:val="00EF43D3"/>
    <w:rsid w:val="00F50B0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E28CA"/>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 w:type="paragraph" w:customStyle="1" w:styleId="CA8719C498A840E3870871890BCFD1BC">
    <w:name w:val="CA8719C498A840E3870871890BCFD1BC"/>
    <w:rsid w:val="004E28CA"/>
    <w:pPr>
      <w:spacing w:after="160" w:line="259" w:lineRule="auto"/>
    </w:pPr>
  </w:style>
  <w:style w:type="paragraph" w:customStyle="1" w:styleId="7053A9B288BD4AA4947019970C76552F">
    <w:name w:val="7053A9B288BD4AA4947019970C76552F"/>
    <w:rsid w:val="004E28C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A462DB70-C2BF-491A-AB5A-3A1DCEA18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538</TotalTime>
  <Pages>23</Pages>
  <Words>3420</Words>
  <Characters>20182</Characters>
  <Application>Microsoft Office Word</Application>
  <DocSecurity>0</DocSecurity>
  <Lines>168</Lines>
  <Paragraphs>47</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2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69</cp:revision>
  <cp:lastPrinted>2018-01-30T10:54:00Z</cp:lastPrinted>
  <dcterms:created xsi:type="dcterms:W3CDTF">2018-10-11T06:48:00Z</dcterms:created>
  <dcterms:modified xsi:type="dcterms:W3CDTF">2019-02-04T08:34:00Z</dcterms:modified>
</cp:coreProperties>
</file>